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W w:w="4950" w:type="pct"/>
        <w:tblLook w:val="04A0"/>
      </w:tblPr>
      <w:tblGrid>
        <w:gridCol w:w="4539"/>
        <w:gridCol w:w="8282"/>
      </w:tblGrid>
      <w:tr w14:paraId="67314B6A" w14:textId="77777777" w:rsidTr="00774337">
        <w:tblPrEx>
          <w:tblW w:w="4950" w:type="pct"/>
          <w:tblLook w:val="04A0"/>
        </w:tblPrEx>
        <w:trPr>
          <w:trHeight w:val="210"/>
        </w:trPr>
        <w:tc>
          <w:tcPr>
            <w:tcW w:w="1770" w:type="pct"/>
            <w:hideMark/>
          </w:tcPr>
          <w:p w:rsidR="007D0368" w:rsidRPr="00791613" w:rsidP="00791613" w14:paraId="67314B6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rsidR="007D0368" w:rsidRPr="00791613" w:rsidP="00791613" w14:paraId="67314B69" w14:textId="2F795E8F">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14:paraId="44634FBA" w14:textId="77777777" w:rsidTr="00774337">
        <w:tblPrEx>
          <w:tblW w:w="4950" w:type="pct"/>
          <w:tblLook w:val="04A0"/>
        </w:tblPrEx>
        <w:trPr>
          <w:trHeight w:val="120"/>
        </w:trPr>
        <w:tc>
          <w:tcPr>
            <w:tcW w:w="1770" w:type="pct"/>
          </w:tcPr>
          <w:p w:rsidR="006B3FFD" w:rsidRPr="00791613" w:rsidP="00F32B00" w14:paraId="13CC42D8" w14:textId="15AC71F4">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w:t>
            </w:r>
            <w:r w:rsidR="00761FC3">
              <w:rPr>
                <w:rFonts w:ascii="Arial Narrow" w:eastAsia="Times New Roman" w:hAnsi="Arial Narrow" w:cs="Times New Roman"/>
                <w:b/>
                <w:bCs/>
                <w:sz w:val="20"/>
                <w:szCs w:val="20"/>
              </w:rPr>
              <w:t xml:space="preserve"> (name</w:t>
            </w:r>
            <w:r w:rsidR="006509A6">
              <w:rPr>
                <w:rFonts w:ascii="Arial Narrow" w:eastAsia="Times New Roman" w:hAnsi="Arial Narrow" w:cs="Times New Roman"/>
                <w:b/>
                <w:bCs/>
                <w:sz w:val="20"/>
                <w:szCs w:val="20"/>
              </w:rPr>
              <w:t xml:space="preserve"> and</w:t>
            </w:r>
            <w:r w:rsidR="00761FC3">
              <w:rPr>
                <w:rFonts w:ascii="Arial Narrow" w:eastAsia="Times New Roman" w:hAnsi="Arial Narrow" w:cs="Times New Roman"/>
                <w:b/>
                <w:bCs/>
                <w:sz w:val="20"/>
                <w:szCs w:val="20"/>
              </w:rPr>
              <w:t xml:space="preserve"> </w:t>
            </w:r>
            <w:r w:rsidR="006509A6">
              <w:rPr>
                <w:rFonts w:ascii="Arial Narrow" w:eastAsia="Times New Roman" w:hAnsi="Arial Narrow" w:cs="Times New Roman"/>
                <w:b/>
                <w:bCs/>
                <w:sz w:val="20"/>
                <w:szCs w:val="20"/>
              </w:rPr>
              <w:t>email</w:t>
            </w:r>
            <w:r w:rsidR="00761FC3">
              <w:rPr>
                <w:rFonts w:ascii="Arial Narrow" w:eastAsia="Times New Roman" w:hAnsi="Arial Narrow" w:cs="Times New Roman"/>
                <w:b/>
                <w:bCs/>
                <w:sz w:val="20"/>
                <w:szCs w:val="20"/>
              </w:rPr>
              <w:t>):</w:t>
            </w:r>
          </w:p>
        </w:tc>
        <w:tc>
          <w:tcPr>
            <w:tcW w:w="3230" w:type="pct"/>
          </w:tcPr>
          <w:p w:rsidR="006B3FFD" w:rsidRPr="00791613" w:rsidP="00F32B00" w14:paraId="1E2D214D" w14:textId="054146BF">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14:paraId="1CD8730F" w14:textId="77777777" w:rsidTr="00774337">
        <w:tblPrEx>
          <w:tblW w:w="4950" w:type="pct"/>
          <w:tblLook w:val="04A0"/>
        </w:tblPrEx>
        <w:trPr>
          <w:trHeight w:val="20"/>
        </w:trPr>
        <w:tc>
          <w:tcPr>
            <w:tcW w:w="1770" w:type="pct"/>
          </w:tcPr>
          <w:p w:rsidR="006B3FFD" w:rsidRPr="00791613" w:rsidP="00791613" w14:paraId="64DB8670" w14:textId="6B486B2C">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r>
              <w:rPr>
                <w:rFonts w:ascii="Arial Narrow" w:eastAsia="Times New Roman" w:hAnsi="Arial Narrow" w:cs="Times New Roman"/>
                <w:b/>
                <w:bCs/>
                <w:sz w:val="20"/>
                <w:szCs w:val="20"/>
              </w:rPr>
              <w:t>email</w:t>
            </w:r>
            <w:r>
              <w:rPr>
                <w:rFonts w:ascii="Arial Narrow" w:eastAsia="Times New Roman" w:hAnsi="Arial Narrow" w:cs="Times New Roman"/>
                <w:b/>
                <w:bCs/>
                <w:sz w:val="20"/>
                <w:szCs w:val="20"/>
              </w:rPr>
              <w:t xml:space="preserve"> and phone</w:t>
            </w:r>
            <w:r w:rsidR="004838F0">
              <w:rPr>
                <w:rFonts w:ascii="Arial Narrow" w:eastAsia="Times New Roman" w:hAnsi="Arial Narrow" w:cs="Times New Roman"/>
                <w:b/>
                <w:bCs/>
                <w:sz w:val="20"/>
                <w:szCs w:val="20"/>
              </w:rPr>
              <w:t>):</w:t>
            </w:r>
          </w:p>
        </w:tc>
        <w:tc>
          <w:tcPr>
            <w:tcW w:w="3230" w:type="pct"/>
          </w:tcPr>
          <w:p w:rsidR="006B3FFD" w:rsidRPr="00791613" w:rsidP="00791613" w14:paraId="54C175FE" w14:textId="7112B503">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rsidR="00791613" w:rsidP="00791613" w14:paraId="67314B6B" w14:textId="18499D91">
      <w:pPr>
        <w:spacing w:after="0" w:line="240" w:lineRule="auto"/>
        <w:rPr>
          <w:rFonts w:ascii="Arial Narrow" w:eastAsia="Times New Roman" w:hAnsi="Arial Narrow" w:cs="Times New Roman"/>
          <w:b/>
          <w:bCs/>
          <w:sz w:val="20"/>
          <w:szCs w:val="20"/>
          <w:u w:val="single"/>
        </w:rPr>
      </w:pPr>
    </w:p>
    <w:p w:rsidR="000B54E7" w:rsidRPr="000F1EC6" w:rsidP="000B54E7" w14:paraId="616E6468" w14:textId="094E2A76">
      <w:pPr>
        <w:spacing w:after="0" w:line="240" w:lineRule="auto"/>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rsidR="000F1EC6" w:rsidP="00791613" w14:paraId="5B2E8D41" w14:textId="630EDEE4">
      <w:pPr>
        <w:spacing w:after="0" w:line="240" w:lineRule="auto"/>
        <w:rPr>
          <w:rFonts w:ascii="Arial Narrow" w:eastAsia="Times New Roman" w:hAnsi="Arial Narrow" w:cs="Times New Roman"/>
          <w:b/>
          <w:bCs/>
          <w:sz w:val="20"/>
          <w:szCs w:val="20"/>
          <w:u w:val="single"/>
        </w:rPr>
      </w:pPr>
    </w:p>
    <w:p w:rsidR="000B54E7" w:rsidP="00791613" w14:paraId="4C89CD5C" w14:textId="77777777">
      <w:pPr>
        <w:spacing w:after="0" w:line="240" w:lineRule="auto"/>
        <w:rPr>
          <w:rFonts w:ascii="Arial Narrow" w:eastAsia="Times New Roman" w:hAnsi="Arial Narrow" w:cs="Times New Roman"/>
          <w:b/>
          <w:bCs/>
          <w:sz w:val="20"/>
          <w:szCs w:val="20"/>
          <w:u w:val="single"/>
        </w:rPr>
      </w:pPr>
    </w:p>
    <w:p w:rsidR="00BD283C" w:rsidP="00BD283C" w14:paraId="5B274A09"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57A4FE0B" w14:textId="77777777" w:rsidTr="004C0768">
        <w:tblPrEx>
          <w:tblW w:w="0" w:type="auto"/>
          <w:tblLook w:val="04A0"/>
        </w:tblPrEx>
        <w:tc>
          <w:tcPr>
            <w:tcW w:w="12865" w:type="dxa"/>
          </w:tcPr>
          <w:p w:rsidR="00BD283C" w:rsidRPr="00BD283C" w:rsidP="004C0768" w14:paraId="0D502B97" w14:textId="26D0F662">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w:t>
            </w:r>
            <w:r w:rsidRPr="00791613">
              <w:rPr>
                <w:rFonts w:ascii="Arial Narrow" w:eastAsia="Times New Roman" w:hAnsi="Arial Narrow" w:cs="Times New Roman"/>
                <w:b/>
                <w:bCs/>
                <w:sz w:val="20"/>
                <w:szCs w:val="20"/>
                <w:u w:val="single"/>
              </w:rPr>
              <w:t>Plan :</w:t>
            </w:r>
          </w:p>
        </w:tc>
      </w:tr>
    </w:tbl>
    <w:p w:rsidR="007D0368" w:rsidRPr="00BD283C" w:rsidP="00791613" w14:paraId="67314B6C" w14:textId="516BC6A1">
      <w:pPr>
        <w:spacing w:after="0" w:line="240" w:lineRule="auto"/>
        <w:rPr>
          <w:rFonts w:ascii="Arial Narrow" w:eastAsia="Times New Roman" w:hAnsi="Arial Narrow" w:cs="Times New Roman"/>
          <w:sz w:val="2"/>
          <w:szCs w:val="2"/>
        </w:rPr>
      </w:pPr>
    </w:p>
    <w:tbl>
      <w:tblPr>
        <w:tblStyle w:val="TableGrid"/>
        <w:tblW w:w="4977" w:type="pct"/>
        <w:tblLook w:val="04A0"/>
      </w:tblPr>
      <w:tblGrid>
        <w:gridCol w:w="2305"/>
        <w:gridCol w:w="6030"/>
        <w:gridCol w:w="4555"/>
      </w:tblGrid>
      <w:tr w14:paraId="67314B70" w14:textId="77777777" w:rsidTr="00363904">
        <w:tblPrEx>
          <w:tblW w:w="4977" w:type="pct"/>
          <w:tblLook w:val="04A0"/>
        </w:tblPrEx>
        <w:tc>
          <w:tcPr>
            <w:tcW w:w="0" w:type="auto"/>
            <w:hideMark/>
          </w:tcPr>
          <w:p w:rsidR="001920D5" w:rsidP="00791613" w14:paraId="2349B9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Pr>
                <w:rFonts w:ascii="Arial Narrow" w:eastAsia="Times New Roman" w:hAnsi="Arial Narrow" w:cs="Times New Roman"/>
                <w:b/>
                <w:bCs/>
                <w:sz w:val="20"/>
                <w:szCs w:val="20"/>
              </w:rPr>
              <w:t xml:space="preserve"> </w:t>
            </w:r>
          </w:p>
          <w:p w:rsidR="007D0368" w:rsidRPr="00791613" w:rsidP="00791613" w14:paraId="67314B6D" w14:textId="27F7CDB3">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award #&gt;</w:t>
            </w:r>
            <w:r w:rsidRPr="001920D5">
              <w:rPr>
                <w:rFonts w:ascii="Arial Narrow" w:eastAsia="Times New Roman" w:hAnsi="Arial Narrow" w:cs="Times New Roman"/>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1"/>
                  <w:enabled/>
                  <w:calcOnExit w:val="0"/>
                  <w:textInput/>
                </w:ffData>
              </w:fldChar>
            </w:r>
            <w:bookmarkStart w:id="0" w:name="Text1"/>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bookmarkEnd w:id="0"/>
          </w:p>
        </w:tc>
        <w:tc>
          <w:tcPr>
            <w:tcW w:w="0" w:type="auto"/>
            <w:hideMark/>
          </w:tcPr>
          <w:p w:rsidR="00B34BF2" w:rsidP="00791613" w14:paraId="79C65CB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sidR="001920D5">
              <w:rPr>
                <w:rFonts w:ascii="Arial Narrow" w:eastAsia="Times New Roman" w:hAnsi="Arial Narrow" w:cs="Times New Roman"/>
                <w:b/>
                <w:bCs/>
                <w:sz w:val="20"/>
                <w:szCs w:val="20"/>
              </w:rPr>
              <w:t xml:space="preserve"> </w:t>
            </w:r>
          </w:p>
          <w:p w:rsidR="007D0368" w:rsidRPr="00791613" w:rsidP="00791613" w14:paraId="67314B6E" w14:textId="728F2D36">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2"/>
                  <w:enabled/>
                  <w:calcOnExit w:val="0"/>
                  <w:textInput/>
                </w:ffData>
              </w:fldChar>
            </w:r>
            <w:bookmarkStart w:id="1" w:name="Text2"/>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bookmarkEnd w:id="1"/>
            <w:r w:rsidRPr="00791613" w:rsidR="004B4102">
              <w:rPr>
                <w:rFonts w:ascii="Arial Narrow" w:eastAsia="Times New Roman" w:hAnsi="Arial Narrow" w:cs="Times New Roman"/>
                <w:noProof/>
                <w:sz w:val="20"/>
                <w:szCs w:val="20"/>
              </w:rPr>
              <w:drawing>
                <wp:inline distT="0" distB="0" distL="0" distR="0">
                  <wp:extent cx="914400" cy="1744275"/>
                  <wp:effectExtent l="0" t="0" r="0" b="8890"/>
                  <wp:docPr id="2" name="Picture 2" descr="screenshot of list of work plan types opt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list of work plan types options.&#10;&#10;"/>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l="801" t="7571" r="3999" b="1959"/>
                          <a:stretch>
                            <a:fillRect/>
                          </a:stretch>
                        </pic:blipFill>
                        <pic:spPr bwMode="auto">
                          <a:xfrm>
                            <a:off x="0" y="0"/>
                            <a:ext cx="914400" cy="17442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tc>
        <w:tc>
          <w:tcPr>
            <w:tcW w:w="1767" w:type="pct"/>
            <w:hideMark/>
          </w:tcPr>
          <w:p w:rsidR="00B34BF2" w:rsidP="00791613" w14:paraId="48E8310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sidR="001920D5">
              <w:rPr>
                <w:rFonts w:ascii="Arial Narrow" w:eastAsia="Times New Roman" w:hAnsi="Arial Narrow" w:cs="Times New Roman"/>
                <w:b/>
                <w:bCs/>
                <w:sz w:val="20"/>
                <w:szCs w:val="20"/>
              </w:rPr>
              <w:t xml:space="preserve"> </w:t>
            </w:r>
          </w:p>
          <w:p w:rsidR="007D0368" w:rsidRPr="00791613" w:rsidP="00791613" w14:paraId="67314B6F" w14:textId="49E09CB2">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3"/>
                  <w:enabled/>
                  <w:calcOnExit w:val="0"/>
                  <w:textInput/>
                </w:ffData>
              </w:fldChar>
            </w:r>
            <w:bookmarkStart w:id="2" w:name="Text3"/>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bookmarkEnd w:id="2"/>
            <w:r w:rsidRPr="00791613" w:rsidR="004B4102">
              <w:rPr>
                <w:rFonts w:ascii="Arial Narrow" w:hAnsi="Arial Narrow"/>
                <w:noProof/>
                <w:sz w:val="20"/>
                <w:szCs w:val="20"/>
              </w:rPr>
              <w:drawing>
                <wp:inline distT="0" distB="0" distL="0" distR="0">
                  <wp:extent cx="731520" cy="910508"/>
                  <wp:effectExtent l="0" t="0" r="0" b="4445"/>
                  <wp:docPr id="1" name="Picture 1" descr="screenshot of work plan cate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work plan categories."/>
                          <pic:cNvPicPr/>
                        </pic:nvPicPr>
                        <pic:blipFill>
                          <a:blip xmlns:r="http://schemas.openxmlformats.org/officeDocument/2006/relationships" r:embed="rId9"/>
                          <a:srcRect l="18340" t="61707" r="70083" b="12674"/>
                          <a:stretch>
                            <a:fillRect/>
                          </a:stretch>
                        </pic:blipFill>
                        <pic:spPr bwMode="auto">
                          <a:xfrm>
                            <a:off x="0" y="0"/>
                            <a:ext cx="731520" cy="910508"/>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14:paraId="67314B75" w14:textId="77777777" w:rsidTr="00363904">
        <w:tblPrEx>
          <w:tblW w:w="4977" w:type="pct"/>
          <w:tblLook w:val="04A0"/>
        </w:tblPrEx>
        <w:tc>
          <w:tcPr>
            <w:tcW w:w="0" w:type="auto"/>
            <w:hideMark/>
          </w:tcPr>
          <w:p w:rsidR="001920D5" w:rsidP="00791613" w14:paraId="241C7A1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Pr>
                <w:rFonts w:ascii="Arial Narrow" w:eastAsia="Times New Roman" w:hAnsi="Arial Narrow" w:cs="Times New Roman"/>
                <w:b/>
                <w:bCs/>
                <w:sz w:val="20"/>
                <w:szCs w:val="20"/>
              </w:rPr>
              <w:t xml:space="preserve"> </w:t>
            </w:r>
          </w:p>
          <w:p w:rsidR="007D0368" w:rsidRPr="00791613" w:rsidP="00791613" w14:paraId="67314B71" w14:textId="1FB5FFA1">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4"/>
                  <w:enabled/>
                  <w:calcOnExit w:val="0"/>
                  <w:textInput/>
                </w:ffData>
              </w:fldChar>
            </w:r>
            <w:bookmarkStart w:id="3" w:name="Text4"/>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bookmarkEnd w:id="3"/>
          </w:p>
        </w:tc>
        <w:tc>
          <w:tcPr>
            <w:tcW w:w="0" w:type="auto"/>
            <w:hideMark/>
          </w:tcPr>
          <w:p w:rsidR="001920D5" w:rsidP="00791613" w14:paraId="283504B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rsidR="007D0368" w:rsidRPr="00791613" w:rsidP="00791613" w14:paraId="67314B72" w14:textId="100976B9">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5"/>
                  <w:enabled/>
                  <w:calcOnExit w:val="0"/>
                  <w:textInput/>
                </w:ffData>
              </w:fldChar>
            </w:r>
            <w:bookmarkStart w:id="4" w:name="Text5"/>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bookmarkEnd w:id="4"/>
          </w:p>
        </w:tc>
        <w:tc>
          <w:tcPr>
            <w:tcW w:w="1767" w:type="pct"/>
            <w:hideMark/>
          </w:tcPr>
          <w:p w:rsidR="00B34BF2" w:rsidP="00791613" w14:paraId="172C2B5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sidR="001920D5">
              <w:rPr>
                <w:rFonts w:ascii="Arial Narrow" w:eastAsia="Times New Roman" w:hAnsi="Arial Narrow" w:cs="Times New Roman"/>
                <w:b/>
                <w:bCs/>
                <w:sz w:val="20"/>
                <w:szCs w:val="20"/>
              </w:rPr>
              <w:t xml:space="preserve"> </w:t>
            </w:r>
          </w:p>
          <w:p w:rsidR="007D0368" w:rsidRPr="00791613" w:rsidP="00791613" w14:paraId="67314B73" w14:textId="0EACD320">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Pr="00791613">
              <w:rPr>
                <w:rFonts w:ascii="Arial Narrow" w:eastAsia="Times New Roman" w:hAnsi="Arial Narrow" w:cs="Times New Roman"/>
                <w:b/>
                <w:bCs/>
                <w:sz w:val="20"/>
                <w:szCs w:val="20"/>
              </w:rPr>
              <w:t xml:space="preserve"> </w:t>
            </w:r>
          </w:p>
          <w:p w:rsidR="007D0368" w:rsidRPr="00791613" w:rsidP="00791613" w14:paraId="67314B7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bookmarkStart w:id="5" w:name="Text6"/>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bookmarkEnd w:id="5"/>
          </w:p>
        </w:tc>
      </w:tr>
      <w:tr w14:paraId="67314B7A" w14:textId="77777777" w:rsidTr="00363904">
        <w:tblPrEx>
          <w:tblW w:w="4977" w:type="pct"/>
          <w:tblLook w:val="04A0"/>
        </w:tblPrEx>
        <w:tc>
          <w:tcPr>
            <w:tcW w:w="0" w:type="auto"/>
            <w:hideMark/>
          </w:tcPr>
          <w:p w:rsidR="007D0368" w:rsidRPr="00791613" w:rsidP="00791613" w14:paraId="67314B7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rsidR="00B34BF2" w:rsidP="00791613" w14:paraId="4E1A384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sidR="001920D5">
              <w:rPr>
                <w:rFonts w:ascii="Arial Narrow" w:eastAsia="Times New Roman" w:hAnsi="Arial Narrow" w:cs="Times New Roman"/>
                <w:b/>
                <w:bCs/>
                <w:sz w:val="20"/>
                <w:szCs w:val="20"/>
              </w:rPr>
              <w:t xml:space="preserve"> </w:t>
            </w:r>
          </w:p>
          <w:p w:rsidR="007D0368" w:rsidRPr="00791613" w:rsidP="00791613" w14:paraId="67314B77" w14:textId="36469DA3">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c>
          <w:tcPr>
            <w:tcW w:w="1767" w:type="pct"/>
            <w:hideMark/>
          </w:tcPr>
          <w:p w:rsidR="00B34BF2" w:rsidP="00791613" w14:paraId="08D89E8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sidR="001920D5">
              <w:rPr>
                <w:rFonts w:ascii="Arial Narrow" w:eastAsia="Times New Roman" w:hAnsi="Arial Narrow" w:cs="Times New Roman"/>
                <w:b/>
                <w:bCs/>
                <w:sz w:val="20"/>
                <w:szCs w:val="20"/>
              </w:rPr>
              <w:t xml:space="preserve"> </w:t>
            </w:r>
          </w:p>
          <w:p w:rsidR="007D0368" w:rsidRPr="00791613" w:rsidP="00791613" w14:paraId="67314B78" w14:textId="5EEEC3C1">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p>
          <w:p w:rsidR="007D0368" w:rsidRPr="00791613" w:rsidP="00791613" w14:paraId="67314B7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rsidR="007D0368" w:rsidRPr="00791613" w:rsidP="00791613" w14:paraId="67314B7B" w14:textId="77777777">
      <w:pPr>
        <w:spacing w:after="0" w:line="240" w:lineRule="auto"/>
        <w:rPr>
          <w:rFonts w:ascii="Arial Narrow" w:eastAsia="Times New Roman" w:hAnsi="Arial Narrow" w:cs="Times New Roman"/>
          <w:vanish/>
          <w:sz w:val="20"/>
          <w:szCs w:val="20"/>
        </w:rPr>
      </w:pPr>
    </w:p>
    <w:p w:rsidR="007D0368" w:rsidRPr="00791613" w:rsidP="00791613" w14:paraId="67314B7C" w14:textId="77777777">
      <w:pPr>
        <w:spacing w:after="0" w:line="240" w:lineRule="auto"/>
        <w:rPr>
          <w:rFonts w:ascii="Arial Narrow" w:eastAsia="Times New Roman" w:hAnsi="Arial Narrow" w:cs="Times New Roman"/>
          <w:sz w:val="20"/>
          <w:szCs w:val="20"/>
        </w:rPr>
      </w:pPr>
    </w:p>
    <w:tbl>
      <w:tblPr>
        <w:tblStyle w:val="TableGrid"/>
        <w:tblW w:w="5000" w:type="pct"/>
        <w:tblLook w:val="04A0"/>
      </w:tblPr>
      <w:tblGrid>
        <w:gridCol w:w="6475"/>
        <w:gridCol w:w="6475"/>
      </w:tblGrid>
      <w:tr w14:paraId="67314B7E" w14:textId="77777777" w:rsidTr="00363904">
        <w:tblPrEx>
          <w:tblW w:w="5000" w:type="pct"/>
          <w:tblLook w:val="04A0"/>
        </w:tblPrEx>
        <w:tc>
          <w:tcPr>
            <w:tcW w:w="2500" w:type="pct"/>
            <w:hideMark/>
          </w:tcPr>
          <w:p w:rsidR="00363904" w:rsidRPr="00791613" w:rsidP="00791613" w14:paraId="43B43C2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c>
          <w:tcPr>
            <w:tcW w:w="2500" w:type="pct"/>
          </w:tcPr>
          <w:p w:rsidR="00363904" w:rsidRPr="00791613" w:rsidP="00791613" w14:paraId="67314B7D" w14:textId="164DDA16">
            <w:pPr>
              <w:rPr>
                <w:rFonts w:ascii="Arial Narrow" w:eastAsia="Times New Roman" w:hAnsi="Arial Narrow" w:cs="Times New Roman"/>
                <w:sz w:val="20"/>
                <w:szCs w:val="20"/>
              </w:rPr>
            </w:pPr>
          </w:p>
        </w:tc>
      </w:tr>
      <w:tr w14:paraId="67314B83" w14:textId="77777777" w:rsidTr="00363904">
        <w:tblPrEx>
          <w:tblW w:w="5000" w:type="pct"/>
          <w:tblLook w:val="04A0"/>
        </w:tblPrEx>
        <w:tc>
          <w:tcPr>
            <w:tcW w:w="2500" w:type="pct"/>
            <w:hideMark/>
          </w:tcPr>
          <w:p w:rsidR="00B34BF2" w:rsidP="00791613" w14:paraId="1D9A9C29"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Pr>
                <w:rFonts w:ascii="Arial Narrow" w:eastAsia="Times New Roman" w:hAnsi="Arial Narrow" w:cs="Times New Roman"/>
                <w:b/>
                <w:bCs/>
                <w:sz w:val="20"/>
                <w:szCs w:val="20"/>
              </w:rPr>
              <w:t xml:space="preserve"> </w:t>
            </w:r>
          </w:p>
          <w:p w:rsidR="007D0368" w:rsidRPr="00791613" w:rsidP="00791613" w14:paraId="67314B7F" w14:textId="79466B98">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rsidR="007D0368" w:rsidRPr="00791613" w:rsidP="00791613" w14:paraId="67314B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00" w:type="pct"/>
            <w:hideMark/>
          </w:tcPr>
          <w:p w:rsidR="00B34BF2" w:rsidP="00791613" w14:paraId="040A086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Pr>
                <w:rFonts w:ascii="Arial Narrow" w:eastAsia="Times New Roman" w:hAnsi="Arial Narrow" w:cs="Times New Roman"/>
                <w:b/>
                <w:bCs/>
                <w:sz w:val="20"/>
                <w:szCs w:val="20"/>
              </w:rPr>
              <w:t xml:space="preserve"> </w:t>
            </w:r>
          </w:p>
          <w:p w:rsidR="007D0368" w:rsidRPr="00791613" w:rsidP="00791613" w14:paraId="67314B81" w14:textId="4F6580C6">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7D0368" w:rsidRPr="00791613" w:rsidP="00791613" w14:paraId="67314B8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B86" w14:textId="77777777" w:rsidTr="00363904">
        <w:tblPrEx>
          <w:tblW w:w="5000" w:type="pct"/>
          <w:tblLook w:val="04A0"/>
        </w:tblPrEx>
        <w:tc>
          <w:tcPr>
            <w:tcW w:w="2500" w:type="pct"/>
          </w:tcPr>
          <w:p w:rsidR="00791613" w:rsidRPr="00791613" w:rsidP="00791613" w14:paraId="67314B8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00" w:type="pct"/>
          </w:tcPr>
          <w:p w:rsidR="00791613" w:rsidRPr="00791613" w:rsidP="00791613" w14:paraId="67314B8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7D0368" w:rsidRPr="00791613" w:rsidP="00791613" w14:paraId="67314B8A" w14:textId="77777777">
      <w:pPr>
        <w:spacing w:after="0" w:line="240" w:lineRule="auto"/>
        <w:rPr>
          <w:rFonts w:ascii="Arial Narrow" w:eastAsia="Times New Roman" w:hAnsi="Arial Narrow" w:cs="Times New Roman"/>
          <w:sz w:val="20"/>
          <w:szCs w:val="20"/>
        </w:rPr>
      </w:pPr>
    </w:p>
    <w:tbl>
      <w:tblPr>
        <w:tblStyle w:val="TableGrid"/>
        <w:tblW w:w="5000" w:type="pct"/>
        <w:tblLook w:val="04A0"/>
      </w:tblPr>
      <w:tblGrid>
        <w:gridCol w:w="6475"/>
        <w:gridCol w:w="6475"/>
      </w:tblGrid>
      <w:tr w14:paraId="67314B8C" w14:textId="77777777" w:rsidTr="00363904">
        <w:tblPrEx>
          <w:tblW w:w="5000" w:type="pct"/>
          <w:tblLook w:val="04A0"/>
        </w:tblPrEx>
        <w:tc>
          <w:tcPr>
            <w:tcW w:w="2500" w:type="pct"/>
            <w:hideMark/>
          </w:tcPr>
          <w:p w:rsidR="00363904" w:rsidRPr="00791613" w:rsidP="00791613" w14:paraId="309BB6A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Work Plans:</w:t>
            </w:r>
            <w:r w:rsidRPr="00791613">
              <w:rPr>
                <w:rFonts w:ascii="Arial Narrow" w:eastAsia="Times New Roman" w:hAnsi="Arial Narrow" w:cs="Times New Roman"/>
                <w:sz w:val="20"/>
                <w:szCs w:val="20"/>
              </w:rPr>
              <w:t xml:space="preserve"> </w:t>
            </w:r>
          </w:p>
        </w:tc>
        <w:tc>
          <w:tcPr>
            <w:tcW w:w="2500" w:type="pct"/>
          </w:tcPr>
          <w:p w:rsidR="00363904" w:rsidRPr="00791613" w:rsidP="00791613" w14:paraId="67314B8B" w14:textId="77CA8D4D">
            <w:pPr>
              <w:rPr>
                <w:rFonts w:ascii="Arial Narrow" w:eastAsia="Times New Roman" w:hAnsi="Arial Narrow" w:cs="Times New Roman"/>
                <w:sz w:val="20"/>
                <w:szCs w:val="20"/>
              </w:rPr>
            </w:pPr>
          </w:p>
        </w:tc>
      </w:tr>
      <w:tr w14:paraId="67314B91" w14:textId="77777777" w:rsidTr="00363904">
        <w:tblPrEx>
          <w:tblW w:w="5000" w:type="pct"/>
          <w:tblLook w:val="04A0"/>
        </w:tblPrEx>
        <w:tc>
          <w:tcPr>
            <w:tcW w:w="0" w:type="auto"/>
            <w:hideMark/>
          </w:tcPr>
          <w:p w:rsidR="00FA400D" w:rsidP="00791613" w14:paraId="37CBC6C2"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Providers</w:t>
            </w:r>
          </w:p>
          <w:p w:rsidR="00FA400D" w:rsidRPr="00791613" w:rsidP="00791613" w14:paraId="67314B8D" w14:textId="018E2CFF">
            <w:pPr>
              <w:rPr>
                <w:rFonts w:ascii="Arial Narrow" w:eastAsia="Times New Roman" w:hAnsi="Arial Narrow" w:cs="Times New Roman"/>
                <w:b/>
                <w:bCs/>
                <w:sz w:val="20"/>
                <w:szCs w:val="20"/>
              </w:rPr>
            </w:pPr>
            <w:r>
              <w:rPr>
                <w:rFonts w:ascii="Arial Narrow" w:eastAsia="Times New Roman" w:hAnsi="Arial Narrow" w:cs="Times New Roman"/>
                <w:sz w:val="20"/>
                <w:szCs w:val="20"/>
              </w:rPr>
              <w:t>&lt;identify the TA provider associated with other, related work plans&gt;</w:t>
            </w:r>
          </w:p>
          <w:p w:rsidR="00FA400D" w:rsidRPr="00791613" w:rsidP="00791613" w14:paraId="67314B8E"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688" w:type="pct"/>
            <w:hideMark/>
          </w:tcPr>
          <w:p w:rsidR="00FA400D" w:rsidP="00791613" w14:paraId="3F26C2C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rsidR="00FA400D" w:rsidRPr="00791613" w:rsidP="00791613" w14:paraId="67314B90" w14:textId="2A5C126E">
            <w:pPr>
              <w:rPr>
                <w:rFonts w:ascii="Arial Narrow" w:eastAsia="Times New Roman" w:hAnsi="Arial Narrow" w:cs="Times New Roman"/>
                <w:sz w:val="20"/>
                <w:szCs w:val="20"/>
              </w:rPr>
            </w:pPr>
            <w:r>
              <w:rPr>
                <w:rFonts w:ascii="Arial Narrow" w:eastAsia="Times New Roman" w:hAnsi="Arial Narrow" w:cs="Times New Roman"/>
                <w:sz w:val="20"/>
                <w:szCs w:val="20"/>
              </w:rPr>
              <w:t>&lt;enter the work plan number associated with other, related work plans &gt;</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2D0F47" w:rsidRPr="00791613" w:rsidP="00791613" w14:paraId="67314B97" w14:textId="77777777">
      <w:pPr>
        <w:spacing w:after="0" w:line="240" w:lineRule="auto"/>
        <w:rPr>
          <w:rFonts w:ascii="Arial Narrow" w:eastAsia="Times New Roman" w:hAnsi="Arial Narrow" w:cs="Times New Roman"/>
          <w:vanish/>
          <w:sz w:val="20"/>
          <w:szCs w:val="20"/>
        </w:rPr>
      </w:pPr>
    </w:p>
    <w:p w:rsidR="007D0368" w:rsidRPr="00791613" w:rsidP="00791613" w14:paraId="67314B98" w14:textId="77777777">
      <w:pPr>
        <w:spacing w:after="0" w:line="240" w:lineRule="auto"/>
        <w:rPr>
          <w:rFonts w:ascii="Arial Narrow" w:eastAsia="Times New Roman" w:hAnsi="Arial Narrow" w:cs="Times New Roman"/>
          <w:sz w:val="20"/>
          <w:szCs w:val="20"/>
        </w:rPr>
      </w:pPr>
    </w:p>
    <w:p w:rsidR="007D0368" w:rsidRPr="00791613" w:rsidP="00791613" w14:paraId="67314B99" w14:textId="77777777">
      <w:pPr>
        <w:spacing w:after="0" w:line="240" w:lineRule="auto"/>
        <w:rPr>
          <w:rFonts w:ascii="Arial Narrow" w:eastAsia="Times New Roman" w:hAnsi="Arial Narrow" w:cs="Times New Roman"/>
          <w:vanish/>
          <w:sz w:val="20"/>
          <w:szCs w:val="20"/>
        </w:rPr>
      </w:pPr>
    </w:p>
    <w:tbl>
      <w:tblPr>
        <w:tblStyle w:val="TableGrid"/>
        <w:tblW w:w="5000" w:type="pct"/>
        <w:tblLook w:val="04A0"/>
      </w:tblPr>
      <w:tblGrid>
        <w:gridCol w:w="12950"/>
      </w:tblGrid>
      <w:tr w14:paraId="67314B9B" w14:textId="77777777" w:rsidTr="00363904">
        <w:tblPrEx>
          <w:tblW w:w="5000" w:type="pct"/>
          <w:tblLook w:val="04A0"/>
        </w:tblPrEx>
        <w:tc>
          <w:tcPr>
            <w:tcW w:w="5000" w:type="pct"/>
          </w:tcPr>
          <w:p w:rsidR="000070F3" w:rsidRPr="00791613" w:rsidP="00791613" w14:paraId="67314B9A" w14:textId="5BAF659A">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14:paraId="67314B9D" w14:textId="77777777" w:rsidTr="00363904">
        <w:tblPrEx>
          <w:tblW w:w="5000" w:type="pct"/>
          <w:tblLook w:val="04A0"/>
        </w:tblPrEx>
        <w:tc>
          <w:tcPr>
            <w:tcW w:w="5000" w:type="pct"/>
          </w:tcPr>
          <w:p w:rsidR="006775F1" w:rsidRPr="00791613" w:rsidP="0048041F" w14:paraId="67314B9C" w14:textId="66D4E7C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Lead Person for Work Plan</w:t>
            </w:r>
            <w:r w:rsidR="005B2618">
              <w:rPr>
                <w:rFonts w:ascii="Arial Narrow" w:eastAsia="Times New Roman" w:hAnsi="Arial Narrow" w:cs="Times New Roman"/>
                <w:b/>
                <w:bCs/>
                <w:sz w:val="20"/>
                <w:szCs w:val="20"/>
              </w:rPr>
              <w:t xml:space="preserve"> </w:t>
            </w:r>
            <w:r w:rsidR="005B2618">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B9F" w14:textId="77777777" w:rsidTr="00363904">
        <w:tblPrEx>
          <w:tblW w:w="5000" w:type="pct"/>
          <w:tblLook w:val="04A0"/>
        </w:tblPrEx>
        <w:tc>
          <w:tcPr>
            <w:tcW w:w="5000" w:type="pct"/>
            <w:hideMark/>
          </w:tcPr>
          <w:p w:rsidR="00D61AC9" w:rsidP="00874A67" w14:paraId="597C6D2B" w14:textId="1C74D89D">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sidR="00493E9F">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rsidR="00874A67" w:rsidP="00874A67" w14:paraId="0A143799" w14:textId="5A2D2A12">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lt;sample Scope for Administration work plan</w:t>
            </w:r>
            <w:r w:rsidR="00D61AC9">
              <w:rPr>
                <w:rFonts w:ascii="Arial Narrow" w:eastAsia="Times New Roman" w:hAnsi="Arial Narrow" w:cs="Times New Roman"/>
                <w:sz w:val="20"/>
                <w:szCs w:val="20"/>
              </w:rPr>
              <w:t xml:space="preserve"> </w:t>
            </w:r>
            <w:r w:rsidR="00493E9F">
              <w:rPr>
                <w:rFonts w:ascii="Arial Narrow" w:eastAsia="Times New Roman" w:hAnsi="Arial Narrow" w:cs="Times New Roman"/>
                <w:sz w:val="20"/>
                <w:szCs w:val="20"/>
              </w:rPr>
              <w:t>(below)</w:t>
            </w:r>
            <w:r w:rsidRPr="00D61AC9" w:rsidR="00A97B4D">
              <w:rPr>
                <w:rFonts w:ascii="Arial Narrow" w:eastAsia="Times New Roman" w:hAnsi="Arial Narrow" w:cs="Times New Roman"/>
                <w:sz w:val="20"/>
                <w:szCs w:val="20"/>
              </w:rPr>
              <w:t xml:space="preserve">; award recipient should adjust </w:t>
            </w:r>
            <w:r w:rsidRPr="00D61AC9" w:rsidR="00FA4CC5">
              <w:rPr>
                <w:rFonts w:ascii="Arial Narrow" w:eastAsia="Times New Roman" w:hAnsi="Arial Narrow" w:cs="Times New Roman"/>
                <w:sz w:val="20"/>
                <w:szCs w:val="20"/>
              </w:rPr>
              <w:t xml:space="preserve">the scope </w:t>
            </w:r>
            <w:r w:rsidRPr="00D61AC9" w:rsidR="00A97B4D">
              <w:rPr>
                <w:rFonts w:ascii="Arial Narrow" w:eastAsia="Times New Roman" w:hAnsi="Arial Narrow" w:cs="Times New Roman"/>
                <w:sz w:val="20"/>
                <w:szCs w:val="20"/>
              </w:rPr>
              <w:t>based on its organization</w:t>
            </w:r>
            <w:r w:rsidR="00493E9F">
              <w:rPr>
                <w:rFonts w:ascii="Arial Narrow" w:eastAsia="Times New Roman" w:hAnsi="Arial Narrow" w:cs="Times New Roman"/>
                <w:sz w:val="20"/>
                <w:szCs w:val="20"/>
              </w:rPr>
              <w:t>al structure</w:t>
            </w:r>
            <w:r w:rsidRPr="00D61AC9" w:rsidR="004E6343">
              <w:rPr>
                <w:rFonts w:ascii="Arial Narrow" w:eastAsia="Times New Roman" w:hAnsi="Arial Narrow" w:cs="Times New Roman"/>
                <w:sz w:val="20"/>
                <w:szCs w:val="20"/>
              </w:rPr>
              <w:t xml:space="preserve"> and costs expected to be billed to the Administration work plan</w:t>
            </w:r>
            <w:r w:rsidR="0023243C">
              <w:rPr>
                <w:rFonts w:ascii="Arial Narrow" w:eastAsia="Times New Roman" w:hAnsi="Arial Narrow" w:cs="Times New Roman"/>
                <w:sz w:val="20"/>
                <w:szCs w:val="20"/>
              </w:rPr>
              <w:t>; include pre-award costs in scope, if pre-award cost letter was issued by HUD to the award recipient</w:t>
            </w:r>
            <w:r w:rsidR="00956AE9">
              <w:rPr>
                <w:rFonts w:ascii="Arial Narrow" w:eastAsia="Times New Roman" w:hAnsi="Arial Narrow" w:cs="Times New Roman"/>
                <w:sz w:val="20"/>
                <w:szCs w:val="20"/>
              </w:rPr>
              <w:t xml:space="preserve">; </w:t>
            </w:r>
            <w:r w:rsidR="00B011D4">
              <w:rPr>
                <w:rFonts w:ascii="Arial Narrow" w:eastAsia="Times New Roman" w:hAnsi="Arial Narrow" w:cs="Times New Roman"/>
                <w:sz w:val="20"/>
                <w:szCs w:val="20"/>
              </w:rPr>
              <w:t xml:space="preserve">and </w:t>
            </w:r>
            <w:r w:rsidR="00956AE9">
              <w:rPr>
                <w:rFonts w:ascii="Arial Narrow" w:eastAsia="Times New Roman" w:hAnsi="Arial Narrow" w:cs="Times New Roman"/>
                <w:sz w:val="20"/>
                <w:szCs w:val="20"/>
              </w:rPr>
              <w:t>add any other allowability admin costs expected for the award</w:t>
            </w:r>
            <w:r w:rsidRPr="00D61AC9">
              <w:rPr>
                <w:rFonts w:ascii="Arial Narrow" w:eastAsia="Times New Roman" w:hAnsi="Arial Narrow" w:cs="Times New Roman"/>
                <w:sz w:val="20"/>
                <w:szCs w:val="20"/>
              </w:rPr>
              <w:t>&gt;</w:t>
            </w:r>
          </w:p>
          <w:p w:rsidR="00493E9F" w:rsidRPr="00D61AC9" w:rsidP="00874A67" w14:paraId="3A339FB8" w14:textId="77777777">
            <w:pPr>
              <w:rPr>
                <w:rFonts w:ascii="Arial Narrow" w:eastAsia="Times New Roman" w:hAnsi="Arial Narrow" w:cs="Times New Roman"/>
                <w:sz w:val="20"/>
                <w:szCs w:val="20"/>
              </w:rPr>
            </w:pPr>
          </w:p>
          <w:p w:rsidR="00874A67" w:rsidRPr="00874A67" w:rsidP="00ED1456" w14:paraId="3E66A4AC" w14:textId="44A5ACFE">
            <w:pPr>
              <w:ind w:left="288"/>
              <w:rPr>
                <w:rFonts w:ascii="Arial Narrow" w:eastAsia="Times New Roman" w:hAnsi="Arial Narrow" w:cs="Times New Roman"/>
                <w:sz w:val="20"/>
                <w:szCs w:val="20"/>
              </w:rPr>
            </w:pPr>
            <w:r w:rsidRPr="00874A67">
              <w:rPr>
                <w:rFonts w:ascii="Arial Narrow" w:eastAsia="Times New Roman" w:hAnsi="Arial Narrow" w:cs="Times New Roman"/>
                <w:sz w:val="20"/>
                <w:szCs w:val="20"/>
              </w:rPr>
              <w:t>TA Provider will administer the Community Compass TA grant, including tasks such as:</w:t>
            </w:r>
          </w:p>
          <w:p w:rsidR="00874A67" w:rsidRPr="00874A67" w:rsidP="00ED1456" w14:paraId="02C82ABD"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work plans to the HUD GTR outlining the specific TA to be undertaken and the intended accomplishments of that TA.</w:t>
            </w:r>
          </w:p>
          <w:p w:rsidR="00874A67" w:rsidRPr="00874A67" w:rsidP="00ED1456" w14:paraId="541C3661"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ake assignments to staff and subcontractors on products approved by HUD to be developed or delivered under a work plan.</w:t>
            </w:r>
          </w:p>
          <w:p w:rsidR="00874A67" w:rsidRPr="00874A67" w:rsidP="00ED1456" w14:paraId="595EF70A"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Review the overall progress of the cooperative agreement spending and products.  This will include managing product timelines and quality.</w:t>
            </w:r>
          </w:p>
          <w:p w:rsidR="00874A67" w:rsidRPr="00874A67" w:rsidP="00ED1456" w14:paraId="2B381646"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eet with HUD to provide periodic updates on grant management, product status and timelines.</w:t>
            </w:r>
          </w:p>
          <w:p w:rsidR="00874A67" w:rsidRPr="00874A67" w:rsidP="00ED1456" w14:paraId="21BB3487"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status reports to HUD.</w:t>
            </w:r>
          </w:p>
          <w:p w:rsidR="00874A67" w:rsidRPr="00874A67" w:rsidP="00ED1456" w14:paraId="25DAE241"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invoices to HUD.</w:t>
            </w:r>
          </w:p>
          <w:p w:rsidR="00874A67" w:rsidRPr="00874A67" w:rsidP="00ED1456" w14:paraId="5926AED4"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Set up and enter project, accomplishment and draw information into the DRGR system.</w:t>
            </w:r>
          </w:p>
          <w:p w:rsidR="00874A67" w:rsidRPr="00874A67" w:rsidP="00ED1456" w14:paraId="3C0DE557" w14:textId="77777777">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quarterly reports via the DRGR system.</w:t>
            </w:r>
          </w:p>
          <w:p w:rsidR="00874A67" w:rsidP="00ED1456" w14:paraId="7C240AC7" w14:textId="66FEAA63">
            <w:pPr>
              <w:numPr>
                <w:ilvl w:val="0"/>
                <w:numId w:val="1"/>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Conduct written evaluations of the effectiveness and accomplishments of TA, workshop, written and web/technology products.</w:t>
            </w:r>
          </w:p>
          <w:p w:rsidR="0069714D" w:rsidP="00ED1456" w14:paraId="52DB77CC" w14:textId="7EC371E9">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 xml:space="preserve">Program audits </w:t>
            </w:r>
            <w:r w:rsidR="009F7F25">
              <w:rPr>
                <w:rFonts w:ascii="Arial Narrow" w:eastAsia="Times New Roman" w:hAnsi="Arial Narrow" w:cs="Times New Roman"/>
                <w:sz w:val="20"/>
                <w:szCs w:val="20"/>
              </w:rPr>
              <w:t>or financial statement audits (portion associated with this award, if not in</w:t>
            </w:r>
            <w:r w:rsidR="00502A7F">
              <w:rPr>
                <w:rFonts w:ascii="Arial Narrow" w:eastAsia="Times New Roman" w:hAnsi="Arial Narrow" w:cs="Times New Roman"/>
                <w:sz w:val="20"/>
                <w:szCs w:val="20"/>
              </w:rPr>
              <w:t>cluded in ICR)</w:t>
            </w:r>
          </w:p>
          <w:p w:rsidR="00502A7F" w:rsidP="00ED1456" w14:paraId="2AF5F60D" w14:textId="293C80E8">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Costs associated with ICR adjustment calculations (portion associated with this award, if not included in ICR)</w:t>
            </w:r>
          </w:p>
          <w:p w:rsidR="004D5943" w:rsidRPr="00874A67" w:rsidP="00ED1456" w14:paraId="1129FBA8" w14:textId="175ACFF8">
            <w:pPr>
              <w:numPr>
                <w:ilvl w:val="0"/>
                <w:numId w:val="1"/>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e-award costs (if pre-award approval letter was issued by Cooperative Agreement Officer)</w:t>
            </w:r>
          </w:p>
          <w:p w:rsidR="007D0368" w:rsidRPr="00791613" w:rsidP="00791613" w14:paraId="67314B9E" w14:textId="254FD8BE">
            <w:pPr>
              <w:rPr>
                <w:rFonts w:ascii="Arial Narrow" w:eastAsia="Times New Roman" w:hAnsi="Arial Narrow" w:cs="Times New Roman"/>
                <w:b/>
                <w:bCs/>
                <w:sz w:val="20"/>
                <w:szCs w:val="20"/>
              </w:rPr>
            </w:pPr>
          </w:p>
        </w:tc>
      </w:tr>
      <w:tr w14:paraId="67314BA1" w14:textId="77777777" w:rsidTr="00363904">
        <w:tblPrEx>
          <w:tblW w:w="5000" w:type="pct"/>
          <w:tblLook w:val="04A0"/>
        </w:tblPrEx>
        <w:tc>
          <w:tcPr>
            <w:tcW w:w="5000" w:type="pct"/>
          </w:tcPr>
          <w:p w:rsidR="000070F3" w:rsidRPr="00791613" w:rsidP="00791613" w14:paraId="67314BA0" w14:textId="0CFAE9A0">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sidR="007E5AE1">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sidR="00A53494">
              <w:rPr>
                <w:rFonts w:ascii="Arial Narrow" w:eastAsia="Times New Roman" w:hAnsi="Arial Narrow" w:cs="Times New Roman"/>
                <w:b/>
                <w:bCs/>
                <w:sz w:val="20"/>
                <w:szCs w:val="20"/>
              </w:rPr>
              <w:t xml:space="preserve"> </w:t>
            </w:r>
            <w:r w:rsidR="00A53494">
              <w:rPr>
                <w:rFonts w:ascii="Arial Narrow" w:eastAsia="Times New Roman" w:hAnsi="Arial Narrow" w:cs="Times New Roman"/>
                <w:sz w:val="20"/>
                <w:szCs w:val="20"/>
              </w:rPr>
              <w:t>&lt;within the Scope field, identify</w:t>
            </w:r>
            <w:r w:rsidR="00A3203A">
              <w:rPr>
                <w:rFonts w:ascii="Arial Narrow" w:eastAsia="Times New Roman" w:hAnsi="Arial Narrow" w:cs="Times New Roman"/>
                <w:sz w:val="20"/>
                <w:szCs w:val="20"/>
              </w:rPr>
              <w:t xml:space="preserve"> date of the amendment</w:t>
            </w:r>
            <w:r w:rsidR="009D2185">
              <w:rPr>
                <w:rFonts w:ascii="Arial Narrow" w:eastAsia="Times New Roman" w:hAnsi="Arial Narrow" w:cs="Times New Roman"/>
                <w:sz w:val="20"/>
                <w:szCs w:val="20"/>
              </w:rPr>
              <w:t xml:space="preserve"> </w:t>
            </w:r>
            <w:r w:rsidR="007E5AE1">
              <w:rPr>
                <w:rFonts w:ascii="Arial Narrow" w:eastAsia="Times New Roman" w:hAnsi="Arial Narrow" w:cs="Times New Roman"/>
                <w:sz w:val="20"/>
                <w:szCs w:val="20"/>
              </w:rPr>
              <w:t>or modification</w:t>
            </w:r>
            <w:r w:rsidR="009D2185">
              <w:rPr>
                <w:rFonts w:ascii="Arial Narrow" w:eastAsia="Times New Roman" w:hAnsi="Arial Narrow" w:cs="Times New Roman"/>
                <w:sz w:val="20"/>
                <w:szCs w:val="20"/>
              </w:rPr>
              <w:t>,</w:t>
            </w:r>
            <w:r w:rsidR="00A53494">
              <w:rPr>
                <w:rFonts w:ascii="Arial Narrow" w:eastAsia="Times New Roman" w:hAnsi="Arial Narrow" w:cs="Times New Roman"/>
                <w:sz w:val="20"/>
                <w:szCs w:val="20"/>
              </w:rPr>
              <w:t xml:space="preserve"> the </w:t>
            </w:r>
            <w:r w:rsidR="006F30A4">
              <w:rPr>
                <w:rFonts w:ascii="Arial Narrow" w:eastAsia="Times New Roman" w:hAnsi="Arial Narrow" w:cs="Times New Roman"/>
                <w:sz w:val="20"/>
                <w:szCs w:val="20"/>
              </w:rPr>
              <w:t>changes made to the work plan, and the reason for the changes</w:t>
            </w:r>
            <w:r w:rsidR="00A53494">
              <w:rPr>
                <w:rFonts w:ascii="Arial Narrow" w:eastAsia="Times New Roman" w:hAnsi="Arial Narrow" w:cs="Times New Roman"/>
                <w:sz w:val="20"/>
                <w:szCs w:val="20"/>
              </w:rPr>
              <w:t>&gt;</w:t>
            </w:r>
            <w:r w:rsidRPr="00791613" w:rsidR="00A53494">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t xml:space="preserve">  </w:t>
            </w:r>
            <w:r w:rsidR="00DA5DFF">
              <w:rPr>
                <w:rFonts w:ascii="Arial Narrow" w:eastAsia="Times New Roman" w:hAnsi="Arial Narrow" w:cs="Times New Roman"/>
                <w:b/>
                <w:bCs/>
                <w:sz w:val="20"/>
                <w:szCs w:val="20"/>
              </w:rPr>
              <w:fldChar w:fldCharType="begin">
                <w:ffData>
                  <w:name w:val=""/>
                  <w:enabled/>
                  <w:calcOnExit w:val="0"/>
                  <w:textInput/>
                </w:ffData>
              </w:fldChar>
            </w:r>
            <w:r w:rsidR="00DA5DFF">
              <w:rPr>
                <w:rFonts w:ascii="Arial Narrow" w:eastAsia="Times New Roman" w:hAnsi="Arial Narrow" w:cs="Times New Roman"/>
                <w:b/>
                <w:bCs/>
                <w:sz w:val="20"/>
                <w:szCs w:val="20"/>
              </w:rPr>
              <w:instrText xml:space="preserve"> FORMTEXT </w:instrText>
            </w:r>
            <w:r w:rsidR="00DA5DFF">
              <w:rPr>
                <w:rFonts w:ascii="Arial Narrow" w:eastAsia="Times New Roman" w:hAnsi="Arial Narrow" w:cs="Times New Roman"/>
                <w:b/>
                <w:bCs/>
                <w:sz w:val="20"/>
                <w:szCs w:val="20"/>
              </w:rPr>
              <w:fldChar w:fldCharType="separate"/>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noProof/>
                <w:sz w:val="20"/>
                <w:szCs w:val="20"/>
              </w:rPr>
              <w:t> </w:t>
            </w:r>
            <w:r w:rsidR="00DA5DFF">
              <w:rPr>
                <w:rFonts w:ascii="Arial Narrow" w:eastAsia="Times New Roman" w:hAnsi="Arial Narrow" w:cs="Times New Roman"/>
                <w:b/>
                <w:bCs/>
                <w:sz w:val="20"/>
                <w:szCs w:val="20"/>
              </w:rPr>
              <w:fldChar w:fldCharType="end"/>
            </w:r>
          </w:p>
        </w:tc>
      </w:tr>
    </w:tbl>
    <w:p w:rsidR="00B13B21" w:rsidP="00791613" w14:paraId="67314BA4" w14:textId="0C3525AB">
      <w:pPr>
        <w:spacing w:after="0" w:line="240" w:lineRule="auto"/>
        <w:rPr>
          <w:rFonts w:ascii="Arial Narrow" w:eastAsia="Times New Roman" w:hAnsi="Arial Narrow" w:cs="Times New Roman"/>
          <w:sz w:val="20"/>
          <w:szCs w:val="20"/>
        </w:rPr>
      </w:pPr>
    </w:p>
    <w:p w:rsidR="00BD283C" w:rsidP="00BD283C" w14:paraId="3E312366"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310D31A9" w14:textId="77777777" w:rsidTr="004C0768">
        <w:tblPrEx>
          <w:tblW w:w="0" w:type="auto"/>
          <w:tblLook w:val="04A0"/>
        </w:tblPrEx>
        <w:tc>
          <w:tcPr>
            <w:tcW w:w="12865" w:type="dxa"/>
          </w:tcPr>
          <w:p w:rsidR="00BD283C" w:rsidRPr="00BD283C" w:rsidP="004C0768" w14:paraId="567DBECA" w14:textId="1006F67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p>
        </w:tc>
      </w:tr>
    </w:tbl>
    <w:p w:rsidR="00DA5DFF" w:rsidRPr="00BD283C" w:rsidP="00791613" w14:paraId="6DF2C44B" w14:textId="233E742E">
      <w:pPr>
        <w:spacing w:after="0" w:line="240" w:lineRule="auto"/>
        <w:rPr>
          <w:rFonts w:ascii="Arial Narrow" w:eastAsia="Times New Roman" w:hAnsi="Arial Narrow" w:cs="Times New Roman"/>
          <w:sz w:val="2"/>
          <w:szCs w:val="2"/>
        </w:rPr>
      </w:pPr>
    </w:p>
    <w:tbl>
      <w:tblPr>
        <w:tblStyle w:val="TableGrid"/>
        <w:tblW w:w="0" w:type="auto"/>
        <w:tblLook w:val="04A0"/>
      </w:tblPr>
      <w:tblGrid>
        <w:gridCol w:w="2590"/>
        <w:gridCol w:w="2590"/>
        <w:gridCol w:w="2590"/>
        <w:gridCol w:w="2590"/>
        <w:gridCol w:w="2590"/>
      </w:tblGrid>
      <w:tr w14:paraId="3443D603" w14:textId="77777777" w:rsidTr="00B13B21">
        <w:tblPrEx>
          <w:tblW w:w="0" w:type="auto"/>
          <w:tblLook w:val="04A0"/>
        </w:tblPrEx>
        <w:tc>
          <w:tcPr>
            <w:tcW w:w="2590" w:type="dxa"/>
          </w:tcPr>
          <w:p w:rsidR="00B13B21" w:rsidP="00B13B21" w14:paraId="34FC2C8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Name</w:t>
            </w:r>
          </w:p>
          <w:p w:rsidR="00B13B21" w14:paraId="3A403EA3"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gt;</w:t>
            </w:r>
            <w:r w:rsidRPr="00791613">
              <w:rPr>
                <w:rFonts w:ascii="Arial Narrow" w:eastAsia="Times New Roman" w:hAnsi="Arial Narrow" w:cs="Times New Roman"/>
                <w:sz w:val="20"/>
                <w:szCs w:val="20"/>
              </w:rPr>
              <w:t xml:space="preserve"> </w:t>
            </w:r>
          </w:p>
          <w:p w:rsidR="00B13B21" w14:paraId="453E433E" w14:textId="46DE1F5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rsidP="00B13B21" w14:paraId="5F0337D8" w14:textId="4E721985">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Program</w:t>
            </w:r>
          </w:p>
          <w:p w:rsidR="00B13B21" w:rsidRPr="00791613" w:rsidP="00B13B21" w14:paraId="1982411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gt;</w:t>
            </w:r>
            <w:r w:rsidRPr="00791613">
              <w:rPr>
                <w:rFonts w:ascii="Arial Narrow" w:eastAsia="Times New Roman" w:hAnsi="Arial Narrow" w:cs="Times New Roman"/>
                <w:sz w:val="20"/>
                <w:szCs w:val="20"/>
              </w:rPr>
              <w:t xml:space="preserve">  </w:t>
            </w:r>
          </w:p>
          <w:p w:rsidR="00B13B21" w14:paraId="00A684BC" w14:textId="6F729AC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rsidP="00B13B21" w14:paraId="6AC49973" w14:textId="4D79E76E">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State</w:t>
            </w:r>
          </w:p>
          <w:p w:rsidR="00B13B21" w:rsidRPr="00791613" w:rsidP="00B13B21" w14:paraId="133FC718"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rsidR="00B13B21" w14:paraId="0F3EC04B" w14:textId="04F005B2">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rsidP="00B13B21" w14:paraId="4F7E77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rsidR="00B13B21" w:rsidRPr="00791613" w:rsidP="00B13B21" w14:paraId="41C02C1D"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rsidR="00B13B21" w14:paraId="7563C639" w14:textId="26BB8BF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rsidP="00B13B21" w14:paraId="17295D4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rsidR="00B13B21" w:rsidRPr="00791613" w:rsidP="00B13B21" w14:paraId="28ED29E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gt;</w:t>
            </w:r>
            <w:r w:rsidRPr="00791613">
              <w:rPr>
                <w:rFonts w:ascii="Arial Narrow" w:eastAsia="Times New Roman" w:hAnsi="Arial Narrow" w:cs="Times New Roman"/>
                <w:sz w:val="20"/>
                <w:szCs w:val="20"/>
              </w:rPr>
              <w:t xml:space="preserve"> </w:t>
            </w:r>
          </w:p>
          <w:p w:rsidR="00B13B21" w14:paraId="0FB88144" w14:textId="4E06979A">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0D4F0AE" w14:textId="77777777" w:rsidTr="00B13B21">
        <w:tblPrEx>
          <w:tblW w:w="0" w:type="auto"/>
          <w:tblLook w:val="04A0"/>
        </w:tblPrEx>
        <w:tc>
          <w:tcPr>
            <w:tcW w:w="2590" w:type="dxa"/>
          </w:tcPr>
          <w:p w:rsidR="00B13B21" w14:paraId="2975EF6F" w14:textId="0059156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2C6F2D99" w14:textId="7DE285E3">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403509DE" w14:textId="464F155A">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4DC867D5" w14:textId="74C10831">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1C443C95" w14:textId="630C67F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483CE43" w14:textId="77777777" w:rsidTr="00B13B21">
        <w:tblPrEx>
          <w:tblW w:w="0" w:type="auto"/>
          <w:tblLook w:val="04A0"/>
        </w:tblPrEx>
        <w:tc>
          <w:tcPr>
            <w:tcW w:w="2590" w:type="dxa"/>
          </w:tcPr>
          <w:p w:rsidR="00B13B21" w14:paraId="74AABD31" w14:textId="02298DBD">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5528E787" w14:textId="160EAA88">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1D470115" w14:textId="62575F4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480150B4" w14:textId="6E20B899">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7581ED91" w14:textId="407EA5FD">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8E56C81" w14:textId="77777777" w:rsidTr="00B13B21">
        <w:tblPrEx>
          <w:tblW w:w="0" w:type="auto"/>
          <w:tblLook w:val="04A0"/>
        </w:tblPrEx>
        <w:tc>
          <w:tcPr>
            <w:tcW w:w="2590" w:type="dxa"/>
          </w:tcPr>
          <w:p w:rsidR="00B13B21" w14:paraId="042200CE" w14:textId="4A9EBB00">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27859E27" w14:textId="32B9A27D">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4C110FCC" w14:textId="0DDBD1FD">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4597E68E" w14:textId="0CEB6205">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590" w:type="dxa"/>
          </w:tcPr>
          <w:p w:rsidR="00B13B21" w14:paraId="6F74A4DC" w14:textId="1EE1565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B13B21" w14:paraId="3FAE034A"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br w:type="page"/>
      </w:r>
    </w:p>
    <w:p w:rsidR="00BD283C" w:rsidP="00BD283C" w14:paraId="39AB92F3"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37220AD3" w14:textId="77777777" w:rsidTr="004C0768">
        <w:tblPrEx>
          <w:tblW w:w="0" w:type="auto"/>
          <w:tblLook w:val="04A0"/>
        </w:tblPrEx>
        <w:tc>
          <w:tcPr>
            <w:tcW w:w="12865" w:type="dxa"/>
          </w:tcPr>
          <w:p w:rsidR="00BD283C" w:rsidRPr="00791613" w:rsidP="00BD283C" w14:paraId="2B295E3D" w14:textId="77777777">
            <w:pPr>
              <w:rPr>
                <w:rFonts w:ascii="Arial Narrow" w:eastAsia="Times New Roman" w:hAnsi="Arial Narrow" w:cs="Times New Roman"/>
                <w:vanish/>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p>
          <w:p w:rsidR="00BD283C" w:rsidP="004C0768" w14:paraId="296F8A86" w14:textId="77777777">
            <w:pPr>
              <w:rPr>
                <w:rFonts w:ascii="Arial Narrow" w:eastAsia="Times New Roman" w:hAnsi="Arial Narrow" w:cs="Times New Roman"/>
                <w:b/>
                <w:bCs/>
                <w:sz w:val="20"/>
                <w:szCs w:val="20"/>
                <w:u w:val="single"/>
              </w:rPr>
            </w:pPr>
          </w:p>
        </w:tc>
      </w:tr>
    </w:tbl>
    <w:p w:rsidR="000070F3" w:rsidRPr="00BD283C" w:rsidP="00791613" w14:paraId="67314BCB" w14:textId="24A0EE99">
      <w:pPr>
        <w:spacing w:after="0" w:line="240" w:lineRule="auto"/>
        <w:rPr>
          <w:rFonts w:ascii="Arial Narrow" w:eastAsia="Times New Roman" w:hAnsi="Arial Narrow" w:cs="Times New Roman"/>
          <w:sz w:val="2"/>
          <w:szCs w:val="2"/>
        </w:rPr>
      </w:pPr>
    </w:p>
    <w:p w:rsidR="000070F3" w:rsidRPr="00791613" w:rsidP="00791613" w14:paraId="67314BCC" w14:textId="77777777">
      <w:pPr>
        <w:spacing w:after="0" w:line="240" w:lineRule="auto"/>
        <w:rPr>
          <w:rFonts w:ascii="Arial Narrow" w:eastAsia="Times New Roman" w:hAnsi="Arial Narrow" w:cs="Times New Roman"/>
          <w:vanish/>
          <w:sz w:val="20"/>
          <w:szCs w:val="20"/>
        </w:rPr>
      </w:pPr>
    </w:p>
    <w:tbl>
      <w:tblPr>
        <w:tblStyle w:val="TableGrid"/>
        <w:tblW w:w="4950" w:type="pct"/>
        <w:tblLook w:val="04A0"/>
      </w:tblPr>
      <w:tblGrid>
        <w:gridCol w:w="6410"/>
        <w:gridCol w:w="6411"/>
      </w:tblGrid>
      <w:tr w14:paraId="67314BD1" w14:textId="77777777" w:rsidTr="000F3B1F">
        <w:tblPrEx>
          <w:tblW w:w="4950" w:type="pct"/>
          <w:tblLook w:val="04A0"/>
        </w:tblPrEx>
        <w:tc>
          <w:tcPr>
            <w:tcW w:w="0" w:type="auto"/>
            <w:hideMark/>
          </w:tcPr>
          <w:p w:rsidR="002E0961" w:rsidP="00791613" w14:paraId="67DF8E03"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From</w:t>
            </w:r>
            <w:r>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7D0368" w:rsidRPr="002E0961" w:rsidP="00791613" w14:paraId="67314BCF" w14:textId="4FAA3C6C">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w:t>
            </w:r>
            <w:r w:rsidRPr="002E0961" w:rsidR="002E0961">
              <w:rPr>
                <w:rFonts w:ascii="Arial Narrow" w:eastAsia="Times New Roman" w:hAnsi="Arial Narrow" w:cs="Times New Roman"/>
                <w:sz w:val="20"/>
                <w:szCs w:val="20"/>
              </w:rPr>
              <w:t xml:space="preserve">enter </w:t>
            </w:r>
            <w:r w:rsidRPr="002E0961">
              <w:rPr>
                <w:rFonts w:ascii="Arial Narrow" w:eastAsia="Times New Roman" w:hAnsi="Arial Narrow" w:cs="Times New Roman"/>
                <w:sz w:val="20"/>
                <w:szCs w:val="20"/>
              </w:rPr>
              <w:t>award ef</w:t>
            </w:r>
            <w:r w:rsidRPr="002E0961" w:rsidR="002E0961">
              <w:rPr>
                <w:rFonts w:ascii="Arial Narrow" w:eastAsia="Times New Roman" w:hAnsi="Arial Narrow" w:cs="Times New Roman"/>
                <w:sz w:val="20"/>
                <w:szCs w:val="20"/>
              </w:rPr>
              <w:t xml:space="preserve">fective </w:t>
            </w:r>
            <w:r w:rsidRPr="002E0961">
              <w:rPr>
                <w:rFonts w:ascii="Arial Narrow" w:eastAsia="Times New Roman" w:hAnsi="Arial Narrow" w:cs="Times New Roman"/>
                <w:sz w:val="20"/>
                <w:szCs w:val="20"/>
              </w:rPr>
              <w:t>date&gt;</w:t>
            </w:r>
          </w:p>
        </w:tc>
        <w:tc>
          <w:tcPr>
            <w:tcW w:w="2500" w:type="pct"/>
            <w:hideMark/>
          </w:tcPr>
          <w:p w:rsidR="002E0961" w:rsidP="00791613" w14:paraId="421AF4C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rsidR="007D0368" w:rsidRPr="002E0961" w:rsidP="00791613" w14:paraId="67314BD0" w14:textId="50DCCFC1">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award end date&gt;</w:t>
            </w:r>
          </w:p>
        </w:tc>
      </w:tr>
    </w:tbl>
    <w:p w:rsidR="00BD283C" w:rsidP="00BD283C" w14:paraId="2C1FD7A4"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0D3D42AE" w14:textId="77777777" w:rsidTr="004C0768">
        <w:tblPrEx>
          <w:tblW w:w="0" w:type="auto"/>
          <w:tblLook w:val="04A0"/>
        </w:tblPrEx>
        <w:tc>
          <w:tcPr>
            <w:tcW w:w="12865" w:type="dxa"/>
          </w:tcPr>
          <w:p w:rsidR="00BD283C" w:rsidRPr="003976C5" w:rsidP="004C0768" w14:paraId="5CA07FA6" w14:textId="2049CDCF">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Tasks:</w:t>
            </w:r>
          </w:p>
          <w:p w:rsidR="00BD283C" w:rsidP="004C0768" w14:paraId="144DF1AD" w14:textId="77777777">
            <w:pPr>
              <w:rPr>
                <w:rFonts w:ascii="Arial Narrow" w:eastAsia="Times New Roman" w:hAnsi="Arial Narrow" w:cs="Times New Roman"/>
                <w:b/>
                <w:bCs/>
                <w:sz w:val="20"/>
                <w:szCs w:val="20"/>
                <w:u w:val="single"/>
              </w:rPr>
            </w:pPr>
          </w:p>
        </w:tc>
      </w:tr>
    </w:tbl>
    <w:p w:rsidR="000F3B1F" w:rsidRPr="00BD283C" w:rsidP="00791613" w14:paraId="40894449" w14:textId="43CC86D3">
      <w:pPr>
        <w:spacing w:after="0" w:line="240" w:lineRule="auto"/>
        <w:rPr>
          <w:rFonts w:ascii="Arial Narrow" w:eastAsia="Times New Roman" w:hAnsi="Arial Narrow" w:cs="Times New Roman"/>
          <w:sz w:val="2"/>
          <w:szCs w:val="2"/>
        </w:rPr>
      </w:pPr>
    </w:p>
    <w:tbl>
      <w:tblPr>
        <w:tblStyle w:val="TableGrid"/>
        <w:tblW w:w="0" w:type="auto"/>
        <w:tblLook w:val="04A0"/>
      </w:tblPr>
      <w:tblGrid>
        <w:gridCol w:w="1525"/>
        <w:gridCol w:w="1260"/>
        <w:gridCol w:w="1260"/>
        <w:gridCol w:w="1800"/>
        <w:gridCol w:w="1710"/>
        <w:gridCol w:w="5395"/>
      </w:tblGrid>
      <w:tr w14:paraId="519611CD" w14:textId="77777777" w:rsidTr="00F54A30">
        <w:tblPrEx>
          <w:tblW w:w="0" w:type="auto"/>
          <w:tblLook w:val="04A0"/>
        </w:tblPrEx>
        <w:tc>
          <w:tcPr>
            <w:tcW w:w="1525" w:type="dxa"/>
          </w:tcPr>
          <w:p w:rsidR="000F3B1F" w14:paraId="17850AF8" w14:textId="61B453DF">
            <w:r w:rsidRPr="00791613">
              <w:rPr>
                <w:rFonts w:ascii="Arial Narrow" w:eastAsia="Times New Roman" w:hAnsi="Arial Narrow" w:cs="Times New Roman"/>
                <w:b/>
                <w:bCs/>
                <w:sz w:val="20"/>
                <w:szCs w:val="20"/>
              </w:rPr>
              <w:t>Task:</w:t>
            </w:r>
          </w:p>
        </w:tc>
        <w:tc>
          <w:tcPr>
            <w:tcW w:w="1260" w:type="dxa"/>
          </w:tcPr>
          <w:p w:rsidR="000F3B1F" w14:paraId="66029BE4" w14:textId="2409BA22">
            <w:r w:rsidRPr="00791613">
              <w:rPr>
                <w:rFonts w:ascii="Arial Narrow" w:eastAsia="Times New Roman" w:hAnsi="Arial Narrow" w:cs="Times New Roman"/>
                <w:b/>
                <w:bCs/>
                <w:sz w:val="20"/>
                <w:szCs w:val="20"/>
              </w:rPr>
              <w:t>Start Date:</w:t>
            </w:r>
          </w:p>
        </w:tc>
        <w:tc>
          <w:tcPr>
            <w:tcW w:w="1260" w:type="dxa"/>
          </w:tcPr>
          <w:p w:rsidR="000F3B1F" w14:paraId="0D2364D4" w14:textId="1453125F">
            <w:r w:rsidRPr="00791613">
              <w:rPr>
                <w:rFonts w:ascii="Arial Narrow" w:eastAsia="Times New Roman" w:hAnsi="Arial Narrow" w:cs="Times New Roman"/>
                <w:b/>
                <w:bCs/>
                <w:sz w:val="20"/>
                <w:szCs w:val="20"/>
              </w:rPr>
              <w:t>End Date:</w:t>
            </w:r>
          </w:p>
        </w:tc>
        <w:tc>
          <w:tcPr>
            <w:tcW w:w="1800" w:type="dxa"/>
          </w:tcPr>
          <w:p w:rsidR="000F3B1F" w14:paraId="21DFDB2E" w14:textId="68241EA2">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Cost:</w:t>
            </w:r>
          </w:p>
        </w:tc>
        <w:tc>
          <w:tcPr>
            <w:tcW w:w="1710" w:type="dxa"/>
          </w:tcPr>
          <w:p w:rsidR="000F3B1F" w14:paraId="23E83619" w14:textId="71889B5B">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Hours:</w:t>
            </w:r>
          </w:p>
        </w:tc>
        <w:tc>
          <w:tcPr>
            <w:tcW w:w="5395" w:type="dxa"/>
          </w:tcPr>
          <w:p w:rsidR="000F3B1F" w14:paraId="1E703460" w14:textId="78FD67EB">
            <w:r w:rsidRPr="00791613">
              <w:rPr>
                <w:rFonts w:ascii="Arial Narrow" w:eastAsia="Times New Roman" w:hAnsi="Arial Narrow" w:cs="Times New Roman"/>
                <w:b/>
                <w:bCs/>
                <w:sz w:val="20"/>
                <w:szCs w:val="20"/>
              </w:rPr>
              <w:t>Narrative:</w:t>
            </w:r>
          </w:p>
        </w:tc>
      </w:tr>
      <w:tr w14:paraId="33F639EC" w14:textId="77777777" w:rsidTr="00F54A30">
        <w:tblPrEx>
          <w:tblW w:w="0" w:type="auto"/>
          <w:tblLook w:val="04A0"/>
        </w:tblPrEx>
        <w:tc>
          <w:tcPr>
            <w:tcW w:w="1525" w:type="dxa"/>
          </w:tcPr>
          <w:p w:rsidR="000F3B1F" w14:paraId="0535D7E4" w14:textId="4A32158A">
            <w:r w:rsidRPr="00791613">
              <w:rPr>
                <w:rFonts w:ascii="Arial Narrow" w:eastAsia="Times New Roman" w:hAnsi="Arial Narrow" w:cs="Times New Roman"/>
                <w:sz w:val="20"/>
                <w:szCs w:val="20"/>
              </w:rPr>
              <w:t xml:space="preserve">1.  </w:t>
            </w:r>
            <w:r>
              <w:rPr>
                <w:rFonts w:ascii="Arial Narrow" w:eastAsia="Times New Roman" w:hAnsi="Arial Narrow" w:cs="Times New Roman"/>
                <w:b/>
                <w:bCs/>
                <w:sz w:val="20"/>
                <w:szCs w:val="20"/>
              </w:rPr>
              <w:t>Award Management</w:t>
            </w:r>
          </w:p>
        </w:tc>
        <w:tc>
          <w:tcPr>
            <w:tcW w:w="1260" w:type="dxa"/>
          </w:tcPr>
          <w:p w:rsidR="000F3B1F" w14:paraId="7DA80750" w14:textId="307AE3F4">
            <w:r w:rsidRPr="00342C57">
              <w:rPr>
                <w:rFonts w:ascii="Arial Narrow" w:eastAsia="Times New Roman" w:hAnsi="Arial Narrow" w:cs="Times New Roman"/>
                <w:sz w:val="20"/>
                <w:szCs w:val="20"/>
              </w:rPr>
              <w:t xml:space="preserve">&lt;enter award </w:t>
            </w:r>
            <w:r w:rsidRPr="00342C57">
              <w:rPr>
                <w:rFonts w:ascii="Arial Narrow" w:eastAsia="Times New Roman" w:hAnsi="Arial Narrow" w:cs="Times New Roman"/>
                <w:sz w:val="20"/>
                <w:szCs w:val="20"/>
              </w:rPr>
              <w:t>eff</w:t>
            </w:r>
            <w:r w:rsidR="00FB4A2C">
              <w:rPr>
                <w:rFonts w:ascii="Arial Narrow" w:eastAsia="Times New Roman" w:hAnsi="Arial Narrow" w:cs="Times New Roman"/>
                <w:sz w:val="20"/>
                <w:szCs w:val="20"/>
              </w:rPr>
              <w:t>.</w:t>
            </w:r>
            <w:r w:rsidRPr="00342C57">
              <w:rPr>
                <w:rFonts w:ascii="Arial Narrow" w:eastAsia="Times New Roman" w:hAnsi="Arial Narrow" w:cs="Times New Roman"/>
                <w:sz w:val="20"/>
                <w:szCs w:val="20"/>
              </w:rPr>
              <w:t>.date</w:t>
            </w:r>
            <w:r w:rsidRPr="00342C57">
              <w:rPr>
                <w:rFonts w:ascii="Arial Narrow" w:eastAsia="Times New Roman" w:hAnsi="Arial Narrow" w:cs="Times New Roman"/>
                <w:sz w:val="20"/>
                <w:szCs w:val="20"/>
              </w:rPr>
              <w:t>&gt;</w:t>
            </w:r>
          </w:p>
        </w:tc>
        <w:tc>
          <w:tcPr>
            <w:tcW w:w="1260" w:type="dxa"/>
          </w:tcPr>
          <w:p w:rsidR="000F3B1F" w14:paraId="322D7ED3" w14:textId="6A1A6ADB">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1800" w:type="dxa"/>
          </w:tcPr>
          <w:p w:rsidR="000F3B1F" w14:paraId="16673ABF" w14:textId="56B15A60">
            <w:r>
              <w:rPr>
                <w:rFonts w:ascii="Arial Narrow" w:eastAsia="Times New Roman" w:hAnsi="Arial Narrow" w:cs="Times New Roman"/>
                <w:sz w:val="20"/>
                <w:szCs w:val="20"/>
              </w:rPr>
              <w:t xml:space="preserve">&lt;estimate </w:t>
            </w:r>
            <w:r w:rsidR="00FB4A2C">
              <w:rPr>
                <w:rFonts w:ascii="Arial Narrow" w:eastAsia="Times New Roman" w:hAnsi="Arial Narrow" w:cs="Times New Roman"/>
                <w:sz w:val="20"/>
                <w:szCs w:val="20"/>
              </w:rPr>
              <w:t>fully-loaded</w:t>
            </w:r>
            <w:r>
              <w:rPr>
                <w:rFonts w:ascii="Arial Narrow" w:eastAsia="Times New Roman" w:hAnsi="Arial Narrow" w:cs="Times New Roman"/>
                <w:sz w:val="20"/>
                <w:szCs w:val="20"/>
              </w:rPr>
              <w:t xml:space="preserve"> costs for award management activities charged to this award&gt;</w:t>
            </w:r>
          </w:p>
        </w:tc>
        <w:tc>
          <w:tcPr>
            <w:tcW w:w="1710" w:type="dxa"/>
          </w:tcPr>
          <w:p w:rsidR="000F3B1F" w14:paraId="11457FEA" w14:textId="74244AA8">
            <w:r>
              <w:rPr>
                <w:rFonts w:ascii="Arial Narrow" w:eastAsia="Times New Roman" w:hAnsi="Arial Narrow" w:cs="Times New Roman"/>
                <w:sz w:val="20"/>
                <w:szCs w:val="20"/>
              </w:rPr>
              <w:t>&lt;estimate total hours for award management activities charged to this award&gt;</w:t>
            </w:r>
          </w:p>
        </w:tc>
        <w:tc>
          <w:tcPr>
            <w:tcW w:w="5395" w:type="dxa"/>
          </w:tcPr>
          <w:p w:rsidR="000F3B1F" w14:paraId="3248F546" w14:textId="2340E904">
            <w:r>
              <w:rPr>
                <w:rFonts w:ascii="Arial Narrow" w:eastAsia="Times New Roman" w:hAnsi="Arial Narrow" w:cs="Times New Roman"/>
                <w:b/>
                <w:bCs/>
                <w:sz w:val="20"/>
                <w:szCs w:val="20"/>
              </w:rPr>
              <w:t>&lt;indicate which award management activities are estimated in the budget, based on the allowable scope&gt;</w:t>
            </w:r>
          </w:p>
        </w:tc>
      </w:tr>
      <w:tr w14:paraId="12162436" w14:textId="77777777" w:rsidTr="00F54A30">
        <w:tblPrEx>
          <w:tblW w:w="0" w:type="auto"/>
          <w:tblLook w:val="04A0"/>
        </w:tblPrEx>
        <w:tc>
          <w:tcPr>
            <w:tcW w:w="1525" w:type="dxa"/>
          </w:tcPr>
          <w:p w:rsidR="000F3B1F" w14:paraId="0818F51E" w14:textId="43F37C80">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40804655" w14:textId="1A008A74">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1416FAD5" w14:textId="21CC536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50A16996" w14:textId="36A8EA17">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5B5C7FC6" w14:textId="0929535E">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069EB86F" w14:textId="116FFCEA">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B7AE3A2" w14:textId="77777777" w:rsidTr="00F54A30">
        <w:tblPrEx>
          <w:tblW w:w="0" w:type="auto"/>
          <w:tblLook w:val="04A0"/>
        </w:tblPrEx>
        <w:tc>
          <w:tcPr>
            <w:tcW w:w="1525" w:type="dxa"/>
          </w:tcPr>
          <w:p w:rsidR="000F3B1F" w14:paraId="7677F3B2" w14:textId="2D3B4872">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72CCE9D3" w14:textId="10466697">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3A332EBA" w14:textId="77DA7091">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58945EC6" w14:textId="121D4FF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4F04BD87" w14:textId="099219D7">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03E7B798" w14:textId="44F615C9">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67CBB73" w14:textId="77777777" w:rsidTr="00F54A30">
        <w:tblPrEx>
          <w:tblW w:w="0" w:type="auto"/>
          <w:tblLook w:val="04A0"/>
        </w:tblPrEx>
        <w:tc>
          <w:tcPr>
            <w:tcW w:w="1525" w:type="dxa"/>
          </w:tcPr>
          <w:p w:rsidR="000F3B1F" w14:paraId="647BBE80" w14:textId="2F0DDE90">
            <w:r w:rsidRPr="00791613">
              <w:rPr>
                <w:rFonts w:ascii="Arial Narrow" w:eastAsia="Times New Roman" w:hAnsi="Arial Narrow" w:cs="Times New Roman"/>
                <w:sz w:val="20"/>
                <w:szCs w:val="20"/>
              </w:rPr>
              <w:t xml:space="preserve">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7A48300E" w14:textId="2FAEA134">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3E687715" w14:textId="596B11E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48AD2CFB" w14:textId="7B9B4FE4">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36A3768C" w14:textId="1054D0C5">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380798C6" w14:textId="20D9E19F">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95878D3" w14:textId="77777777" w:rsidTr="00F54A30">
        <w:tblPrEx>
          <w:tblW w:w="0" w:type="auto"/>
          <w:tblLook w:val="04A0"/>
        </w:tblPrEx>
        <w:tc>
          <w:tcPr>
            <w:tcW w:w="1525" w:type="dxa"/>
          </w:tcPr>
          <w:p w:rsidR="000F3B1F" w14:paraId="4A2FE43F" w14:textId="2676CC42">
            <w:r w:rsidRPr="00791613">
              <w:rPr>
                <w:rFonts w:ascii="Arial Narrow" w:eastAsia="Times New Roman" w:hAnsi="Arial Narrow" w:cs="Times New Roman"/>
                <w:sz w:val="20"/>
                <w:szCs w:val="20"/>
              </w:rPr>
              <w:t xml:space="preserve">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2A542AF1" w14:textId="61B1523F">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7A002229" w14:textId="6AAD31A5">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722B6B17" w14:textId="11568353">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06B8364A" w14:textId="3EF8CEB6">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64075BC5" w14:textId="6A1EE18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5C63841" w14:textId="77777777" w:rsidTr="00F54A30">
        <w:tblPrEx>
          <w:tblW w:w="0" w:type="auto"/>
          <w:tblLook w:val="04A0"/>
        </w:tblPrEx>
        <w:tc>
          <w:tcPr>
            <w:tcW w:w="1525" w:type="dxa"/>
          </w:tcPr>
          <w:p w:rsidR="000F3B1F" w14:paraId="221FEB7B" w14:textId="2900B2C1">
            <w:r w:rsidRPr="00791613">
              <w:rPr>
                <w:rFonts w:ascii="Arial Narrow" w:eastAsia="Times New Roman" w:hAnsi="Arial Narrow" w:cs="Times New Roman"/>
                <w:sz w:val="20"/>
                <w:szCs w:val="20"/>
              </w:rPr>
              <w:t xml:space="preserve">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3D998355" w14:textId="3DBDCCF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45502FD1" w14:textId="356D9F16">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304739E5" w14:textId="497CEA08">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3784DF48" w14:textId="582B02F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7F76A5DE" w14:textId="051E3B5E">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5278C30" w14:textId="77777777" w:rsidTr="00F54A30">
        <w:tblPrEx>
          <w:tblW w:w="0" w:type="auto"/>
          <w:tblLook w:val="04A0"/>
        </w:tblPrEx>
        <w:tc>
          <w:tcPr>
            <w:tcW w:w="1525" w:type="dxa"/>
          </w:tcPr>
          <w:p w:rsidR="000F3B1F" w14:paraId="2068B9CE" w14:textId="7C4A0731">
            <w:r w:rsidRPr="00791613">
              <w:rPr>
                <w:rFonts w:ascii="Arial Narrow" w:eastAsia="Times New Roman" w:hAnsi="Arial Narrow" w:cs="Times New Roman"/>
                <w:sz w:val="20"/>
                <w:szCs w:val="20"/>
              </w:rPr>
              <w:t xml:space="preserve">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6CACE368" w14:textId="73D8330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3F9D093D" w14:textId="48298D7F">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067837C4" w14:textId="7D261CC5">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4CFFFC12" w14:textId="3A2AB764">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13761C47" w14:textId="13CA3AB1">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B79B5FD" w14:textId="77777777" w:rsidTr="00F54A30">
        <w:tblPrEx>
          <w:tblW w:w="0" w:type="auto"/>
          <w:tblLook w:val="04A0"/>
        </w:tblPrEx>
        <w:tc>
          <w:tcPr>
            <w:tcW w:w="1525" w:type="dxa"/>
          </w:tcPr>
          <w:p w:rsidR="000F3B1F" w14:paraId="4939D059" w14:textId="026B275F">
            <w:r w:rsidRPr="00791613">
              <w:rPr>
                <w:rFonts w:ascii="Arial Narrow" w:eastAsia="Times New Roman" w:hAnsi="Arial Narrow" w:cs="Times New Roman"/>
                <w:sz w:val="20"/>
                <w:szCs w:val="20"/>
              </w:rPr>
              <w:t xml:space="preserve">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49FAC80A" w14:textId="503A5717">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Pr>
          <w:p w:rsidR="000F3B1F" w14:paraId="34D8FC14" w14:textId="692BEF6F">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Pr>
          <w:p w:rsidR="000F3B1F" w14:paraId="034B59F2" w14:textId="558D6C9C">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Pr>
          <w:p w:rsidR="000F3B1F" w14:paraId="7CC641BF" w14:textId="2D8C7D1B">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Pr>
          <w:p w:rsidR="000F3B1F" w14:paraId="5CD53C5D" w14:textId="01A845E3">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B562833" w14:textId="77777777" w:rsidTr="00E350DD">
        <w:tblPrEx>
          <w:tblW w:w="0" w:type="auto"/>
          <w:tblLook w:val="04A0"/>
        </w:tblPrEx>
        <w:tc>
          <w:tcPr>
            <w:tcW w:w="1525" w:type="dxa"/>
            <w:tcBorders>
              <w:bottom w:val="single" w:sz="4" w:space="0" w:color="auto"/>
            </w:tcBorders>
          </w:tcPr>
          <w:p w:rsidR="000F3B1F" w14:paraId="0747B4EF" w14:textId="5D7CB4C6">
            <w:r w:rsidRPr="00791613">
              <w:rPr>
                <w:rFonts w:ascii="Arial Narrow" w:eastAsia="Times New Roman" w:hAnsi="Arial Narrow" w:cs="Times New Roman"/>
                <w:sz w:val="20"/>
                <w:szCs w:val="20"/>
              </w:rPr>
              <w:t xml:space="preserve">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rsidR="000F3B1F" w14:paraId="64F4D86A" w14:textId="2F8DB71C">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rsidR="000F3B1F" w14:paraId="201F3F10" w14:textId="6AB67600">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Borders>
              <w:bottom w:val="single" w:sz="4" w:space="0" w:color="auto"/>
            </w:tcBorders>
          </w:tcPr>
          <w:p w:rsidR="000F3B1F" w14:paraId="69C31982" w14:textId="74D9D89E">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Borders>
              <w:bottom w:val="single" w:sz="4" w:space="0" w:color="auto"/>
            </w:tcBorders>
          </w:tcPr>
          <w:p w:rsidR="000F3B1F" w14:paraId="7CB6821D" w14:textId="64581C3C">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Borders>
              <w:bottom w:val="single" w:sz="4" w:space="0" w:color="auto"/>
            </w:tcBorders>
          </w:tcPr>
          <w:p w:rsidR="000F3B1F" w14:paraId="00AA9657" w14:textId="234006EF">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18DF8A4" w14:textId="77777777" w:rsidTr="00E350DD">
        <w:tblPrEx>
          <w:tblW w:w="0" w:type="auto"/>
          <w:tblLook w:val="04A0"/>
        </w:tblPrEx>
        <w:tc>
          <w:tcPr>
            <w:tcW w:w="1525" w:type="dxa"/>
            <w:tcBorders>
              <w:bottom w:val="single" w:sz="4" w:space="0" w:color="auto"/>
            </w:tcBorders>
          </w:tcPr>
          <w:p w:rsidR="000F3B1F" w14:paraId="235106E5" w14:textId="3C1FD3FE">
            <w:r w:rsidRPr="00791613">
              <w:rPr>
                <w:rFonts w:ascii="Arial Narrow" w:eastAsia="Times New Roman" w:hAnsi="Arial Narrow" w:cs="Times New Roman"/>
                <w:sz w:val="20"/>
                <w:szCs w:val="20"/>
              </w:rPr>
              <w:t xml:space="preserve">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rsidR="000F3B1F" w14:paraId="7682406A" w14:textId="6A56D032">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60" w:type="dxa"/>
            <w:tcBorders>
              <w:bottom w:val="single" w:sz="4" w:space="0" w:color="auto"/>
            </w:tcBorders>
          </w:tcPr>
          <w:p w:rsidR="000F3B1F" w14:paraId="7DEE140F" w14:textId="1F7DF20C">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00" w:type="dxa"/>
            <w:tcBorders>
              <w:bottom w:val="single" w:sz="4" w:space="0" w:color="auto"/>
            </w:tcBorders>
          </w:tcPr>
          <w:p w:rsidR="000F3B1F" w14:paraId="31847B1C" w14:textId="3DBB6EB5">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710" w:type="dxa"/>
            <w:tcBorders>
              <w:bottom w:val="single" w:sz="4" w:space="0" w:color="auto"/>
            </w:tcBorders>
          </w:tcPr>
          <w:p w:rsidR="000F3B1F" w14:paraId="4273BE28" w14:textId="5A92E002">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95" w:type="dxa"/>
            <w:tcBorders>
              <w:bottom w:val="single" w:sz="4" w:space="0" w:color="auto"/>
            </w:tcBorders>
          </w:tcPr>
          <w:p w:rsidR="000F3B1F" w14:paraId="6D52EE54" w14:textId="4FA886CA">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285BCAC" w14:textId="77777777" w:rsidTr="00E350DD">
        <w:tblPrEx>
          <w:tblW w:w="0" w:type="auto"/>
          <w:tblLook w:val="04A0"/>
        </w:tblPrEx>
        <w:tc>
          <w:tcPr>
            <w:tcW w:w="1525" w:type="dxa"/>
            <w:tcBorders>
              <w:top w:val="single" w:sz="4" w:space="0" w:color="auto"/>
              <w:bottom w:val="single" w:sz="4" w:space="0" w:color="auto"/>
              <w:right w:val="nil"/>
            </w:tcBorders>
          </w:tcPr>
          <w:p w:rsidR="00E350DD" w:rsidRPr="00E350DD" w14:paraId="227B48FA" w14:textId="0BC9662F">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t>Total Budget with Amendments</w:t>
            </w:r>
          </w:p>
        </w:tc>
        <w:tc>
          <w:tcPr>
            <w:tcW w:w="1260" w:type="dxa"/>
            <w:tcBorders>
              <w:top w:val="single" w:sz="4" w:space="0" w:color="auto"/>
              <w:left w:val="nil"/>
              <w:bottom w:val="single" w:sz="4" w:space="0" w:color="auto"/>
              <w:right w:val="nil"/>
            </w:tcBorders>
          </w:tcPr>
          <w:p w:rsidR="00E350DD" w:rsidRPr="00E350DD" w14:paraId="6EAB5704" w14:textId="0EAF0783">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Text6"/>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rsidR="00E350DD" w:rsidRPr="00E350DD" w14:paraId="3E361722" w14:textId="77777777">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rsidR="00E350DD" w:rsidRPr="00E350DD" w14:paraId="3C2255BC" w14:textId="77777777">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rsidR="00E350DD" w:rsidRPr="00E350DD" w14:paraId="0C3FD3BC" w14:textId="77777777">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rsidR="00E350DD" w:rsidRPr="00E350DD" w14:paraId="07AA7CE3" w14:textId="77777777">
            <w:pPr>
              <w:rPr>
                <w:rFonts w:ascii="Arial Narrow" w:eastAsia="Times New Roman" w:hAnsi="Arial Narrow" w:cs="Times New Roman"/>
                <w:sz w:val="20"/>
                <w:szCs w:val="20"/>
              </w:rPr>
            </w:pPr>
          </w:p>
        </w:tc>
      </w:tr>
      <w:tr w14:paraId="29FB7B56" w14:textId="77777777" w:rsidTr="00E350DD">
        <w:tblPrEx>
          <w:tblW w:w="0" w:type="auto"/>
          <w:tblLook w:val="04A0"/>
        </w:tblPrEx>
        <w:tc>
          <w:tcPr>
            <w:tcW w:w="1525" w:type="dxa"/>
            <w:tcBorders>
              <w:top w:val="single" w:sz="4" w:space="0" w:color="auto"/>
              <w:bottom w:val="single" w:sz="4" w:space="0" w:color="auto"/>
              <w:right w:val="nil"/>
            </w:tcBorders>
          </w:tcPr>
          <w:p w:rsidR="00E350DD" w:rsidRPr="00E350DD" w14:paraId="3EA67EB9" w14:textId="2FE9D870">
            <w:pPr>
              <w:rPr>
                <w:rFonts w:ascii="Arial Narrow" w:eastAsia="Times New Roman" w:hAnsi="Arial Narrow" w:cs="Times New Roman"/>
                <w:sz w:val="20"/>
                <w:szCs w:val="20"/>
              </w:rPr>
            </w:pPr>
            <w:r>
              <w:rPr>
                <w:rFonts w:ascii="Arial Narrow" w:eastAsia="Times New Roman" w:hAnsi="Arial Narrow" w:cs="Times New Roman"/>
                <w:sz w:val="20"/>
                <w:szCs w:val="20"/>
              </w:rPr>
              <w:t>Original Budget</w:t>
            </w:r>
          </w:p>
        </w:tc>
        <w:tc>
          <w:tcPr>
            <w:tcW w:w="1260" w:type="dxa"/>
            <w:tcBorders>
              <w:top w:val="single" w:sz="4" w:space="0" w:color="auto"/>
              <w:left w:val="nil"/>
              <w:bottom w:val="single" w:sz="4" w:space="0" w:color="auto"/>
              <w:right w:val="nil"/>
            </w:tcBorders>
          </w:tcPr>
          <w:p w:rsidR="00E350DD" w:rsidRPr="00E350DD" w14:paraId="14584DA9" w14:textId="65CC3B6F">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rsidR="00E350DD" w:rsidRPr="00E350DD" w14:paraId="1AA806B1" w14:textId="77777777">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rsidR="00E350DD" w:rsidRPr="00E350DD" w14:paraId="3B1573EA" w14:textId="77777777">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rsidR="00E350DD" w:rsidRPr="00E350DD" w14:paraId="410CBA04" w14:textId="77777777">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rsidR="00E350DD" w:rsidRPr="00E350DD" w14:paraId="2048F569" w14:textId="77777777">
            <w:pPr>
              <w:rPr>
                <w:rFonts w:ascii="Arial Narrow" w:eastAsia="Times New Roman" w:hAnsi="Arial Narrow" w:cs="Times New Roman"/>
                <w:sz w:val="20"/>
                <w:szCs w:val="20"/>
              </w:rPr>
            </w:pPr>
          </w:p>
        </w:tc>
      </w:tr>
      <w:tr w14:paraId="65DD669E" w14:textId="77777777" w:rsidTr="00E350DD">
        <w:tblPrEx>
          <w:tblW w:w="0" w:type="auto"/>
          <w:tblLook w:val="04A0"/>
        </w:tblPrEx>
        <w:tc>
          <w:tcPr>
            <w:tcW w:w="1525" w:type="dxa"/>
            <w:tcBorders>
              <w:top w:val="single" w:sz="4" w:space="0" w:color="auto"/>
              <w:bottom w:val="single" w:sz="4" w:space="0" w:color="auto"/>
              <w:right w:val="nil"/>
            </w:tcBorders>
          </w:tcPr>
          <w:p w:rsidR="003976C5" w14:paraId="302793E4" w14:textId="64C9C56E">
            <w:pPr>
              <w:rPr>
                <w:rFonts w:ascii="Arial Narrow" w:eastAsia="Times New Roman" w:hAnsi="Arial Narrow" w:cs="Times New Roman"/>
                <w:sz w:val="20"/>
                <w:szCs w:val="20"/>
              </w:rPr>
            </w:pPr>
            <w:r>
              <w:rPr>
                <w:rFonts w:ascii="Arial Narrow" w:eastAsia="Times New Roman" w:hAnsi="Arial Narrow" w:cs="Times New Roman"/>
                <w:sz w:val="20"/>
                <w:szCs w:val="20"/>
              </w:rPr>
              <w:t>Previously Approved Budget</w:t>
            </w:r>
          </w:p>
        </w:tc>
        <w:tc>
          <w:tcPr>
            <w:tcW w:w="1260" w:type="dxa"/>
            <w:tcBorders>
              <w:top w:val="single" w:sz="4" w:space="0" w:color="auto"/>
              <w:left w:val="nil"/>
              <w:bottom w:val="single" w:sz="4" w:space="0" w:color="auto"/>
              <w:right w:val="nil"/>
            </w:tcBorders>
          </w:tcPr>
          <w:p w:rsidR="003976C5" w:rsidRPr="00E350DD" w14:paraId="79616601" w14:textId="09DEFAFB">
            <w:pPr>
              <w:rPr>
                <w:rFonts w:ascii="Arial Narrow" w:eastAsia="Times New Roman" w:hAnsi="Arial Narrow" w:cs="Times New Roman"/>
                <w:sz w:val="20"/>
                <w:szCs w:val="20"/>
              </w:rPr>
            </w:pPr>
            <w:r w:rsidRPr="00E350DD">
              <w:rPr>
                <w:rFonts w:ascii="Arial Narrow" w:eastAsia="Times New Roman" w:hAnsi="Arial Narrow" w:cs="Times New Roman"/>
                <w:sz w:val="20"/>
                <w:szCs w:val="20"/>
              </w:rPr>
              <w:fldChar w:fldCharType="begin">
                <w:ffData>
                  <w:name w:val=""/>
                  <w:enabled/>
                  <w:calcOnExit w:val="0"/>
                  <w:textInput/>
                </w:ffData>
              </w:fldChar>
            </w:r>
            <w:r w:rsidRPr="00E350DD">
              <w:rPr>
                <w:rFonts w:ascii="Arial Narrow" w:eastAsia="Times New Roman" w:hAnsi="Arial Narrow" w:cs="Times New Roman"/>
                <w:sz w:val="20"/>
                <w:szCs w:val="20"/>
              </w:rPr>
              <w:instrText xml:space="preserve"> FORMTEXT </w:instrText>
            </w:r>
            <w:r w:rsidRPr="00E350DD">
              <w:rPr>
                <w:rFonts w:ascii="Arial Narrow" w:eastAsia="Times New Roman" w:hAnsi="Arial Narrow" w:cs="Times New Roman"/>
                <w:sz w:val="20"/>
                <w:szCs w:val="20"/>
              </w:rPr>
              <w:fldChar w:fldCharType="separate"/>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noProof/>
                <w:sz w:val="20"/>
                <w:szCs w:val="20"/>
              </w:rPr>
              <w:t> </w:t>
            </w:r>
            <w:r w:rsidRPr="00E350DD">
              <w:rPr>
                <w:rFonts w:ascii="Arial Narrow" w:eastAsia="Times New Roman" w:hAnsi="Arial Narrow" w:cs="Times New Roman"/>
                <w:sz w:val="20"/>
                <w:szCs w:val="20"/>
              </w:rPr>
              <w:fldChar w:fldCharType="end"/>
            </w:r>
          </w:p>
        </w:tc>
        <w:tc>
          <w:tcPr>
            <w:tcW w:w="1260" w:type="dxa"/>
            <w:tcBorders>
              <w:top w:val="single" w:sz="4" w:space="0" w:color="auto"/>
              <w:left w:val="nil"/>
              <w:bottom w:val="single" w:sz="4" w:space="0" w:color="auto"/>
              <w:right w:val="nil"/>
            </w:tcBorders>
          </w:tcPr>
          <w:p w:rsidR="003976C5" w:rsidRPr="00E350DD" w14:paraId="28931C8E" w14:textId="77777777">
            <w:pPr>
              <w:rPr>
                <w:rFonts w:ascii="Arial Narrow" w:eastAsia="Times New Roman" w:hAnsi="Arial Narrow" w:cs="Times New Roman"/>
                <w:sz w:val="20"/>
                <w:szCs w:val="20"/>
              </w:rPr>
            </w:pPr>
          </w:p>
        </w:tc>
        <w:tc>
          <w:tcPr>
            <w:tcW w:w="1800" w:type="dxa"/>
            <w:tcBorders>
              <w:top w:val="single" w:sz="4" w:space="0" w:color="auto"/>
              <w:left w:val="nil"/>
              <w:bottom w:val="single" w:sz="4" w:space="0" w:color="auto"/>
              <w:right w:val="nil"/>
            </w:tcBorders>
          </w:tcPr>
          <w:p w:rsidR="003976C5" w:rsidRPr="00E350DD" w14:paraId="2EBB29E9" w14:textId="77777777">
            <w:pPr>
              <w:rPr>
                <w:rFonts w:ascii="Arial Narrow" w:eastAsia="Times New Roman" w:hAnsi="Arial Narrow" w:cs="Times New Roman"/>
                <w:sz w:val="20"/>
                <w:szCs w:val="20"/>
              </w:rPr>
            </w:pPr>
          </w:p>
        </w:tc>
        <w:tc>
          <w:tcPr>
            <w:tcW w:w="1710" w:type="dxa"/>
            <w:tcBorders>
              <w:top w:val="single" w:sz="4" w:space="0" w:color="auto"/>
              <w:left w:val="nil"/>
              <w:bottom w:val="single" w:sz="4" w:space="0" w:color="auto"/>
              <w:right w:val="nil"/>
            </w:tcBorders>
          </w:tcPr>
          <w:p w:rsidR="003976C5" w:rsidRPr="00E350DD" w14:paraId="5D439D92" w14:textId="77777777">
            <w:pPr>
              <w:rPr>
                <w:rFonts w:ascii="Arial Narrow" w:eastAsia="Times New Roman" w:hAnsi="Arial Narrow" w:cs="Times New Roman"/>
                <w:sz w:val="20"/>
                <w:szCs w:val="20"/>
              </w:rPr>
            </w:pPr>
          </w:p>
        </w:tc>
        <w:tc>
          <w:tcPr>
            <w:tcW w:w="5395" w:type="dxa"/>
            <w:tcBorders>
              <w:top w:val="single" w:sz="4" w:space="0" w:color="auto"/>
              <w:left w:val="nil"/>
              <w:bottom w:val="single" w:sz="4" w:space="0" w:color="auto"/>
              <w:right w:val="single" w:sz="4" w:space="0" w:color="auto"/>
            </w:tcBorders>
          </w:tcPr>
          <w:p w:rsidR="003976C5" w:rsidRPr="00E350DD" w14:paraId="0600C049" w14:textId="77777777">
            <w:pPr>
              <w:rPr>
                <w:rFonts w:ascii="Arial Narrow" w:eastAsia="Times New Roman" w:hAnsi="Arial Narrow" w:cs="Times New Roman"/>
                <w:sz w:val="20"/>
                <w:szCs w:val="20"/>
              </w:rPr>
            </w:pPr>
          </w:p>
        </w:tc>
      </w:tr>
    </w:tbl>
    <w:p w:rsidR="001E68C7" w:rsidP="001E68C7" w14:paraId="7EEA852F"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734F3F19" w14:textId="77777777" w:rsidTr="005C4D6C">
        <w:tblPrEx>
          <w:tblW w:w="0" w:type="auto"/>
          <w:tblLook w:val="04A0"/>
        </w:tblPrEx>
        <w:tc>
          <w:tcPr>
            <w:tcW w:w="12865" w:type="dxa"/>
          </w:tcPr>
          <w:p w:rsidR="001E68C7" w:rsidRPr="003976C5" w:rsidP="005C4D6C" w14:paraId="060468CB" w14:textId="760977FF">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Milestones</w:t>
            </w:r>
            <w:r w:rsidR="00BD283C">
              <w:rPr>
                <w:rFonts w:ascii="Arial Narrow" w:eastAsia="Times New Roman" w:hAnsi="Arial Narrow" w:cs="Times New Roman"/>
                <w:b/>
                <w:bCs/>
                <w:sz w:val="20"/>
                <w:szCs w:val="20"/>
                <w:u w:val="single"/>
              </w:rPr>
              <w:t>:</w:t>
            </w:r>
          </w:p>
          <w:p w:rsidR="001E68C7" w:rsidP="005C4D6C" w14:paraId="7234EC04" w14:textId="77777777">
            <w:pPr>
              <w:rPr>
                <w:rFonts w:ascii="Arial Narrow" w:eastAsia="Times New Roman" w:hAnsi="Arial Narrow" w:cs="Times New Roman"/>
                <w:b/>
                <w:bCs/>
                <w:sz w:val="20"/>
                <w:szCs w:val="20"/>
                <w:u w:val="single"/>
              </w:rPr>
            </w:pPr>
          </w:p>
        </w:tc>
      </w:tr>
    </w:tbl>
    <w:p w:rsidR="001E68C7" w:rsidRPr="001E68C7" w:rsidP="00791613" w14:paraId="2235A43D" w14:textId="77777777">
      <w:pPr>
        <w:spacing w:after="0" w:line="240" w:lineRule="auto"/>
        <w:rPr>
          <w:rFonts w:ascii="Arial Narrow" w:eastAsia="Times New Roman" w:hAnsi="Arial Narrow" w:cs="Times New Roman"/>
          <w:b/>
          <w:bCs/>
          <w:sz w:val="2"/>
          <w:szCs w:val="2"/>
          <w:u w:val="single"/>
        </w:rPr>
      </w:pPr>
    </w:p>
    <w:tbl>
      <w:tblPr>
        <w:tblStyle w:val="TableGrid"/>
        <w:tblW w:w="4950" w:type="pct"/>
        <w:tblLook w:val="04A0"/>
      </w:tblPr>
      <w:tblGrid>
        <w:gridCol w:w="7213"/>
        <w:gridCol w:w="5608"/>
      </w:tblGrid>
      <w:tr w14:paraId="67314C55" w14:textId="77777777" w:rsidTr="00363904">
        <w:tblPrEx>
          <w:tblW w:w="4950" w:type="pct"/>
          <w:tblLook w:val="04A0"/>
        </w:tblPrEx>
        <w:tc>
          <w:tcPr>
            <w:tcW w:w="2813" w:type="pct"/>
            <w:hideMark/>
          </w:tcPr>
          <w:p w:rsidR="00D607E6" w:rsidRPr="00791613" w:rsidP="00791613" w14:paraId="67314C51" w14:textId="1C139199">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sidR="000F1EC6">
              <w:rPr>
                <w:rFonts w:ascii="Arial Narrow" w:eastAsia="Times New Roman" w:hAnsi="Arial Narrow" w:cs="Times New Roman"/>
                <w:b/>
                <w:bCs/>
                <w:sz w:val="20"/>
                <w:szCs w:val="20"/>
              </w:rPr>
              <w:t xml:space="preserve"> </w:t>
            </w:r>
            <w:r w:rsidR="000F1EC6">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D607E6" w:rsidRPr="00791613" w:rsidP="00791613" w14:paraId="67314C5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rsidR="00D607E6" w:rsidRPr="00791613" w:rsidP="00791613" w14:paraId="67314C53" w14:textId="0C98415D">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sidR="000F1EC6">
              <w:rPr>
                <w:rFonts w:ascii="Arial Narrow" w:eastAsia="Times New Roman" w:hAnsi="Arial Narrow" w:cs="Times New Roman"/>
                <w:b/>
                <w:bCs/>
                <w:sz w:val="20"/>
                <w:szCs w:val="20"/>
              </w:rPr>
              <w:t xml:space="preserve"> </w:t>
            </w:r>
            <w:r w:rsidR="000F1EC6">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rsidR="00D607E6" w:rsidRPr="00791613" w:rsidP="00791613" w14:paraId="67314C5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14:paraId="67314C58" w14:textId="77777777" w:rsidTr="00363904">
        <w:tblPrEx>
          <w:tblW w:w="4950" w:type="pct"/>
          <w:tblLook w:val="04A0"/>
        </w:tblPrEx>
        <w:tc>
          <w:tcPr>
            <w:tcW w:w="2813" w:type="pct"/>
          </w:tcPr>
          <w:p w:rsidR="00D607E6" w:rsidRPr="00791613" w:rsidP="00791613" w14:paraId="67314C5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D607E6" w:rsidRPr="00791613" w:rsidP="00791613" w14:paraId="67314C5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5B" w14:textId="77777777" w:rsidTr="00363904">
        <w:tblPrEx>
          <w:tblW w:w="4950" w:type="pct"/>
          <w:tblLook w:val="04A0"/>
        </w:tblPrEx>
        <w:tc>
          <w:tcPr>
            <w:tcW w:w="2813" w:type="pct"/>
          </w:tcPr>
          <w:p w:rsidR="00D607E6" w:rsidRPr="00791613" w:rsidP="00791613" w14:paraId="67314C5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D607E6" w:rsidRPr="00791613" w:rsidP="00791613" w14:paraId="67314C5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5E" w14:textId="77777777" w:rsidTr="00363904">
        <w:tblPrEx>
          <w:tblW w:w="4950" w:type="pct"/>
          <w:tblLook w:val="04A0"/>
        </w:tblPrEx>
        <w:tc>
          <w:tcPr>
            <w:tcW w:w="2813" w:type="pct"/>
          </w:tcPr>
          <w:p w:rsidR="00D607E6" w:rsidRPr="00791613" w:rsidP="00791613" w14:paraId="67314C5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D607E6" w:rsidRPr="00791613" w:rsidP="00791613" w14:paraId="67314C5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61" w14:textId="77777777" w:rsidTr="00363904">
        <w:tblPrEx>
          <w:tblW w:w="4950" w:type="pct"/>
          <w:tblLook w:val="04A0"/>
        </w:tblPrEx>
        <w:tc>
          <w:tcPr>
            <w:tcW w:w="2813" w:type="pct"/>
          </w:tcPr>
          <w:p w:rsidR="00D607E6" w:rsidRPr="00791613" w:rsidP="00791613" w14:paraId="67314C5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D607E6" w:rsidRPr="00791613" w:rsidP="00791613" w14:paraId="67314C6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64" w14:textId="77777777" w:rsidTr="00363904">
        <w:tblPrEx>
          <w:tblW w:w="4950" w:type="pct"/>
          <w:tblLook w:val="04A0"/>
        </w:tblPrEx>
        <w:tc>
          <w:tcPr>
            <w:tcW w:w="2813" w:type="pct"/>
          </w:tcPr>
          <w:p w:rsidR="00D607E6" w:rsidRPr="00791613" w:rsidP="00791613" w14:paraId="67314C6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D607E6" w:rsidRPr="00791613" w:rsidP="00791613" w14:paraId="67314C6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D607E6" w:rsidP="00791613" w14:paraId="67314C71" w14:textId="18866DA2">
      <w:pPr>
        <w:spacing w:after="0" w:line="240" w:lineRule="auto"/>
        <w:rPr>
          <w:rFonts w:ascii="Arial Narrow" w:eastAsia="Times New Roman" w:hAnsi="Arial Narrow" w:cs="Times New Roman"/>
          <w:sz w:val="20"/>
          <w:szCs w:val="20"/>
        </w:rPr>
      </w:pPr>
    </w:p>
    <w:p w:rsidR="00363904" w:rsidP="00791613" w14:paraId="78289CC4" w14:textId="4912FEE4">
      <w:pPr>
        <w:spacing w:after="0" w:line="240" w:lineRule="auto"/>
        <w:rPr>
          <w:rFonts w:ascii="Arial Narrow" w:eastAsia="Times New Roman" w:hAnsi="Arial Narrow" w:cs="Times New Roman"/>
          <w:sz w:val="20"/>
          <w:szCs w:val="20"/>
        </w:rPr>
      </w:pPr>
    </w:p>
    <w:p w:rsidR="00363904" w:rsidP="00791613" w14:paraId="78C95C0C" w14:textId="5FDD35CA">
      <w:pPr>
        <w:spacing w:after="0" w:line="240" w:lineRule="auto"/>
        <w:rPr>
          <w:rFonts w:ascii="Arial Narrow" w:eastAsia="Times New Roman" w:hAnsi="Arial Narrow" w:cs="Times New Roman"/>
          <w:sz w:val="20"/>
          <w:szCs w:val="20"/>
        </w:rPr>
      </w:pPr>
    </w:p>
    <w:p w:rsidR="00363904" w:rsidP="00791613" w14:paraId="446562EB" w14:textId="0090B7BA">
      <w:pPr>
        <w:spacing w:after="0" w:line="240" w:lineRule="auto"/>
        <w:rPr>
          <w:rFonts w:ascii="Arial Narrow" w:eastAsia="Times New Roman" w:hAnsi="Arial Narrow" w:cs="Times New Roman"/>
          <w:sz w:val="20"/>
          <w:szCs w:val="20"/>
        </w:rPr>
      </w:pPr>
    </w:p>
    <w:p w:rsidR="00363904" w:rsidP="00791613" w14:paraId="4AE512B1" w14:textId="510AEC03">
      <w:pPr>
        <w:spacing w:after="0" w:line="240" w:lineRule="auto"/>
        <w:rPr>
          <w:rFonts w:ascii="Arial Narrow" w:eastAsia="Times New Roman" w:hAnsi="Arial Narrow" w:cs="Times New Roman"/>
          <w:sz w:val="20"/>
          <w:szCs w:val="20"/>
        </w:rPr>
      </w:pPr>
    </w:p>
    <w:p w:rsidR="00363904" w:rsidP="00791613" w14:paraId="2B0D20FC" w14:textId="77777777">
      <w:pPr>
        <w:spacing w:after="0" w:line="240" w:lineRule="auto"/>
        <w:rPr>
          <w:rFonts w:ascii="Arial Narrow" w:eastAsia="Times New Roman" w:hAnsi="Arial Narrow" w:cs="Times New Roman"/>
          <w:sz w:val="20"/>
          <w:szCs w:val="20"/>
        </w:rPr>
      </w:pPr>
    </w:p>
    <w:p w:rsidR="000F1EC6" w:rsidP="00791613" w14:paraId="32923B1C" w14:textId="54977B55">
      <w:pPr>
        <w:spacing w:after="0" w:line="240" w:lineRule="auto"/>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rsidR="001E68C7" w:rsidP="00791613" w14:paraId="07977184" w14:textId="77777777">
      <w:pPr>
        <w:spacing w:after="0" w:line="240" w:lineRule="auto"/>
        <w:rPr>
          <w:rFonts w:ascii="Arial Narrow" w:eastAsia="Times New Roman" w:hAnsi="Arial Narrow" w:cs="Times New Roman"/>
          <w:b/>
          <w:bCs/>
          <w:sz w:val="20"/>
          <w:szCs w:val="20"/>
          <w:u w:val="single"/>
        </w:rPr>
      </w:pPr>
    </w:p>
    <w:tbl>
      <w:tblPr>
        <w:tblStyle w:val="TableGrid"/>
        <w:tblW w:w="0" w:type="auto"/>
        <w:tblLook w:val="04A0"/>
      </w:tblPr>
      <w:tblGrid>
        <w:gridCol w:w="12865"/>
      </w:tblGrid>
      <w:tr w14:paraId="765F8140" w14:textId="77777777" w:rsidTr="001E68C7">
        <w:tblPrEx>
          <w:tblW w:w="0" w:type="auto"/>
          <w:tblLook w:val="04A0"/>
        </w:tblPrEx>
        <w:tc>
          <w:tcPr>
            <w:tcW w:w="12865" w:type="dxa"/>
          </w:tcPr>
          <w:p w:rsidR="001E68C7" w:rsidRPr="003976C5" w:rsidP="001E68C7" w14:paraId="1F397196" w14:textId="77777777">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Activity Budget:</w:t>
            </w:r>
          </w:p>
          <w:p w:rsidR="001E68C7" w:rsidP="00791613" w14:paraId="3A7A06B1" w14:textId="77777777">
            <w:pPr>
              <w:rPr>
                <w:rFonts w:ascii="Arial Narrow" w:eastAsia="Times New Roman" w:hAnsi="Arial Narrow" w:cs="Times New Roman"/>
                <w:b/>
                <w:bCs/>
                <w:sz w:val="20"/>
                <w:szCs w:val="20"/>
                <w:u w:val="single"/>
              </w:rPr>
            </w:pPr>
          </w:p>
        </w:tc>
      </w:tr>
    </w:tbl>
    <w:p w:rsidR="007D0368" w:rsidRPr="001E68C7" w:rsidP="00791613" w14:paraId="67314C72" w14:textId="77777777">
      <w:pPr>
        <w:spacing w:after="0" w:line="240" w:lineRule="auto"/>
        <w:rPr>
          <w:rFonts w:ascii="Arial Narrow" w:eastAsia="Times New Roman" w:hAnsi="Arial Narrow" w:cs="Times New Roman"/>
          <w:sz w:val="2"/>
          <w:szCs w:val="2"/>
        </w:rPr>
      </w:pPr>
    </w:p>
    <w:tbl>
      <w:tblPr>
        <w:tblStyle w:val="TableGrid"/>
        <w:tblW w:w="4950" w:type="pct"/>
        <w:tblLook w:val="04A0"/>
      </w:tblPr>
      <w:tblGrid>
        <w:gridCol w:w="1805"/>
        <w:gridCol w:w="1972"/>
        <w:gridCol w:w="1964"/>
        <w:gridCol w:w="2331"/>
        <w:gridCol w:w="1964"/>
        <w:gridCol w:w="2785"/>
      </w:tblGrid>
      <w:tr w14:paraId="67314C7B" w14:textId="77777777" w:rsidTr="00363904">
        <w:tblPrEx>
          <w:tblW w:w="4950" w:type="pct"/>
          <w:tblLook w:val="04A0"/>
        </w:tblPrEx>
        <w:tc>
          <w:tcPr>
            <w:tcW w:w="704" w:type="pct"/>
            <w:hideMark/>
          </w:tcPr>
          <w:p w:rsidR="007837F5" w:rsidP="00791613" w14:paraId="6D5A16D5"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Pr>
                <w:rFonts w:ascii="Arial Narrow" w:eastAsia="Times New Roman" w:hAnsi="Arial Narrow" w:cs="Times New Roman"/>
                <w:b/>
                <w:bCs/>
                <w:sz w:val="20"/>
                <w:szCs w:val="20"/>
              </w:rPr>
              <w:t xml:space="preserve"> </w:t>
            </w:r>
          </w:p>
          <w:p w:rsidR="00143FAB" w:rsidRPr="00791613" w:rsidP="00791613" w14:paraId="67314C75" w14:textId="6FFD61EF">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9" w:type="pct"/>
            <w:hideMark/>
          </w:tcPr>
          <w:p w:rsidR="00D84164" w:rsidP="00791613" w14:paraId="14A67F0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sidR="007837F5">
              <w:rPr>
                <w:rFonts w:ascii="Arial Narrow" w:eastAsia="Times New Roman" w:hAnsi="Arial Narrow" w:cs="Times New Roman"/>
                <w:b/>
                <w:bCs/>
                <w:sz w:val="20"/>
                <w:szCs w:val="20"/>
              </w:rPr>
              <w:t xml:space="preserve"> </w:t>
            </w:r>
          </w:p>
          <w:p w:rsidR="00143FAB" w:rsidRPr="00791613" w:rsidP="00791613" w14:paraId="67314C76" w14:textId="66A2F539">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143FAB" w:rsidRPr="00791613" w:rsidP="00791613" w14:paraId="67314C77" w14:textId="47BE5FBF">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sidR="007837F5">
              <w:rPr>
                <w:rFonts w:ascii="Arial Narrow" w:eastAsia="Times New Roman" w:hAnsi="Arial Narrow" w:cs="Times New Roman"/>
                <w:b/>
                <w:bCs/>
                <w:sz w:val="20"/>
                <w:szCs w:val="20"/>
              </w:rPr>
              <w:t xml:space="preserve"> </w:t>
            </w:r>
            <w:r w:rsidR="007837F5">
              <w:rPr>
                <w:rFonts w:ascii="Arial Narrow" w:eastAsia="Times New Roman" w:hAnsi="Arial Narrow" w:cs="Times New Roman"/>
                <w:sz w:val="20"/>
                <w:szCs w:val="20"/>
              </w:rPr>
              <w:t>&lt;</w:t>
            </w:r>
            <w:r w:rsidR="00D84164">
              <w:rPr>
                <w:rFonts w:ascii="Arial Narrow" w:eastAsia="Times New Roman" w:hAnsi="Arial Narrow" w:cs="Times New Roman"/>
                <w:sz w:val="20"/>
                <w:szCs w:val="20"/>
              </w:rPr>
              <w:t>select “Administration” project</w:t>
            </w:r>
            <w:r w:rsidR="007837F5">
              <w:rPr>
                <w:rFonts w:ascii="Arial Narrow" w:eastAsia="Times New Roman" w:hAnsi="Arial Narrow" w:cs="Times New Roman"/>
                <w:sz w:val="20"/>
                <w:szCs w:val="20"/>
              </w:rPr>
              <w:t>&gt;</w:t>
            </w:r>
            <w:r w:rsidRPr="00791613" w:rsidR="007837F5">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rsidR="00D84164" w:rsidP="00791613" w14:paraId="6E3BF73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Pr>
                <w:rFonts w:ascii="Arial Narrow" w:eastAsia="Times New Roman" w:hAnsi="Arial Narrow" w:cs="Times New Roman"/>
                <w:b/>
                <w:bCs/>
                <w:sz w:val="20"/>
                <w:szCs w:val="20"/>
              </w:rPr>
              <w:t xml:space="preserve"> </w:t>
            </w:r>
          </w:p>
          <w:p w:rsidR="00143FAB" w:rsidRPr="00791613" w:rsidP="00791613" w14:paraId="67314C78" w14:textId="1189CAF6">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D84164" w:rsidP="00791613" w14:paraId="51E8C84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Pr>
                <w:rFonts w:ascii="Arial Narrow" w:eastAsia="Times New Roman" w:hAnsi="Arial Narrow" w:cs="Times New Roman"/>
                <w:b/>
                <w:bCs/>
                <w:sz w:val="20"/>
                <w:szCs w:val="20"/>
              </w:rPr>
              <w:t xml:space="preserve"> </w:t>
            </w:r>
          </w:p>
          <w:p w:rsidR="00143FAB" w:rsidRPr="00791613" w:rsidP="00791613" w14:paraId="67314C79" w14:textId="3F2D8F8C">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37776E" w:rsidP="00791613" w14:paraId="5DE93F4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sidR="00D84164">
              <w:rPr>
                <w:rFonts w:ascii="Arial Narrow" w:eastAsia="Times New Roman" w:hAnsi="Arial Narrow" w:cs="Times New Roman"/>
                <w:b/>
                <w:bCs/>
                <w:sz w:val="20"/>
                <w:szCs w:val="20"/>
              </w:rPr>
              <w:t xml:space="preserve"> </w:t>
            </w:r>
          </w:p>
          <w:p w:rsidR="00143FAB" w:rsidRPr="00791613" w:rsidP="00791613" w14:paraId="67314C7A" w14:textId="057E6B5B">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67314C82" w14:textId="77777777" w:rsidTr="00363904">
        <w:tblPrEx>
          <w:tblW w:w="4950" w:type="pct"/>
          <w:tblLook w:val="04A0"/>
        </w:tblPrEx>
        <w:tc>
          <w:tcPr>
            <w:tcW w:w="704" w:type="pct"/>
            <w:hideMark/>
          </w:tcPr>
          <w:p w:rsidR="00143FAB" w:rsidRPr="00791613" w:rsidP="00791613" w14:paraId="67314C7C"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rsidR="00143FAB" w:rsidRPr="00791613" w:rsidP="00791613" w14:paraId="67314C7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rsidR="00143FAB" w:rsidRPr="00791613" w:rsidP="00791613" w14:paraId="67314C7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rsidR="00143FAB" w:rsidRPr="00791613" w:rsidP="00791613" w14:paraId="67314C7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rsidR="00143FAB" w:rsidRPr="00791613" w:rsidP="00791613" w14:paraId="67314C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rsidR="00143FAB" w:rsidRPr="00791613" w:rsidP="00791613" w14:paraId="67314C8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3860ED" w:rsidP="00791613" w14:paraId="238C68BF" w14:textId="09FCB8DD">
      <w:pPr>
        <w:spacing w:after="0" w:line="240" w:lineRule="auto"/>
        <w:rPr>
          <w:rFonts w:ascii="Arial Narrow" w:eastAsia="Times New Roman" w:hAnsi="Arial Narrow" w:cs="Times New Roman"/>
          <w:b/>
          <w:bCs/>
          <w:sz w:val="20"/>
          <w:szCs w:val="20"/>
          <w:u w:val="single"/>
        </w:rPr>
      </w:pPr>
    </w:p>
    <w:tbl>
      <w:tblPr>
        <w:tblStyle w:val="TableGrid"/>
        <w:tblW w:w="4942" w:type="pct"/>
        <w:tblLook w:val="04A0"/>
      </w:tblPr>
      <w:tblGrid>
        <w:gridCol w:w="6400"/>
        <w:gridCol w:w="6400"/>
      </w:tblGrid>
      <w:tr w14:paraId="5BA87212" w14:textId="77777777" w:rsidTr="005C4D6C">
        <w:tblPrEx>
          <w:tblW w:w="4942" w:type="pct"/>
          <w:tblLook w:val="04A0"/>
        </w:tblPrEx>
        <w:trPr>
          <w:trHeight w:val="247"/>
        </w:trPr>
        <w:tc>
          <w:tcPr>
            <w:tcW w:w="2500" w:type="pct"/>
          </w:tcPr>
          <w:p w:rsidR="001E68C7" w:rsidRPr="001E68C7" w:rsidP="005C4D6C" w14:paraId="1D83B6AB" w14:textId="59B8380E">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Proposed Staff:</w:t>
            </w:r>
          </w:p>
        </w:tc>
        <w:tc>
          <w:tcPr>
            <w:tcW w:w="2500" w:type="pct"/>
          </w:tcPr>
          <w:p w:rsidR="001E68C7" w:rsidRPr="00791613" w:rsidP="005C4D6C" w14:paraId="61036E39" w14:textId="77777777">
            <w:pPr>
              <w:rPr>
                <w:rFonts w:ascii="Arial Narrow" w:eastAsia="Times New Roman" w:hAnsi="Arial Narrow" w:cs="Times New Roman"/>
                <w:b/>
                <w:bCs/>
                <w:sz w:val="20"/>
                <w:szCs w:val="20"/>
              </w:rPr>
            </w:pPr>
          </w:p>
        </w:tc>
      </w:tr>
      <w:tr w14:paraId="22C4C5A2" w14:textId="77777777" w:rsidTr="005C4D6C">
        <w:tblPrEx>
          <w:tblW w:w="4942" w:type="pct"/>
          <w:tblLook w:val="04A0"/>
        </w:tblPrEx>
        <w:trPr>
          <w:trHeight w:val="247"/>
        </w:trPr>
        <w:tc>
          <w:tcPr>
            <w:tcW w:w="2500" w:type="pct"/>
          </w:tcPr>
          <w:p w:rsidR="005A7DEC" w:rsidRPr="00791613" w:rsidP="005C4D6C" w14:paraId="091152BC"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2500" w:type="pct"/>
          </w:tcPr>
          <w:p w:rsidR="005A7DEC" w:rsidRPr="00791613" w:rsidP="005C4D6C" w14:paraId="789FBA8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5A7DEC" w:rsidRPr="002230C7" w:rsidP="00791613" w14:paraId="36286C9C" w14:textId="77777777">
      <w:pPr>
        <w:spacing w:after="0" w:line="240" w:lineRule="auto"/>
        <w:rPr>
          <w:rFonts w:ascii="Arial Narrow" w:eastAsia="Times New Roman" w:hAnsi="Arial Narrow" w:cs="Times New Roman"/>
          <w:b/>
          <w:bCs/>
          <w:sz w:val="2"/>
          <w:szCs w:val="2"/>
          <w:u w:val="single"/>
        </w:rPr>
      </w:pPr>
    </w:p>
    <w:tbl>
      <w:tblPr>
        <w:tblStyle w:val="TableGrid"/>
        <w:tblW w:w="4942" w:type="pct"/>
        <w:tblLook w:val="04A0"/>
      </w:tblPr>
      <w:tblGrid>
        <w:gridCol w:w="1012"/>
        <w:gridCol w:w="1088"/>
        <w:gridCol w:w="1398"/>
        <w:gridCol w:w="1234"/>
        <w:gridCol w:w="1436"/>
        <w:gridCol w:w="1428"/>
        <w:gridCol w:w="940"/>
        <w:gridCol w:w="916"/>
        <w:gridCol w:w="788"/>
        <w:gridCol w:w="1359"/>
        <w:gridCol w:w="1201"/>
      </w:tblGrid>
      <w:tr w14:paraId="67314C93" w14:textId="77777777" w:rsidTr="006262D4">
        <w:tblPrEx>
          <w:tblW w:w="4942" w:type="pct"/>
          <w:tblLook w:val="04A0"/>
        </w:tblPrEx>
        <w:trPr>
          <w:trHeight w:val="1262"/>
        </w:trPr>
        <w:tc>
          <w:tcPr>
            <w:tcW w:w="395" w:type="pct"/>
          </w:tcPr>
          <w:p w:rsidR="00EF1319" w:rsidP="00EF1319" w14:paraId="0C222D4E" w14:textId="4F521A99">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 xml:space="preserve">Lead POC </w:t>
            </w:r>
          </w:p>
          <w:p w:rsidR="00EF1319" w:rsidRPr="00791613" w:rsidP="00EF1319" w14:paraId="2D760EA0" w14:textId="558849EC">
            <w:pPr>
              <w:rPr>
                <w:rFonts w:ascii="Arial Narrow" w:eastAsia="Times New Roman" w:hAnsi="Arial Narrow" w:cs="Times New Roman"/>
                <w:sz w:val="20"/>
                <w:szCs w:val="20"/>
              </w:rPr>
            </w:pPr>
            <w:r>
              <w:rPr>
                <w:rFonts w:ascii="Arial Narrow" w:eastAsia="Times New Roman" w:hAnsi="Arial Narrow" w:cs="Times New Roman"/>
                <w:sz w:val="20"/>
                <w:szCs w:val="20"/>
              </w:rPr>
              <w:t>&lt;</w:t>
            </w:r>
            <w:r w:rsidR="00234711">
              <w:rPr>
                <w:rFonts w:ascii="Arial Narrow" w:eastAsia="Times New Roman" w:hAnsi="Arial Narrow" w:cs="Times New Roman"/>
                <w:sz w:val="20"/>
                <w:szCs w:val="20"/>
              </w:rPr>
              <w:t>check the box</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p>
        </w:tc>
        <w:tc>
          <w:tcPr>
            <w:tcW w:w="425" w:type="pct"/>
            <w:hideMark/>
          </w:tcPr>
          <w:p w:rsidR="00EF1319" w:rsidP="00791613" w14:paraId="794D10B6" w14:textId="7019EBC0">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rsidR="00EF1319" w:rsidRPr="00791613" w:rsidP="00791613" w14:paraId="67314C89" w14:textId="20F5305D">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46" w:type="pct"/>
            <w:hideMark/>
          </w:tcPr>
          <w:p w:rsidR="00EF1319" w:rsidP="00791613" w14:paraId="16E6792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EF1319" w:rsidRPr="00791613" w:rsidP="00791613" w14:paraId="67314C8A" w14:textId="62E56F2A">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82" w:type="pct"/>
            <w:hideMark/>
          </w:tcPr>
          <w:p w:rsidR="00EF1319" w:rsidP="00791613" w14:paraId="73C815C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rsidR="00EF1319" w:rsidRPr="00791613" w:rsidP="00791613" w14:paraId="67314C8B" w14:textId="07160B9C">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61" w:type="pct"/>
            <w:hideMark/>
          </w:tcPr>
          <w:p w:rsidR="00EF1319" w:rsidP="00791613" w14:paraId="4996598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rsidR="00EF1319" w:rsidRPr="00791613" w:rsidP="00791613" w14:paraId="67314C8C" w14:textId="5F292C53">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58" w:type="pct"/>
            <w:hideMark/>
          </w:tcPr>
          <w:p w:rsidR="00EF1319" w:rsidP="00791613" w14:paraId="27EA36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rsidR="00EF1319" w:rsidRPr="00791613" w:rsidP="00791613" w14:paraId="67314C8D" w14:textId="2471417E">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67" w:type="pct"/>
            <w:hideMark/>
          </w:tcPr>
          <w:p w:rsidR="00EF1319" w:rsidP="00791613" w14:paraId="11A32E5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r w:rsidRPr="00791613">
              <w:rPr>
                <w:rFonts w:ascii="Arial Narrow" w:eastAsia="Times New Roman" w:hAnsi="Arial Narrow" w:cs="Times New Roman"/>
                <w:b/>
                <w:bCs/>
                <w:sz w:val="20"/>
                <w:szCs w:val="20"/>
              </w:rPr>
              <w:t>Date</w:t>
            </w:r>
            <w:r>
              <w:rPr>
                <w:rFonts w:ascii="Arial Narrow" w:eastAsia="Times New Roman" w:hAnsi="Arial Narrow" w:cs="Times New Roman"/>
                <w:b/>
                <w:bCs/>
                <w:sz w:val="20"/>
                <w:szCs w:val="20"/>
              </w:rPr>
              <w:t xml:space="preserve"> </w:t>
            </w:r>
          </w:p>
          <w:p w:rsidR="00EF1319" w:rsidRPr="00791613" w:rsidP="00791613" w14:paraId="67314C8E" w14:textId="17C8E919">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58" w:type="pct"/>
            <w:hideMark/>
          </w:tcPr>
          <w:p w:rsidR="00EF1319" w:rsidP="00791613" w14:paraId="1ECE8D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EF1319" w:rsidRPr="00791613" w:rsidP="00791613" w14:paraId="67314C8F" w14:textId="1433B5B5">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308" w:type="pct"/>
            <w:hideMark/>
          </w:tcPr>
          <w:p w:rsidR="00EF1319" w:rsidP="00791613" w14:paraId="380301B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rsidR="00EF1319" w:rsidRPr="00791613" w:rsidP="00791613" w14:paraId="67314C90" w14:textId="0DE8D368">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531" w:type="pct"/>
            <w:hideMark/>
          </w:tcPr>
          <w:p w:rsidR="00EF1319" w:rsidP="00791613" w14:paraId="502BC88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rsidR="00EF1319" w:rsidRPr="00791613" w:rsidP="00791613" w14:paraId="67314C91" w14:textId="01066287">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populated </w:t>
            </w:r>
            <w:r w:rsidR="00F23D4F">
              <w:rPr>
                <w:rFonts w:ascii="Arial Narrow" w:eastAsia="Times New Roman" w:hAnsi="Arial Narrow" w:cs="Times New Roman"/>
                <w:sz w:val="20"/>
                <w:szCs w:val="20"/>
              </w:rPr>
              <w:t xml:space="preserve">given </w:t>
            </w:r>
            <w:r>
              <w:rPr>
                <w:rFonts w:ascii="Arial Narrow" w:eastAsia="Times New Roman" w:hAnsi="Arial Narrow" w:cs="Times New Roman"/>
                <w:sz w:val="20"/>
                <w:szCs w:val="20"/>
              </w:rPr>
              <w:t>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69" w:type="pct"/>
            <w:hideMark/>
          </w:tcPr>
          <w:p w:rsidR="00EF1319" w:rsidRPr="00791613" w:rsidP="00791613" w14:paraId="67314C92" w14:textId="2AD4DFC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67314C9E" w14:textId="77777777" w:rsidTr="006262D4">
        <w:tblPrEx>
          <w:tblW w:w="4942" w:type="pct"/>
          <w:tblLook w:val="04A0"/>
        </w:tblPrEx>
        <w:trPr>
          <w:trHeight w:val="247"/>
        </w:trPr>
        <w:tc>
          <w:tcPr>
            <w:tcW w:w="395" w:type="pct"/>
          </w:tcPr>
          <w:p w:rsidR="00F23D4F" w:rsidRPr="00791613" w:rsidP="00F23D4F" w14:paraId="0B384226" w14:textId="29F48F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rsidR="00F23D4F" w:rsidRPr="00791613" w:rsidP="00F23D4F" w14:paraId="67314C94" w14:textId="02E7A1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rsidR="00F23D4F" w:rsidRPr="00791613" w:rsidP="00F23D4F" w14:paraId="67314C9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rsidR="00F23D4F" w:rsidRPr="00791613" w:rsidP="00F23D4F" w14:paraId="67314C9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rsidR="00F23D4F" w:rsidRPr="00791613" w:rsidP="00F23D4F" w14:paraId="67314C9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rsidR="00F23D4F" w:rsidRPr="00791613" w:rsidP="00F23D4F" w14:paraId="67314C9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rsidR="00F23D4F" w:rsidRPr="00791613" w:rsidP="00F23D4F" w14:paraId="67314C9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rsidR="00F23D4F" w:rsidRPr="00791613" w:rsidP="00F23D4F" w14:paraId="67314C9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rsidR="00F23D4F" w:rsidRPr="00791613" w:rsidP="00F23D4F" w14:paraId="67314C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rsidR="00F23D4F" w:rsidRPr="00791613" w:rsidP="00F23D4F" w14:paraId="67314C9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rsidR="00F23D4F" w:rsidRPr="00791613" w:rsidP="00F23D4F" w14:paraId="67314C9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A9" w14:textId="77777777" w:rsidTr="006262D4">
        <w:tblPrEx>
          <w:tblW w:w="4942" w:type="pct"/>
          <w:tblLook w:val="04A0"/>
        </w:tblPrEx>
        <w:trPr>
          <w:trHeight w:val="247"/>
        </w:trPr>
        <w:tc>
          <w:tcPr>
            <w:tcW w:w="395" w:type="pct"/>
          </w:tcPr>
          <w:p w:rsidR="00F23D4F" w:rsidRPr="00791613" w:rsidP="00F23D4F" w14:paraId="38EE3E41" w14:textId="26308D3E">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rsidR="00F23D4F" w:rsidRPr="00791613" w:rsidP="00F23D4F" w14:paraId="67314C9F" w14:textId="365012CE">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rsidR="00F23D4F" w:rsidRPr="00791613" w:rsidP="00F23D4F" w14:paraId="67314C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rsidR="00F23D4F" w:rsidRPr="00791613" w:rsidP="00F23D4F" w14:paraId="67314C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rsidR="00F23D4F" w:rsidRPr="00791613" w:rsidP="00F23D4F" w14:paraId="67314CA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rsidR="00F23D4F" w:rsidRPr="00791613" w:rsidP="00F23D4F" w14:paraId="67314CA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rsidR="00F23D4F" w:rsidRPr="00791613" w:rsidP="00F23D4F" w14:paraId="67314CA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rsidR="00F23D4F" w:rsidRPr="00791613" w:rsidP="00F23D4F" w14:paraId="67314CA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rsidR="00F23D4F" w:rsidRPr="00791613" w:rsidP="00F23D4F" w14:paraId="67314CA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rsidR="00F23D4F" w:rsidRPr="00791613" w:rsidP="00F23D4F" w14:paraId="67314CA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rsidR="00F23D4F" w:rsidRPr="00791613" w:rsidP="00F23D4F" w14:paraId="67314CA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B4" w14:textId="77777777" w:rsidTr="006262D4">
        <w:tblPrEx>
          <w:tblW w:w="4942" w:type="pct"/>
          <w:tblLook w:val="04A0"/>
        </w:tblPrEx>
        <w:trPr>
          <w:trHeight w:val="247"/>
        </w:trPr>
        <w:tc>
          <w:tcPr>
            <w:tcW w:w="395" w:type="pct"/>
          </w:tcPr>
          <w:p w:rsidR="00F23D4F" w:rsidRPr="00791613" w:rsidP="00F23D4F" w14:paraId="54BAB62A" w14:textId="2FA7422A">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Pr>
          <w:p w:rsidR="00F23D4F" w:rsidRPr="00791613" w:rsidP="00F23D4F" w14:paraId="67314CAA" w14:textId="64EC350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Pr>
          <w:p w:rsidR="00F23D4F" w:rsidRPr="00791613" w:rsidP="00F23D4F" w14:paraId="67314CA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Pr>
          <w:p w:rsidR="00F23D4F" w:rsidRPr="00791613" w:rsidP="00F23D4F" w14:paraId="67314CAC"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Pr>
          <w:p w:rsidR="00F23D4F" w:rsidRPr="00791613" w:rsidP="00F23D4F" w14:paraId="67314CAD"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Pr>
          <w:p w:rsidR="00F23D4F" w:rsidRPr="00791613" w:rsidP="00F23D4F" w14:paraId="67314CA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Pr>
          <w:p w:rsidR="00F23D4F" w:rsidRPr="00791613" w:rsidP="00F23D4F" w14:paraId="67314CA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Pr>
          <w:p w:rsidR="00F23D4F" w:rsidRPr="00791613" w:rsidP="00F23D4F" w14:paraId="67314CB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Pr>
          <w:p w:rsidR="00F23D4F" w:rsidRPr="00791613" w:rsidP="00F23D4F" w14:paraId="67314CB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rsidR="00F23D4F" w:rsidRPr="00791613" w:rsidP="00F23D4F" w14:paraId="67314C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rsidR="00F23D4F" w:rsidRPr="00791613" w:rsidP="00F23D4F" w14:paraId="67314CB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CE0" w14:textId="77777777" w:rsidTr="005A7DEC">
        <w:tblPrEx>
          <w:tblW w:w="4942" w:type="pct"/>
          <w:tblLook w:val="04A0"/>
        </w:tblPrEx>
        <w:trPr>
          <w:trHeight w:val="247"/>
        </w:trPr>
        <w:tc>
          <w:tcPr>
            <w:tcW w:w="395" w:type="pct"/>
            <w:tcBorders>
              <w:bottom w:val="single" w:sz="4" w:space="0" w:color="auto"/>
            </w:tcBorders>
          </w:tcPr>
          <w:p w:rsidR="00F23D4F" w:rsidRPr="00791613" w:rsidP="00F23D4F" w14:paraId="47E0B53A" w14:textId="3EA2196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25" w:type="pct"/>
            <w:tcBorders>
              <w:bottom w:val="single" w:sz="4" w:space="0" w:color="auto"/>
            </w:tcBorders>
          </w:tcPr>
          <w:p w:rsidR="00F23D4F" w:rsidRPr="00791613" w:rsidP="00F23D4F" w14:paraId="67314CD6" w14:textId="4AF22E22">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46" w:type="pct"/>
            <w:tcBorders>
              <w:bottom w:val="single" w:sz="4" w:space="0" w:color="auto"/>
            </w:tcBorders>
          </w:tcPr>
          <w:p w:rsidR="00F23D4F" w:rsidRPr="00791613" w:rsidP="00F23D4F" w14:paraId="67314CD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82" w:type="pct"/>
            <w:tcBorders>
              <w:bottom w:val="single" w:sz="4" w:space="0" w:color="auto"/>
            </w:tcBorders>
          </w:tcPr>
          <w:p w:rsidR="00F23D4F" w:rsidRPr="00791613" w:rsidP="00F23D4F" w14:paraId="67314CD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61" w:type="pct"/>
            <w:tcBorders>
              <w:bottom w:val="single" w:sz="4" w:space="0" w:color="auto"/>
            </w:tcBorders>
          </w:tcPr>
          <w:p w:rsidR="00F23D4F" w:rsidRPr="00791613" w:rsidP="00F23D4F" w14:paraId="67314CD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58" w:type="pct"/>
            <w:tcBorders>
              <w:bottom w:val="single" w:sz="4" w:space="0" w:color="auto"/>
            </w:tcBorders>
          </w:tcPr>
          <w:p w:rsidR="00F23D4F" w:rsidRPr="00791613" w:rsidP="00F23D4F" w14:paraId="67314CD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67" w:type="pct"/>
            <w:tcBorders>
              <w:bottom w:val="single" w:sz="4" w:space="0" w:color="auto"/>
            </w:tcBorders>
          </w:tcPr>
          <w:p w:rsidR="00F23D4F" w:rsidRPr="00791613" w:rsidP="00F23D4F" w14:paraId="67314CD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58" w:type="pct"/>
            <w:tcBorders>
              <w:bottom w:val="single" w:sz="4" w:space="0" w:color="auto"/>
            </w:tcBorders>
          </w:tcPr>
          <w:p w:rsidR="00F23D4F" w:rsidRPr="00791613" w:rsidP="00F23D4F" w14:paraId="67314CD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308" w:type="pct"/>
            <w:tcBorders>
              <w:bottom w:val="single" w:sz="4" w:space="0" w:color="auto"/>
            </w:tcBorders>
          </w:tcPr>
          <w:p w:rsidR="00F23D4F" w:rsidRPr="00791613" w:rsidP="00F23D4F" w14:paraId="67314CD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31" w:type="pct"/>
          </w:tcPr>
          <w:p w:rsidR="00F23D4F" w:rsidRPr="00791613" w:rsidP="00F23D4F" w14:paraId="67314CD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69" w:type="pct"/>
          </w:tcPr>
          <w:p w:rsidR="00F23D4F" w:rsidRPr="00791613" w:rsidP="00F23D4F" w14:paraId="67314CD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E994AB0" w14:textId="77777777" w:rsidTr="005A7DEC">
        <w:tblPrEx>
          <w:tblW w:w="4942" w:type="pct"/>
          <w:tblLook w:val="04A0"/>
        </w:tblPrEx>
        <w:trPr>
          <w:trHeight w:val="247"/>
        </w:trPr>
        <w:tc>
          <w:tcPr>
            <w:tcW w:w="395" w:type="pct"/>
            <w:tcBorders>
              <w:top w:val="single" w:sz="4" w:space="0" w:color="auto"/>
              <w:left w:val="single" w:sz="4" w:space="0" w:color="auto"/>
              <w:bottom w:val="single" w:sz="4" w:space="0" w:color="auto"/>
              <w:right w:val="nil"/>
            </w:tcBorders>
          </w:tcPr>
          <w:p w:rsidR="005A7DEC" w:rsidRPr="00791613" w:rsidP="00F23D4F" w14:paraId="6606F207" w14:textId="77777777">
            <w:pPr>
              <w:rPr>
                <w:rFonts w:ascii="Arial Narrow" w:eastAsia="Times New Roman" w:hAnsi="Arial Narrow" w:cs="Times New Roman"/>
                <w:b/>
                <w:bCs/>
                <w:sz w:val="20"/>
                <w:szCs w:val="20"/>
              </w:rPr>
            </w:pPr>
          </w:p>
        </w:tc>
        <w:tc>
          <w:tcPr>
            <w:tcW w:w="425" w:type="pct"/>
            <w:tcBorders>
              <w:top w:val="single" w:sz="4" w:space="0" w:color="auto"/>
              <w:left w:val="nil"/>
              <w:bottom w:val="single" w:sz="4" w:space="0" w:color="auto"/>
              <w:right w:val="nil"/>
            </w:tcBorders>
          </w:tcPr>
          <w:p w:rsidR="005A7DEC" w:rsidRPr="00791613" w:rsidP="00F23D4F" w14:paraId="337FE00B" w14:textId="77777777">
            <w:pPr>
              <w:rPr>
                <w:rFonts w:ascii="Arial Narrow" w:eastAsia="Times New Roman" w:hAnsi="Arial Narrow" w:cs="Times New Roman"/>
                <w:b/>
                <w:bCs/>
                <w:sz w:val="20"/>
                <w:szCs w:val="20"/>
              </w:rPr>
            </w:pPr>
          </w:p>
        </w:tc>
        <w:tc>
          <w:tcPr>
            <w:tcW w:w="546" w:type="pct"/>
            <w:tcBorders>
              <w:top w:val="single" w:sz="4" w:space="0" w:color="auto"/>
              <w:left w:val="nil"/>
              <w:bottom w:val="single" w:sz="4" w:space="0" w:color="auto"/>
              <w:right w:val="nil"/>
            </w:tcBorders>
          </w:tcPr>
          <w:p w:rsidR="005A7DEC" w:rsidRPr="00791613" w:rsidP="00F23D4F" w14:paraId="4BC2D63E" w14:textId="77777777">
            <w:pPr>
              <w:rPr>
                <w:rFonts w:ascii="Arial Narrow" w:eastAsia="Times New Roman" w:hAnsi="Arial Narrow" w:cs="Times New Roman"/>
                <w:b/>
                <w:bCs/>
                <w:sz w:val="20"/>
                <w:szCs w:val="20"/>
              </w:rPr>
            </w:pPr>
          </w:p>
        </w:tc>
        <w:tc>
          <w:tcPr>
            <w:tcW w:w="482" w:type="pct"/>
            <w:tcBorders>
              <w:top w:val="single" w:sz="4" w:space="0" w:color="auto"/>
              <w:left w:val="nil"/>
              <w:bottom w:val="single" w:sz="4" w:space="0" w:color="auto"/>
              <w:right w:val="nil"/>
            </w:tcBorders>
          </w:tcPr>
          <w:p w:rsidR="005A7DEC" w:rsidRPr="00791613" w:rsidP="00F23D4F" w14:paraId="0CA1F6F9" w14:textId="77777777">
            <w:pPr>
              <w:rPr>
                <w:rFonts w:ascii="Arial Narrow" w:eastAsia="Times New Roman" w:hAnsi="Arial Narrow" w:cs="Times New Roman"/>
                <w:b/>
                <w:bCs/>
                <w:sz w:val="20"/>
                <w:szCs w:val="20"/>
              </w:rPr>
            </w:pPr>
          </w:p>
        </w:tc>
        <w:tc>
          <w:tcPr>
            <w:tcW w:w="561" w:type="pct"/>
            <w:tcBorders>
              <w:top w:val="single" w:sz="4" w:space="0" w:color="auto"/>
              <w:left w:val="nil"/>
              <w:bottom w:val="single" w:sz="4" w:space="0" w:color="auto"/>
              <w:right w:val="nil"/>
            </w:tcBorders>
          </w:tcPr>
          <w:p w:rsidR="005A7DEC" w:rsidRPr="00791613" w:rsidP="00F23D4F" w14:paraId="3C8C57E5" w14:textId="77777777">
            <w:pPr>
              <w:rPr>
                <w:rFonts w:ascii="Arial Narrow" w:eastAsia="Times New Roman" w:hAnsi="Arial Narrow" w:cs="Times New Roman"/>
                <w:b/>
                <w:bCs/>
                <w:sz w:val="20"/>
                <w:szCs w:val="20"/>
              </w:rPr>
            </w:pPr>
          </w:p>
        </w:tc>
        <w:tc>
          <w:tcPr>
            <w:tcW w:w="558" w:type="pct"/>
            <w:tcBorders>
              <w:top w:val="single" w:sz="4" w:space="0" w:color="auto"/>
              <w:left w:val="nil"/>
              <w:bottom w:val="single" w:sz="4" w:space="0" w:color="auto"/>
              <w:right w:val="nil"/>
            </w:tcBorders>
          </w:tcPr>
          <w:p w:rsidR="005A7DEC" w:rsidRPr="00791613" w:rsidP="00F23D4F" w14:paraId="6F14B0D3" w14:textId="77777777">
            <w:pPr>
              <w:rPr>
                <w:rFonts w:ascii="Arial Narrow" w:eastAsia="Times New Roman" w:hAnsi="Arial Narrow" w:cs="Times New Roman"/>
                <w:b/>
                <w:bCs/>
                <w:sz w:val="20"/>
                <w:szCs w:val="20"/>
              </w:rPr>
            </w:pPr>
          </w:p>
        </w:tc>
        <w:tc>
          <w:tcPr>
            <w:tcW w:w="367" w:type="pct"/>
            <w:tcBorders>
              <w:top w:val="single" w:sz="4" w:space="0" w:color="auto"/>
              <w:left w:val="nil"/>
              <w:bottom w:val="single" w:sz="4" w:space="0" w:color="auto"/>
              <w:right w:val="nil"/>
            </w:tcBorders>
          </w:tcPr>
          <w:p w:rsidR="005A7DEC" w:rsidRPr="00791613" w:rsidP="00F23D4F" w14:paraId="07D0772E" w14:textId="77777777">
            <w:pPr>
              <w:rPr>
                <w:rFonts w:ascii="Arial Narrow" w:eastAsia="Times New Roman" w:hAnsi="Arial Narrow" w:cs="Times New Roman"/>
                <w:b/>
                <w:bCs/>
                <w:sz w:val="20"/>
                <w:szCs w:val="20"/>
              </w:rPr>
            </w:pPr>
          </w:p>
        </w:tc>
        <w:tc>
          <w:tcPr>
            <w:tcW w:w="358" w:type="pct"/>
            <w:tcBorders>
              <w:top w:val="single" w:sz="4" w:space="0" w:color="auto"/>
              <w:left w:val="nil"/>
              <w:bottom w:val="single" w:sz="4" w:space="0" w:color="auto"/>
              <w:right w:val="nil"/>
            </w:tcBorders>
          </w:tcPr>
          <w:p w:rsidR="005A7DEC" w:rsidRPr="00791613" w:rsidP="00F23D4F" w14:paraId="6378E22C" w14:textId="77777777">
            <w:pPr>
              <w:rPr>
                <w:rFonts w:ascii="Arial Narrow" w:eastAsia="Times New Roman" w:hAnsi="Arial Narrow" w:cs="Times New Roman"/>
                <w:b/>
                <w:bCs/>
                <w:sz w:val="20"/>
                <w:szCs w:val="20"/>
              </w:rPr>
            </w:pPr>
          </w:p>
        </w:tc>
        <w:tc>
          <w:tcPr>
            <w:tcW w:w="308" w:type="pct"/>
            <w:tcBorders>
              <w:top w:val="single" w:sz="4" w:space="0" w:color="auto"/>
              <w:left w:val="nil"/>
              <w:bottom w:val="single" w:sz="4" w:space="0" w:color="auto"/>
              <w:right w:val="nil"/>
            </w:tcBorders>
          </w:tcPr>
          <w:p w:rsidR="005A7DEC" w:rsidRPr="00791613" w:rsidP="00F23D4F" w14:paraId="2F89903F" w14:textId="77777777">
            <w:pPr>
              <w:rPr>
                <w:rFonts w:ascii="Arial Narrow" w:eastAsia="Times New Roman" w:hAnsi="Arial Narrow" w:cs="Times New Roman"/>
                <w:b/>
                <w:bCs/>
                <w:sz w:val="20"/>
                <w:szCs w:val="20"/>
              </w:rPr>
            </w:pPr>
          </w:p>
        </w:tc>
        <w:tc>
          <w:tcPr>
            <w:tcW w:w="531" w:type="pct"/>
            <w:tcBorders>
              <w:left w:val="nil"/>
            </w:tcBorders>
          </w:tcPr>
          <w:p w:rsidR="005A7DEC" w:rsidRPr="00791613" w:rsidP="00F23D4F" w14:paraId="4B6F87B2" w14:textId="337E7D0D">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469" w:type="pct"/>
          </w:tcPr>
          <w:p w:rsidR="005A7DEC" w:rsidRPr="00791613" w:rsidP="00F23D4F" w14:paraId="10B58418" w14:textId="5585481C">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143FAB" w:rsidP="00791613" w14:paraId="67314D75" w14:textId="77777777">
      <w:pPr>
        <w:spacing w:after="0" w:line="240" w:lineRule="auto"/>
        <w:rPr>
          <w:rFonts w:ascii="Arial Narrow" w:hAnsi="Arial Narrow"/>
          <w:sz w:val="20"/>
          <w:szCs w:val="20"/>
        </w:rPr>
      </w:pPr>
    </w:p>
    <w:tbl>
      <w:tblPr>
        <w:tblStyle w:val="TableGrid"/>
        <w:tblW w:w="4956" w:type="pct"/>
        <w:tblLook w:val="04A0"/>
      </w:tblPr>
      <w:tblGrid>
        <w:gridCol w:w="6418"/>
        <w:gridCol w:w="6418"/>
      </w:tblGrid>
      <w:tr w14:paraId="2F464F1D" w14:textId="77777777" w:rsidTr="005C4D6C">
        <w:tblPrEx>
          <w:tblW w:w="4956" w:type="pct"/>
          <w:tblLook w:val="04A0"/>
        </w:tblPrEx>
        <w:tc>
          <w:tcPr>
            <w:tcW w:w="2500" w:type="pct"/>
            <w:hideMark/>
          </w:tcPr>
          <w:p w:rsidR="002230C7" w:rsidP="005C4D6C" w14:paraId="5DDC2BB3" w14:textId="77777777">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tc>
        <w:tc>
          <w:tcPr>
            <w:tcW w:w="2500" w:type="pct"/>
          </w:tcPr>
          <w:p w:rsidR="002230C7" w:rsidRPr="002230C7" w:rsidP="005C4D6C" w14:paraId="62854F76" w14:textId="77777777">
            <w:pPr>
              <w:rPr>
                <w:rFonts w:ascii="Arial Narrow" w:eastAsia="Times New Roman" w:hAnsi="Arial Narrow" w:cs="Times New Roman"/>
                <w:sz w:val="20"/>
                <w:szCs w:val="20"/>
              </w:rPr>
            </w:pPr>
            <w:r w:rsidRPr="002230C7">
              <w:rPr>
                <w:rFonts w:ascii="Arial Narrow" w:eastAsia="Times New Roman" w:hAnsi="Arial Narrow" w:cs="Times New Roman"/>
                <w:sz w:val="20"/>
                <w:szCs w:val="20"/>
              </w:rPr>
              <w:t>&lt;identify total value of other direct costs (e.g., airfare, hotel, ground transportation, direct supplies, and include a line item for expected increases in direct labor rates)&gt;</w:t>
            </w:r>
          </w:p>
        </w:tc>
      </w:tr>
    </w:tbl>
    <w:p w:rsidR="002230C7" w:rsidRPr="002230C7" w:rsidP="00791613" w14:paraId="26326EB2" w14:textId="77777777">
      <w:pPr>
        <w:spacing w:after="0" w:line="240" w:lineRule="auto"/>
        <w:rPr>
          <w:rFonts w:ascii="Arial Narrow" w:hAnsi="Arial Narrow"/>
          <w:b/>
          <w:bCs/>
          <w:sz w:val="2"/>
          <w:szCs w:val="2"/>
          <w:u w:val="single"/>
        </w:rPr>
      </w:pPr>
    </w:p>
    <w:tbl>
      <w:tblPr>
        <w:tblStyle w:val="TableGrid"/>
        <w:tblW w:w="4956" w:type="pct"/>
        <w:tblLook w:val="04A0"/>
      </w:tblPr>
      <w:tblGrid>
        <w:gridCol w:w="3642"/>
        <w:gridCol w:w="3153"/>
        <w:gridCol w:w="1938"/>
        <w:gridCol w:w="2000"/>
        <w:gridCol w:w="2103"/>
      </w:tblGrid>
      <w:tr w14:paraId="67314D7D" w14:textId="77777777" w:rsidTr="002230C7">
        <w:tblPrEx>
          <w:tblW w:w="4956" w:type="pct"/>
          <w:tblLook w:val="04A0"/>
        </w:tblPrEx>
        <w:tc>
          <w:tcPr>
            <w:tcW w:w="1419" w:type="pct"/>
            <w:hideMark/>
          </w:tcPr>
          <w:p w:rsidR="006262D4" w:rsidRPr="00791613" w:rsidP="00791613" w14:paraId="67314D78"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28" w:type="pct"/>
          </w:tcPr>
          <w:p w:rsidR="006262D4" w:rsidRPr="00791613" w:rsidP="00791613" w14:paraId="67314D7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5" w:type="pct"/>
          </w:tcPr>
          <w:p w:rsidR="006262D4" w:rsidRPr="00791613" w:rsidP="00791613" w14:paraId="7FD5DAD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rsidR="006262D4" w:rsidRPr="00791613" w:rsidP="00791613" w14:paraId="67314D7B" w14:textId="0D25D7D6">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rsidR="006262D4" w:rsidRPr="00791613" w:rsidP="00791613" w14:paraId="67314D7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14:paraId="67314D83" w14:textId="77777777" w:rsidTr="002230C7">
        <w:tblPrEx>
          <w:tblW w:w="4956" w:type="pct"/>
          <w:tblLook w:val="04A0"/>
        </w:tblPrEx>
        <w:tc>
          <w:tcPr>
            <w:tcW w:w="1419" w:type="pct"/>
          </w:tcPr>
          <w:p w:rsidR="00143FAB" w:rsidRPr="00791613" w:rsidP="00791613" w14:paraId="67314D7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7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8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8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8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D8F" w14:textId="77777777" w:rsidTr="002230C7">
        <w:tblPrEx>
          <w:tblW w:w="4956" w:type="pct"/>
          <w:tblLook w:val="04A0"/>
        </w:tblPrEx>
        <w:tc>
          <w:tcPr>
            <w:tcW w:w="1419" w:type="pct"/>
          </w:tcPr>
          <w:p w:rsidR="00143FAB" w:rsidRPr="00791613" w:rsidP="00791613" w14:paraId="67314D8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8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8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8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8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7314DA1" w14:textId="77777777" w:rsidTr="002230C7">
        <w:tblPrEx>
          <w:tblW w:w="4956" w:type="pct"/>
          <w:tblLook w:val="04A0"/>
        </w:tblPrEx>
        <w:tc>
          <w:tcPr>
            <w:tcW w:w="1419" w:type="pct"/>
          </w:tcPr>
          <w:p w:rsidR="00143FAB" w:rsidRPr="00791613" w:rsidP="00791613" w14:paraId="67314D9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9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9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9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7314DA7" w14:textId="77777777" w:rsidTr="002230C7">
        <w:tblPrEx>
          <w:tblW w:w="4956" w:type="pct"/>
          <w:tblLook w:val="04A0"/>
        </w:tblPrEx>
        <w:tc>
          <w:tcPr>
            <w:tcW w:w="1419" w:type="pct"/>
          </w:tcPr>
          <w:p w:rsidR="00143FAB" w:rsidRPr="00791613" w:rsidP="00791613" w14:paraId="67314DA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A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A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A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A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7314DAD" w14:textId="77777777" w:rsidTr="002230C7">
        <w:tblPrEx>
          <w:tblW w:w="4956" w:type="pct"/>
          <w:tblLook w:val="04A0"/>
        </w:tblPrEx>
        <w:tc>
          <w:tcPr>
            <w:tcW w:w="1419" w:type="pct"/>
          </w:tcPr>
          <w:p w:rsidR="00143FAB" w:rsidRPr="00791613" w:rsidP="00791613" w14:paraId="67314DA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A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A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A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A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7314DB3" w14:textId="77777777" w:rsidTr="002230C7">
        <w:tblPrEx>
          <w:tblW w:w="4956" w:type="pct"/>
          <w:tblLook w:val="04A0"/>
        </w:tblPrEx>
        <w:tc>
          <w:tcPr>
            <w:tcW w:w="1419" w:type="pct"/>
          </w:tcPr>
          <w:p w:rsidR="00143FAB" w:rsidRPr="00791613" w:rsidP="00791613" w14:paraId="67314DA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Pr>
          <w:p w:rsidR="00143FAB" w:rsidRPr="00791613" w:rsidP="00791613" w14:paraId="67314DA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Pr>
          <w:p w:rsidR="00143FAB" w:rsidRPr="00791613" w:rsidP="00791613" w14:paraId="67314DB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143FAB" w:rsidRPr="00791613" w:rsidP="00791613" w14:paraId="67314DB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7314DB9" w14:textId="77777777" w:rsidTr="002230C7">
        <w:tblPrEx>
          <w:tblW w:w="4956" w:type="pct"/>
          <w:tblLook w:val="04A0"/>
        </w:tblPrEx>
        <w:tc>
          <w:tcPr>
            <w:tcW w:w="1419" w:type="pct"/>
            <w:tcBorders>
              <w:bottom w:val="single" w:sz="4" w:space="0" w:color="auto"/>
            </w:tcBorders>
          </w:tcPr>
          <w:p w:rsidR="00143FAB" w:rsidRPr="00791613" w:rsidP="00791613" w14:paraId="67314DB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28" w:type="pct"/>
            <w:tcBorders>
              <w:bottom w:val="single" w:sz="4" w:space="0" w:color="auto"/>
            </w:tcBorders>
          </w:tcPr>
          <w:p w:rsidR="00143FAB" w:rsidRPr="00791613" w:rsidP="00791613" w14:paraId="67314DB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5" w:type="pct"/>
            <w:tcBorders>
              <w:bottom w:val="single" w:sz="4" w:space="0" w:color="auto"/>
            </w:tcBorders>
          </w:tcPr>
          <w:p w:rsidR="00143FAB" w:rsidRPr="00791613" w:rsidP="00791613" w14:paraId="67314DB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rsidR="00143FAB" w:rsidRPr="00791613" w:rsidP="00791613" w14:paraId="67314DB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143FAB" w:rsidRPr="00791613" w:rsidP="00791613" w14:paraId="67314DB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2A912D10" w14:textId="77777777" w:rsidTr="002230C7">
        <w:tblPrEx>
          <w:tblW w:w="4956" w:type="pct"/>
          <w:tblLook w:val="04A0"/>
        </w:tblPrEx>
        <w:tc>
          <w:tcPr>
            <w:tcW w:w="1419" w:type="pct"/>
            <w:tcBorders>
              <w:top w:val="single" w:sz="4" w:space="0" w:color="auto"/>
              <w:left w:val="single" w:sz="4" w:space="0" w:color="auto"/>
              <w:bottom w:val="single" w:sz="4" w:space="0" w:color="auto"/>
              <w:right w:val="nil"/>
            </w:tcBorders>
          </w:tcPr>
          <w:p w:rsidR="002230C7" w:rsidRPr="00791613" w:rsidP="00791613" w14:paraId="5E1BF6E6" w14:textId="77777777">
            <w:pPr>
              <w:rPr>
                <w:rFonts w:ascii="Arial Narrow" w:eastAsia="Times New Roman" w:hAnsi="Arial Narrow" w:cs="Times New Roman"/>
                <w:b/>
                <w:bCs/>
                <w:sz w:val="20"/>
                <w:szCs w:val="20"/>
              </w:rPr>
            </w:pPr>
          </w:p>
        </w:tc>
        <w:tc>
          <w:tcPr>
            <w:tcW w:w="1228" w:type="pct"/>
            <w:tcBorders>
              <w:top w:val="single" w:sz="4" w:space="0" w:color="auto"/>
              <w:left w:val="nil"/>
              <w:bottom w:val="single" w:sz="4" w:space="0" w:color="auto"/>
              <w:right w:val="nil"/>
            </w:tcBorders>
          </w:tcPr>
          <w:p w:rsidR="002230C7" w:rsidRPr="00791613" w:rsidP="00791613" w14:paraId="71DBCCD6" w14:textId="77777777">
            <w:pPr>
              <w:rPr>
                <w:rFonts w:ascii="Arial Narrow" w:eastAsia="Times New Roman" w:hAnsi="Arial Narrow" w:cs="Times New Roman"/>
                <w:b/>
                <w:bCs/>
                <w:sz w:val="20"/>
                <w:szCs w:val="20"/>
              </w:rPr>
            </w:pPr>
          </w:p>
        </w:tc>
        <w:tc>
          <w:tcPr>
            <w:tcW w:w="755" w:type="pct"/>
            <w:tcBorders>
              <w:top w:val="single" w:sz="4" w:space="0" w:color="auto"/>
              <w:left w:val="nil"/>
              <w:bottom w:val="single" w:sz="4" w:space="0" w:color="auto"/>
              <w:right w:val="nil"/>
            </w:tcBorders>
          </w:tcPr>
          <w:p w:rsidR="002230C7" w:rsidRPr="00791613" w:rsidP="00791613" w14:paraId="184E348A" w14:textId="77777777">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rsidR="002230C7" w:rsidRPr="00791613" w:rsidP="002230C7" w14:paraId="0B426349" w14:textId="30494866">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  </w:t>
            </w:r>
          </w:p>
        </w:tc>
        <w:tc>
          <w:tcPr>
            <w:tcW w:w="0" w:type="auto"/>
            <w:tcBorders>
              <w:left w:val="single" w:sz="4" w:space="0" w:color="auto"/>
            </w:tcBorders>
          </w:tcPr>
          <w:p w:rsidR="002230C7" w:rsidRPr="00791613" w:rsidP="00791613" w14:paraId="0CE79022" w14:textId="4F36E90C">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r w14:paraId="08864DDB" w14:textId="77777777" w:rsidTr="002230C7">
        <w:tblPrEx>
          <w:tblW w:w="4956" w:type="pct"/>
          <w:tblLook w:val="04A0"/>
        </w:tblPrEx>
        <w:tc>
          <w:tcPr>
            <w:tcW w:w="1419" w:type="pct"/>
            <w:tcBorders>
              <w:top w:val="single" w:sz="4" w:space="0" w:color="auto"/>
              <w:left w:val="single" w:sz="4" w:space="0" w:color="auto"/>
              <w:bottom w:val="single" w:sz="4" w:space="0" w:color="auto"/>
              <w:right w:val="nil"/>
            </w:tcBorders>
          </w:tcPr>
          <w:p w:rsidR="002230C7" w:rsidRPr="00791613" w:rsidP="00791613" w14:paraId="3463A37A" w14:textId="77777777">
            <w:pPr>
              <w:rPr>
                <w:rFonts w:ascii="Arial Narrow" w:eastAsia="Times New Roman" w:hAnsi="Arial Narrow" w:cs="Times New Roman"/>
                <w:b/>
                <w:bCs/>
                <w:sz w:val="20"/>
                <w:szCs w:val="20"/>
              </w:rPr>
            </w:pPr>
          </w:p>
        </w:tc>
        <w:tc>
          <w:tcPr>
            <w:tcW w:w="1228" w:type="pct"/>
            <w:tcBorders>
              <w:top w:val="single" w:sz="4" w:space="0" w:color="auto"/>
              <w:left w:val="nil"/>
              <w:bottom w:val="single" w:sz="4" w:space="0" w:color="auto"/>
              <w:right w:val="nil"/>
            </w:tcBorders>
          </w:tcPr>
          <w:p w:rsidR="002230C7" w:rsidRPr="00791613" w:rsidP="00791613" w14:paraId="6D833E1C" w14:textId="77777777">
            <w:pPr>
              <w:rPr>
                <w:rFonts w:ascii="Arial Narrow" w:eastAsia="Times New Roman" w:hAnsi="Arial Narrow" w:cs="Times New Roman"/>
                <w:b/>
                <w:bCs/>
                <w:sz w:val="20"/>
                <w:szCs w:val="20"/>
              </w:rPr>
            </w:pPr>
          </w:p>
        </w:tc>
        <w:tc>
          <w:tcPr>
            <w:tcW w:w="755" w:type="pct"/>
            <w:tcBorders>
              <w:top w:val="single" w:sz="4" w:space="0" w:color="auto"/>
              <w:left w:val="nil"/>
              <w:bottom w:val="single" w:sz="4" w:space="0" w:color="auto"/>
              <w:right w:val="nil"/>
            </w:tcBorders>
          </w:tcPr>
          <w:p w:rsidR="002230C7" w:rsidRPr="00791613" w:rsidP="00791613" w14:paraId="5EF29A40" w14:textId="77777777">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rsidR="002230C7" w:rsidRPr="00791613" w:rsidP="002230C7" w14:paraId="1C14809D" w14:textId="32D08B12">
            <w:pPr>
              <w:jc w:val="right"/>
              <w:rPr>
                <w:rFonts w:ascii="Arial Narrow" w:eastAsia="Times New Roman" w:hAnsi="Arial Narrow" w:cs="Times New Roman"/>
                <w:b/>
                <w:bCs/>
                <w:sz w:val="20"/>
                <w:szCs w:val="20"/>
              </w:rPr>
            </w:pPr>
            <w:r>
              <w:rPr>
                <w:rFonts w:ascii="Arial Narrow" w:eastAsia="Times New Roman" w:hAnsi="Arial Narrow" w:cs="Times New Roman"/>
                <w:sz w:val="20"/>
                <w:szCs w:val="20"/>
              </w:rPr>
              <w:t>Total Travel Budget (only):</w:t>
            </w:r>
          </w:p>
        </w:tc>
        <w:tc>
          <w:tcPr>
            <w:tcW w:w="0" w:type="auto"/>
            <w:tcBorders>
              <w:left w:val="single" w:sz="4" w:space="0" w:color="auto"/>
            </w:tcBorders>
          </w:tcPr>
          <w:p w:rsidR="002230C7" w:rsidRPr="00791613" w:rsidP="00791613" w14:paraId="5996C812" w14:textId="5A0A10E4">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143FAB" w:rsidP="00791613" w14:paraId="67314DBA" w14:textId="0B29AE46">
      <w:pPr>
        <w:spacing w:after="0" w:line="240" w:lineRule="auto"/>
        <w:rPr>
          <w:rFonts w:ascii="Arial Narrow" w:hAnsi="Arial Narrow"/>
          <w:sz w:val="20"/>
          <w:szCs w:val="20"/>
        </w:rPr>
      </w:pPr>
    </w:p>
    <w:p w:rsidR="00071731" w:rsidP="00791613" w14:paraId="590F6F72" w14:textId="5AF51831">
      <w:pPr>
        <w:spacing w:after="0" w:line="240" w:lineRule="auto"/>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Proposed Accomplishment(s):</w:t>
      </w:r>
    </w:p>
    <w:p w:rsidR="001E68C7" w:rsidRPr="00791613" w:rsidP="001E68C7" w14:paraId="644BD75B" w14:textId="77777777">
      <w:pPr>
        <w:spacing w:after="0" w:line="240" w:lineRule="auto"/>
        <w:rPr>
          <w:rFonts w:ascii="Arial Narrow" w:hAnsi="Arial Narrow"/>
          <w:sz w:val="20"/>
          <w:szCs w:val="20"/>
        </w:rPr>
      </w:pPr>
    </w:p>
    <w:tbl>
      <w:tblPr>
        <w:tblStyle w:val="TableGrid"/>
        <w:tblW w:w="4956" w:type="pct"/>
        <w:tblLook w:val="04A0"/>
      </w:tblPr>
      <w:tblGrid>
        <w:gridCol w:w="12836"/>
      </w:tblGrid>
      <w:tr w14:paraId="0A998BEB" w14:textId="77777777" w:rsidTr="005C4D6C">
        <w:tblPrEx>
          <w:tblW w:w="4956" w:type="pct"/>
          <w:tblLook w:val="04A0"/>
        </w:tblPrEx>
        <w:tc>
          <w:tcPr>
            <w:tcW w:w="4994" w:type="pct"/>
            <w:hideMark/>
          </w:tcPr>
          <w:p w:rsidR="001E68C7" w:rsidRPr="00791613" w:rsidP="005C4D6C" w14:paraId="4C91A5FC"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standard outcome and provide outcome description and associated outcomes to task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bl>
    <w:p w:rsidR="001E68C7" w:rsidRPr="001E68C7" w:rsidP="00791613" w14:paraId="31FE12CC" w14:textId="77777777">
      <w:pPr>
        <w:spacing w:after="0" w:line="240" w:lineRule="auto"/>
        <w:rPr>
          <w:rFonts w:ascii="Arial Narrow" w:hAnsi="Arial Narrow"/>
          <w:sz w:val="2"/>
          <w:szCs w:val="2"/>
        </w:rPr>
      </w:pPr>
    </w:p>
    <w:tbl>
      <w:tblPr>
        <w:tblStyle w:val="TableGrid"/>
        <w:tblW w:w="4956" w:type="pct"/>
        <w:tblLook w:val="04A0"/>
      </w:tblPr>
      <w:tblGrid>
        <w:gridCol w:w="5214"/>
        <w:gridCol w:w="5566"/>
        <w:gridCol w:w="2056"/>
      </w:tblGrid>
      <w:tr w14:paraId="67314DC2" w14:textId="77777777" w:rsidTr="001E68C7">
        <w:tblPrEx>
          <w:tblW w:w="4956" w:type="pct"/>
          <w:tblLook w:val="04A0"/>
        </w:tblPrEx>
        <w:tc>
          <w:tcPr>
            <w:tcW w:w="2031" w:type="pct"/>
            <w:hideMark/>
          </w:tcPr>
          <w:p w:rsidR="00143FAB" w:rsidRPr="00791613" w:rsidP="00791613" w14:paraId="67314DBF"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168" w:type="pct"/>
          </w:tcPr>
          <w:p w:rsidR="00143FAB" w:rsidRPr="00791613" w:rsidP="00791613" w14:paraId="67314DC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1" w:type="pct"/>
          </w:tcPr>
          <w:p w:rsidR="00143FAB" w:rsidRPr="00791613" w:rsidP="00791613" w14:paraId="67314DC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67314DC6" w14:textId="77777777" w:rsidTr="001E68C7">
        <w:tblPrEx>
          <w:tblW w:w="4956" w:type="pct"/>
          <w:tblLook w:val="04A0"/>
        </w:tblPrEx>
        <w:tc>
          <w:tcPr>
            <w:tcW w:w="2031" w:type="pct"/>
          </w:tcPr>
          <w:p w:rsidR="00143FAB" w:rsidRPr="00791613" w:rsidP="00791613" w14:paraId="67314DC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43FAB" w:rsidRPr="00791613" w:rsidP="00791613" w14:paraId="67314DC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43FAB" w:rsidRPr="00791613" w:rsidP="00791613" w14:paraId="67314DC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DCA" w14:textId="77777777" w:rsidTr="001E68C7">
        <w:tblPrEx>
          <w:tblW w:w="4956" w:type="pct"/>
          <w:tblLook w:val="04A0"/>
        </w:tblPrEx>
        <w:tc>
          <w:tcPr>
            <w:tcW w:w="2031" w:type="pct"/>
          </w:tcPr>
          <w:p w:rsidR="00143FAB" w:rsidRPr="00791613" w:rsidP="00791613" w14:paraId="67314DC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43FAB" w:rsidRPr="00791613" w:rsidP="00791613" w14:paraId="67314DC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43FAB" w:rsidRPr="00791613" w:rsidP="00791613" w14:paraId="67314DC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DD2" w14:textId="77777777" w:rsidTr="001E68C7">
        <w:tblPrEx>
          <w:tblW w:w="4956" w:type="pct"/>
          <w:tblLook w:val="04A0"/>
        </w:tblPrEx>
        <w:tc>
          <w:tcPr>
            <w:tcW w:w="2031" w:type="pct"/>
          </w:tcPr>
          <w:p w:rsidR="00143FAB" w:rsidRPr="00791613" w:rsidP="00791613" w14:paraId="67314DC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43FAB" w:rsidRPr="00791613" w:rsidP="00791613" w14:paraId="67314DD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43FAB" w:rsidRPr="00791613" w:rsidP="00791613" w14:paraId="67314DD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7314DD6" w14:textId="77777777" w:rsidTr="001E68C7">
        <w:tblPrEx>
          <w:tblW w:w="4956" w:type="pct"/>
          <w:tblLook w:val="04A0"/>
        </w:tblPrEx>
        <w:tc>
          <w:tcPr>
            <w:tcW w:w="2031" w:type="pct"/>
          </w:tcPr>
          <w:p w:rsidR="00143FAB" w:rsidRPr="00791613" w:rsidP="00791613" w14:paraId="67314DD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43FAB" w:rsidRPr="00791613" w:rsidP="00791613" w14:paraId="67314DD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43FAB" w:rsidRPr="00791613" w:rsidP="00791613" w14:paraId="67314DD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143FAB" w:rsidP="00791613" w14:paraId="67314E41" w14:textId="77777777">
      <w:pPr>
        <w:spacing w:after="0" w:line="240" w:lineRule="auto"/>
        <w:rPr>
          <w:rFonts w:ascii="Arial Narrow" w:hAnsi="Arial Narrow"/>
          <w:sz w:val="20"/>
          <w:szCs w:val="20"/>
        </w:rPr>
      </w:pPr>
    </w:p>
    <w:p w:rsidR="001E68C7" w:rsidP="001E68C7" w14:paraId="01902750" w14:textId="77777777">
      <w:pPr>
        <w:spacing w:after="0" w:line="240" w:lineRule="auto"/>
        <w:rPr>
          <w:rFonts w:ascii="Arial Narrow" w:hAnsi="Arial Narrow"/>
          <w:sz w:val="20"/>
          <w:szCs w:val="20"/>
        </w:rPr>
      </w:pPr>
    </w:p>
    <w:tbl>
      <w:tblPr>
        <w:tblStyle w:val="TableGrid"/>
        <w:tblW w:w="4956" w:type="pct"/>
        <w:tblLook w:val="04A0"/>
      </w:tblPr>
      <w:tblGrid>
        <w:gridCol w:w="12836"/>
      </w:tblGrid>
      <w:tr w14:paraId="5C94F5EB" w14:textId="77777777" w:rsidTr="005C4D6C">
        <w:tblPrEx>
          <w:tblW w:w="4956" w:type="pct"/>
          <w:tblLook w:val="04A0"/>
        </w:tblPrEx>
        <w:tc>
          <w:tcPr>
            <w:tcW w:w="5000" w:type="pct"/>
            <w:hideMark/>
          </w:tcPr>
          <w:p w:rsidR="001E68C7" w:rsidRPr="00791613" w:rsidP="005C4D6C" w14:paraId="1240D76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 select standard outputs and provide output date description and associated outputs to tasks &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bl>
    <w:p w:rsidR="001E68C7" w:rsidRPr="001E68C7" w:rsidP="00791613" w14:paraId="4B13A979" w14:textId="77777777">
      <w:pPr>
        <w:spacing w:after="0" w:line="240" w:lineRule="auto"/>
        <w:rPr>
          <w:rFonts w:ascii="Arial Narrow" w:hAnsi="Arial Narrow"/>
          <w:sz w:val="2"/>
          <w:szCs w:val="2"/>
        </w:rPr>
      </w:pPr>
    </w:p>
    <w:tbl>
      <w:tblPr>
        <w:tblStyle w:val="TableGrid"/>
        <w:tblW w:w="4956" w:type="pct"/>
        <w:tblLook w:val="04A0"/>
      </w:tblPr>
      <w:tblGrid>
        <w:gridCol w:w="5214"/>
        <w:gridCol w:w="5566"/>
        <w:gridCol w:w="2056"/>
      </w:tblGrid>
      <w:tr w14:paraId="0A23B945" w14:textId="77777777" w:rsidTr="005C4D6C">
        <w:tblPrEx>
          <w:tblW w:w="4956" w:type="pct"/>
          <w:tblLook w:val="04A0"/>
        </w:tblPrEx>
        <w:tc>
          <w:tcPr>
            <w:tcW w:w="2031" w:type="pct"/>
            <w:hideMark/>
          </w:tcPr>
          <w:p w:rsidR="001E68C7" w:rsidRPr="00791613" w:rsidP="005C4D6C" w14:paraId="438BBDDF"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168" w:type="pct"/>
          </w:tcPr>
          <w:p w:rsidR="001E68C7" w:rsidRPr="00791613" w:rsidP="005C4D6C" w14:paraId="62FFDFF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w:t>
            </w:r>
            <w:r>
              <w:rPr>
                <w:rFonts w:ascii="Arial Narrow" w:eastAsia="Times New Roman" w:hAnsi="Arial Narrow" w:cs="Times New Roman"/>
                <w:b/>
                <w:bCs/>
                <w:sz w:val="20"/>
                <w:szCs w:val="20"/>
              </w:rPr>
              <w:t>Outcome</w:t>
            </w:r>
            <w:r w:rsidRPr="00791613">
              <w:rPr>
                <w:rFonts w:ascii="Arial Narrow" w:eastAsia="Times New Roman" w:hAnsi="Arial Narrow" w:cs="Times New Roman"/>
                <w:b/>
                <w:bCs/>
                <w:sz w:val="20"/>
                <w:szCs w:val="20"/>
              </w:rPr>
              <w:t>:</w:t>
            </w:r>
          </w:p>
        </w:tc>
        <w:tc>
          <w:tcPr>
            <w:tcW w:w="801" w:type="pct"/>
          </w:tcPr>
          <w:p w:rsidR="001E68C7" w:rsidRPr="00791613" w:rsidP="005C4D6C" w14:paraId="0D40CDC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205585F6" w14:textId="77777777" w:rsidTr="005C4D6C">
        <w:tblPrEx>
          <w:tblW w:w="4956" w:type="pct"/>
          <w:tblLook w:val="04A0"/>
        </w:tblPrEx>
        <w:tc>
          <w:tcPr>
            <w:tcW w:w="2031" w:type="pct"/>
          </w:tcPr>
          <w:p w:rsidR="001E68C7" w:rsidRPr="00791613" w:rsidP="005C4D6C" w14:paraId="17873B5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E68C7" w:rsidRPr="00791613" w:rsidP="005C4D6C" w14:paraId="39FC906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E68C7" w:rsidRPr="00791613" w:rsidP="005C4D6C" w14:paraId="293CE62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1B6751E" w14:textId="77777777" w:rsidTr="005C4D6C">
        <w:tblPrEx>
          <w:tblW w:w="4956" w:type="pct"/>
          <w:tblLook w:val="04A0"/>
        </w:tblPrEx>
        <w:tc>
          <w:tcPr>
            <w:tcW w:w="2031" w:type="pct"/>
          </w:tcPr>
          <w:p w:rsidR="001E68C7" w:rsidRPr="00791613" w:rsidP="005C4D6C" w14:paraId="0C00FF8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E68C7" w:rsidRPr="00791613" w:rsidP="005C4D6C" w14:paraId="1D5739E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E68C7" w:rsidRPr="00791613" w:rsidP="005C4D6C" w14:paraId="3656242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BF9997E" w14:textId="77777777" w:rsidTr="005C4D6C">
        <w:tblPrEx>
          <w:tblW w:w="4956" w:type="pct"/>
          <w:tblLook w:val="04A0"/>
        </w:tblPrEx>
        <w:tc>
          <w:tcPr>
            <w:tcW w:w="2031" w:type="pct"/>
          </w:tcPr>
          <w:p w:rsidR="001E68C7" w:rsidRPr="00791613" w:rsidP="005C4D6C" w14:paraId="6FB7BE2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E68C7" w:rsidRPr="00791613" w:rsidP="005C4D6C" w14:paraId="770728E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E68C7" w:rsidRPr="00791613" w:rsidP="005C4D6C" w14:paraId="68B9D3A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49E0643" w14:textId="77777777" w:rsidTr="005C4D6C">
        <w:tblPrEx>
          <w:tblW w:w="4956" w:type="pct"/>
          <w:tblLook w:val="04A0"/>
        </w:tblPrEx>
        <w:tc>
          <w:tcPr>
            <w:tcW w:w="2031" w:type="pct"/>
          </w:tcPr>
          <w:p w:rsidR="001E68C7" w:rsidRPr="00791613" w:rsidP="005C4D6C" w14:paraId="718238D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68" w:type="pct"/>
          </w:tcPr>
          <w:p w:rsidR="001E68C7" w:rsidRPr="00791613" w:rsidP="005C4D6C" w14:paraId="2BCC31B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1" w:type="pct"/>
          </w:tcPr>
          <w:p w:rsidR="001E68C7" w:rsidRPr="00791613" w:rsidP="005C4D6C" w14:paraId="539BA1E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1E68C7" w:rsidP="00791613" w14:paraId="2F4EED18" w14:textId="77777777">
      <w:pPr>
        <w:spacing w:after="0" w:line="240" w:lineRule="auto"/>
        <w:rPr>
          <w:rFonts w:ascii="Arial Narrow" w:hAnsi="Arial Narrow"/>
          <w:sz w:val="20"/>
          <w:szCs w:val="20"/>
        </w:rPr>
      </w:pPr>
    </w:p>
    <w:tbl>
      <w:tblPr>
        <w:tblStyle w:val="TableGrid"/>
        <w:tblW w:w="4956" w:type="pct"/>
        <w:tblLook w:val="04A0"/>
      </w:tblPr>
      <w:tblGrid>
        <w:gridCol w:w="6418"/>
        <w:gridCol w:w="6418"/>
      </w:tblGrid>
      <w:tr w14:paraId="42E94BB6" w14:textId="77777777" w:rsidTr="004C0768">
        <w:tblPrEx>
          <w:tblW w:w="4956" w:type="pct"/>
          <w:tblLook w:val="04A0"/>
        </w:tblPrEx>
        <w:tc>
          <w:tcPr>
            <w:tcW w:w="2500" w:type="pct"/>
            <w:hideMark/>
          </w:tcPr>
          <w:p w:rsidR="00AD1273" w:rsidP="004C0768" w14:paraId="1485EE96" w14:textId="1F5D3A1D">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tc>
        <w:tc>
          <w:tcPr>
            <w:tcW w:w="2500" w:type="pct"/>
          </w:tcPr>
          <w:p w:rsidR="00AD1273" w:rsidRPr="00791613" w:rsidP="004C0768" w14:paraId="711EBA98"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associated goals to work plans&gt;</w:t>
            </w:r>
          </w:p>
        </w:tc>
      </w:tr>
    </w:tbl>
    <w:p w:rsidR="00AD1273" w:rsidRPr="00AD1273" w:rsidP="00791613" w14:paraId="6DF2BE93" w14:textId="77777777">
      <w:pPr>
        <w:spacing w:after="0" w:line="240" w:lineRule="auto"/>
        <w:rPr>
          <w:rFonts w:ascii="Arial Narrow" w:hAnsi="Arial Narrow"/>
          <w:sz w:val="2"/>
          <w:szCs w:val="2"/>
        </w:rPr>
      </w:pPr>
    </w:p>
    <w:tbl>
      <w:tblPr>
        <w:tblStyle w:val="TableGrid"/>
        <w:tblW w:w="4956" w:type="pct"/>
        <w:tblLook w:val="04A0"/>
      </w:tblPr>
      <w:tblGrid>
        <w:gridCol w:w="1312"/>
        <w:gridCol w:w="11524"/>
      </w:tblGrid>
      <w:tr w14:paraId="67314E46" w14:textId="77777777" w:rsidTr="00363904">
        <w:tblPrEx>
          <w:tblW w:w="4956" w:type="pct"/>
          <w:tblLook w:val="04A0"/>
        </w:tblPrEx>
        <w:tc>
          <w:tcPr>
            <w:tcW w:w="511" w:type="pct"/>
            <w:hideMark/>
          </w:tcPr>
          <w:p w:rsidR="008259C7" w:rsidRPr="00791613" w:rsidP="008259C7" w14:paraId="67314E44"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8259C7" w:rsidRPr="008259C7" w:rsidP="00791613" w14:paraId="67314E45"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67314E49" w14:textId="77777777" w:rsidTr="00363904">
        <w:tblPrEx>
          <w:tblW w:w="4956" w:type="pct"/>
          <w:tblLook w:val="04A0"/>
        </w:tblPrEx>
        <w:tc>
          <w:tcPr>
            <w:tcW w:w="511" w:type="pct"/>
          </w:tcPr>
          <w:p w:rsidR="008259C7" w:rsidRPr="00791613" w:rsidP="00791613" w14:paraId="67314E4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48" w14:textId="77777777">
            <w:pPr>
              <w:rPr>
                <w:rFonts w:ascii="Arial Narrow" w:eastAsia="Times New Roman" w:hAnsi="Arial Narrow" w:cs="Times New Roman"/>
                <w:b/>
                <w:bCs/>
                <w:sz w:val="20"/>
                <w:szCs w:val="20"/>
              </w:rPr>
            </w:pPr>
            <w:r w:rsidRPr="00791613">
              <w:rPr>
                <w:rFonts w:ascii="Arial Narrow" w:hAnsi="Arial Narrow" w:cs="Calibri"/>
                <w:sz w:val="20"/>
                <w:szCs w:val="20"/>
              </w:rPr>
              <w:t>Strengthen the nation’s Housing Market to Bolster the Economy and Protect Consumers</w:t>
            </w:r>
          </w:p>
        </w:tc>
      </w:tr>
      <w:tr w14:paraId="67314E4C" w14:textId="77777777" w:rsidTr="00363904">
        <w:tblPrEx>
          <w:tblW w:w="4956" w:type="pct"/>
          <w:tblLook w:val="04A0"/>
        </w:tblPrEx>
        <w:tc>
          <w:tcPr>
            <w:tcW w:w="511" w:type="pct"/>
          </w:tcPr>
          <w:p w:rsidR="008259C7" w:rsidRPr="00791613" w:rsidP="00791613" w14:paraId="67314E4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4B" w14:textId="77777777">
            <w:pPr>
              <w:rPr>
                <w:rFonts w:ascii="Arial Narrow" w:hAnsi="Arial Narrow" w:cs="Calibri"/>
                <w:sz w:val="20"/>
                <w:szCs w:val="20"/>
              </w:rPr>
            </w:pPr>
            <w:r w:rsidRPr="00791613">
              <w:rPr>
                <w:rFonts w:ascii="Arial Narrow" w:hAnsi="Arial Narrow" w:cs="Calibri"/>
                <w:sz w:val="20"/>
                <w:szCs w:val="20"/>
              </w:rPr>
              <w:t>Meet the Need for Quality Affordable Rental Homes</w:t>
            </w:r>
          </w:p>
        </w:tc>
      </w:tr>
      <w:tr w14:paraId="67314E4F" w14:textId="77777777" w:rsidTr="00363904">
        <w:tblPrEx>
          <w:tblW w:w="4956" w:type="pct"/>
          <w:tblLook w:val="04A0"/>
        </w:tblPrEx>
        <w:tc>
          <w:tcPr>
            <w:tcW w:w="511" w:type="pct"/>
          </w:tcPr>
          <w:p w:rsidR="008259C7" w:rsidRPr="00791613" w:rsidP="00791613" w14:paraId="67314E4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4E" w14:textId="77777777">
            <w:pPr>
              <w:rPr>
                <w:rFonts w:ascii="Arial Narrow" w:hAnsi="Arial Narrow" w:cs="Calibri"/>
                <w:sz w:val="20"/>
                <w:szCs w:val="20"/>
              </w:rPr>
            </w:pPr>
            <w:r w:rsidRPr="00791613">
              <w:rPr>
                <w:rFonts w:ascii="Arial Narrow" w:hAnsi="Arial Narrow" w:cs="Calibri"/>
                <w:sz w:val="20"/>
                <w:szCs w:val="20"/>
              </w:rPr>
              <w:t>Utilize Housing as a Platform for Improving Quality of Life</w:t>
            </w:r>
          </w:p>
        </w:tc>
      </w:tr>
      <w:tr w14:paraId="67314E52" w14:textId="77777777" w:rsidTr="00363904">
        <w:tblPrEx>
          <w:tblW w:w="4956" w:type="pct"/>
          <w:tblLook w:val="04A0"/>
        </w:tblPrEx>
        <w:tc>
          <w:tcPr>
            <w:tcW w:w="511" w:type="pct"/>
          </w:tcPr>
          <w:p w:rsidR="008259C7" w:rsidRPr="00791613" w:rsidP="00791613" w14:paraId="67314E5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51" w14:textId="77777777">
            <w:pPr>
              <w:rPr>
                <w:rFonts w:ascii="Arial Narrow" w:hAnsi="Arial Narrow" w:cs="Calibri"/>
                <w:sz w:val="20"/>
                <w:szCs w:val="20"/>
              </w:rPr>
            </w:pPr>
            <w:r w:rsidRPr="00791613">
              <w:rPr>
                <w:rFonts w:ascii="Arial Narrow" w:hAnsi="Arial Narrow" w:cs="Calibri"/>
                <w:sz w:val="20"/>
                <w:szCs w:val="20"/>
              </w:rPr>
              <w:t>Build Inclusive and Sustainable Communities Free from Discrimination</w:t>
            </w:r>
          </w:p>
        </w:tc>
      </w:tr>
      <w:tr w14:paraId="67314E55" w14:textId="77777777" w:rsidTr="00363904">
        <w:tblPrEx>
          <w:tblW w:w="4956" w:type="pct"/>
          <w:tblLook w:val="04A0"/>
        </w:tblPrEx>
        <w:tc>
          <w:tcPr>
            <w:tcW w:w="511" w:type="pct"/>
          </w:tcPr>
          <w:p w:rsidR="008259C7" w:rsidRPr="00791613" w:rsidP="00791613" w14:paraId="67314E5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54" w14:textId="77777777">
            <w:pPr>
              <w:rPr>
                <w:rFonts w:ascii="Arial Narrow" w:hAnsi="Arial Narrow" w:cs="Calibri"/>
                <w:sz w:val="20"/>
                <w:szCs w:val="20"/>
              </w:rPr>
            </w:pPr>
            <w:r w:rsidRPr="00791613">
              <w:rPr>
                <w:rFonts w:ascii="Arial Narrow" w:hAnsi="Arial Narrow" w:cs="Calibri"/>
                <w:sz w:val="20"/>
                <w:szCs w:val="20"/>
              </w:rPr>
              <w:t>Transforming the Way HUD Does Business</w:t>
            </w:r>
          </w:p>
        </w:tc>
      </w:tr>
      <w:tr w14:paraId="67314E58" w14:textId="77777777" w:rsidTr="00363904">
        <w:tblPrEx>
          <w:tblW w:w="4956" w:type="pct"/>
          <w:tblLook w:val="04A0"/>
        </w:tblPrEx>
        <w:tc>
          <w:tcPr>
            <w:tcW w:w="511" w:type="pct"/>
          </w:tcPr>
          <w:p w:rsidR="008259C7" w:rsidRPr="00791613" w:rsidP="00791613" w14:paraId="67314E5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791613" w14:paraId="67314E57" w14:textId="77777777">
            <w:pPr>
              <w:rPr>
                <w:rFonts w:ascii="Arial Narrow" w:hAnsi="Arial Narrow" w:cs="Calibri"/>
                <w:sz w:val="20"/>
                <w:szCs w:val="20"/>
              </w:rPr>
            </w:pPr>
            <w:r>
              <w:rPr>
                <w:rFonts w:ascii="Arial Narrow" w:hAnsi="Arial Narrow" w:cs="Calibri"/>
                <w:sz w:val="20"/>
                <w:szCs w:val="20"/>
              </w:rPr>
              <w:t>Achieving Operational Excellence</w:t>
            </w:r>
          </w:p>
        </w:tc>
      </w:tr>
    </w:tbl>
    <w:p w:rsidR="00791613" w:rsidP="00791613" w14:paraId="67314E59" w14:textId="77777777">
      <w:pPr>
        <w:spacing w:after="0" w:line="240" w:lineRule="auto"/>
        <w:rPr>
          <w:rFonts w:ascii="Arial Narrow" w:hAnsi="Arial Narrow"/>
          <w:sz w:val="20"/>
          <w:szCs w:val="20"/>
        </w:rPr>
      </w:pPr>
    </w:p>
    <w:p w:rsidR="003860ED" w:rsidP="00791613" w14:paraId="6F3B6092" w14:textId="77777777">
      <w:pPr>
        <w:spacing w:after="0" w:line="240" w:lineRule="auto"/>
        <w:rPr>
          <w:rFonts w:ascii="Arial Narrow" w:hAnsi="Arial Narrow"/>
          <w:sz w:val="20"/>
          <w:szCs w:val="20"/>
        </w:rPr>
      </w:pPr>
    </w:p>
    <w:tbl>
      <w:tblPr>
        <w:tblStyle w:val="TableGrid"/>
        <w:tblW w:w="4956" w:type="pct"/>
        <w:tblLook w:val="04A0"/>
      </w:tblPr>
      <w:tblGrid>
        <w:gridCol w:w="6418"/>
        <w:gridCol w:w="6418"/>
      </w:tblGrid>
      <w:tr w14:paraId="3D28B24D" w14:textId="77777777" w:rsidTr="005C4D6C">
        <w:tblPrEx>
          <w:tblW w:w="4956" w:type="pct"/>
          <w:tblLook w:val="04A0"/>
        </w:tblPrEx>
        <w:tc>
          <w:tcPr>
            <w:tcW w:w="2500" w:type="pct"/>
            <w:hideMark/>
          </w:tcPr>
          <w:p w:rsidR="003860ED" w:rsidP="005C4D6C" w14:paraId="02D877CC" w14:textId="77777777">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tc>
        <w:tc>
          <w:tcPr>
            <w:tcW w:w="2500" w:type="pct"/>
          </w:tcPr>
          <w:p w:rsidR="003860ED" w:rsidRPr="00791613" w:rsidP="005C4D6C" w14:paraId="45788F9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associated goals to work plans&gt;</w:t>
            </w:r>
          </w:p>
        </w:tc>
      </w:tr>
    </w:tbl>
    <w:p w:rsidR="003860ED" w:rsidRPr="00AD1273" w:rsidP="00791613" w14:paraId="7D659D70" w14:textId="77777777">
      <w:pPr>
        <w:spacing w:after="0" w:line="240" w:lineRule="auto"/>
        <w:rPr>
          <w:rFonts w:ascii="Arial Narrow" w:hAnsi="Arial Narrow"/>
          <w:sz w:val="2"/>
          <w:szCs w:val="2"/>
        </w:rPr>
      </w:pPr>
    </w:p>
    <w:tbl>
      <w:tblPr>
        <w:tblStyle w:val="TableGrid"/>
        <w:tblW w:w="4956" w:type="pct"/>
        <w:tblLook w:val="04A0"/>
      </w:tblPr>
      <w:tblGrid>
        <w:gridCol w:w="1312"/>
        <w:gridCol w:w="11524"/>
      </w:tblGrid>
      <w:tr w14:paraId="67314E5E" w14:textId="77777777" w:rsidTr="00363904">
        <w:tblPrEx>
          <w:tblW w:w="4956" w:type="pct"/>
          <w:tblLook w:val="04A0"/>
        </w:tblPrEx>
        <w:tc>
          <w:tcPr>
            <w:tcW w:w="511" w:type="pct"/>
            <w:hideMark/>
          </w:tcPr>
          <w:p w:rsidR="008259C7" w:rsidRPr="00791613" w:rsidP="000B527F" w14:paraId="67314E5C"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8259C7" w:rsidRPr="008259C7" w:rsidP="000B527F" w14:paraId="67314E5D"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67314E61" w14:textId="77777777" w:rsidTr="00363904">
        <w:tblPrEx>
          <w:tblW w:w="4956" w:type="pct"/>
          <w:tblLook w:val="04A0"/>
        </w:tblPrEx>
        <w:tc>
          <w:tcPr>
            <w:tcW w:w="511" w:type="pct"/>
          </w:tcPr>
          <w:p w:rsidR="008259C7" w:rsidRPr="00791613" w:rsidP="000B527F" w14:paraId="67314E5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0" w14:textId="77777777">
            <w:pPr>
              <w:rPr>
                <w:rFonts w:ascii="Arial Narrow" w:hAnsi="Arial Narrow" w:cs="Calibri"/>
                <w:sz w:val="20"/>
                <w:szCs w:val="20"/>
              </w:rPr>
            </w:pPr>
            <w:r w:rsidRPr="00791613">
              <w:rPr>
                <w:rFonts w:ascii="Arial Narrow" w:hAnsi="Arial Narrow" w:cs="Calibri"/>
                <w:sz w:val="20"/>
                <w:szCs w:val="20"/>
              </w:rPr>
              <w:t>Promote Collaborative Leadership</w:t>
            </w:r>
          </w:p>
        </w:tc>
      </w:tr>
      <w:tr w14:paraId="67314E64" w14:textId="77777777" w:rsidTr="00363904">
        <w:tblPrEx>
          <w:tblW w:w="4956" w:type="pct"/>
          <w:tblLook w:val="04A0"/>
        </w:tblPrEx>
        <w:tc>
          <w:tcPr>
            <w:tcW w:w="511" w:type="pct"/>
          </w:tcPr>
          <w:p w:rsidR="008259C7" w:rsidRPr="00791613" w:rsidP="000B527F" w14:paraId="67314E6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3" w14:textId="77777777">
            <w:pPr>
              <w:rPr>
                <w:rFonts w:ascii="Arial Narrow" w:hAnsi="Arial Narrow" w:cs="Calibri"/>
                <w:sz w:val="20"/>
                <w:szCs w:val="20"/>
              </w:rPr>
            </w:pPr>
            <w:r w:rsidRPr="00791613">
              <w:rPr>
                <w:rFonts w:ascii="Arial Narrow" w:hAnsi="Arial Narrow" w:cs="Calibri"/>
                <w:sz w:val="20"/>
                <w:szCs w:val="20"/>
              </w:rPr>
              <w:t>Strengthen Capacity and Knowledge</w:t>
            </w:r>
          </w:p>
        </w:tc>
      </w:tr>
      <w:tr w14:paraId="67314E67" w14:textId="77777777" w:rsidTr="00363904">
        <w:tblPrEx>
          <w:tblW w:w="4956" w:type="pct"/>
          <w:tblLook w:val="04A0"/>
        </w:tblPrEx>
        <w:tc>
          <w:tcPr>
            <w:tcW w:w="511" w:type="pct"/>
          </w:tcPr>
          <w:p w:rsidR="008259C7" w:rsidRPr="00791613" w:rsidP="000B527F" w14:paraId="67314E6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6" w14:textId="77777777">
            <w:pPr>
              <w:rPr>
                <w:rFonts w:ascii="Arial Narrow" w:hAnsi="Arial Narrow" w:cs="Calibri"/>
                <w:sz w:val="20"/>
                <w:szCs w:val="20"/>
              </w:rPr>
            </w:pPr>
            <w:r w:rsidRPr="00791613">
              <w:rPr>
                <w:rFonts w:ascii="Arial Narrow" w:hAnsi="Arial Narrow" w:cs="Calibri"/>
                <w:sz w:val="20"/>
                <w:szCs w:val="20"/>
              </w:rPr>
              <w:t>Provide Affordable Housing</w:t>
            </w:r>
          </w:p>
        </w:tc>
      </w:tr>
      <w:tr w14:paraId="67314E6A" w14:textId="77777777" w:rsidTr="00363904">
        <w:tblPrEx>
          <w:tblW w:w="4956" w:type="pct"/>
          <w:tblLook w:val="04A0"/>
        </w:tblPrEx>
        <w:tc>
          <w:tcPr>
            <w:tcW w:w="511" w:type="pct"/>
          </w:tcPr>
          <w:p w:rsidR="008259C7" w:rsidRPr="00791613" w:rsidP="000B527F" w14:paraId="67314E6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9" w14:textId="77777777">
            <w:pPr>
              <w:rPr>
                <w:rFonts w:ascii="Arial Narrow" w:hAnsi="Arial Narrow" w:cs="Calibri"/>
                <w:sz w:val="20"/>
                <w:szCs w:val="20"/>
              </w:rPr>
            </w:pPr>
            <w:r w:rsidRPr="00791613">
              <w:rPr>
                <w:rFonts w:ascii="Arial Narrow" w:hAnsi="Arial Narrow" w:cs="Calibri"/>
                <w:sz w:val="20"/>
                <w:szCs w:val="20"/>
              </w:rPr>
              <w:t>Provide Permanent Supportive Housing</w:t>
            </w:r>
          </w:p>
        </w:tc>
      </w:tr>
      <w:tr w14:paraId="67314E6D" w14:textId="77777777" w:rsidTr="00363904">
        <w:tblPrEx>
          <w:tblW w:w="4956" w:type="pct"/>
          <w:tblLook w:val="04A0"/>
        </w:tblPrEx>
        <w:tc>
          <w:tcPr>
            <w:tcW w:w="511" w:type="pct"/>
          </w:tcPr>
          <w:p w:rsidR="008259C7" w:rsidRPr="00791613" w:rsidP="000B527F" w14:paraId="67314E6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C" w14:textId="77777777">
            <w:pPr>
              <w:rPr>
                <w:rFonts w:ascii="Arial Narrow" w:hAnsi="Arial Narrow" w:cs="Calibri"/>
                <w:sz w:val="20"/>
                <w:szCs w:val="20"/>
              </w:rPr>
            </w:pPr>
            <w:r w:rsidRPr="00791613">
              <w:rPr>
                <w:rFonts w:ascii="Arial Narrow" w:hAnsi="Arial Narrow" w:cs="Calibri"/>
                <w:sz w:val="20"/>
                <w:szCs w:val="20"/>
              </w:rPr>
              <w:t>Increase Economic Security</w:t>
            </w:r>
          </w:p>
        </w:tc>
      </w:tr>
      <w:tr w14:paraId="67314E70" w14:textId="77777777" w:rsidTr="00363904">
        <w:tblPrEx>
          <w:tblW w:w="4956" w:type="pct"/>
          <w:tblLook w:val="04A0"/>
        </w:tblPrEx>
        <w:tc>
          <w:tcPr>
            <w:tcW w:w="511" w:type="pct"/>
          </w:tcPr>
          <w:p w:rsidR="008259C7" w:rsidRPr="00791613" w:rsidP="000B527F" w14:paraId="67314E6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6F" w14:textId="77777777">
            <w:pPr>
              <w:rPr>
                <w:rFonts w:ascii="Arial Narrow" w:hAnsi="Arial Narrow" w:cs="Calibri"/>
                <w:sz w:val="20"/>
                <w:szCs w:val="20"/>
              </w:rPr>
            </w:pPr>
            <w:r w:rsidRPr="00791613">
              <w:rPr>
                <w:rFonts w:ascii="Arial Narrow" w:hAnsi="Arial Narrow" w:cs="Calibri"/>
                <w:sz w:val="20"/>
                <w:szCs w:val="20"/>
              </w:rPr>
              <w:t>Reduce Financial Vulnerability</w:t>
            </w:r>
          </w:p>
        </w:tc>
      </w:tr>
      <w:tr w14:paraId="67314E73" w14:textId="77777777" w:rsidTr="00363904">
        <w:tblPrEx>
          <w:tblW w:w="4956" w:type="pct"/>
          <w:tblLook w:val="04A0"/>
        </w:tblPrEx>
        <w:tc>
          <w:tcPr>
            <w:tcW w:w="511" w:type="pct"/>
          </w:tcPr>
          <w:p w:rsidR="008259C7" w:rsidRPr="00791613" w:rsidP="000B527F" w14:paraId="67314E7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72" w14:textId="77777777">
            <w:pPr>
              <w:rPr>
                <w:rFonts w:ascii="Arial Narrow" w:hAnsi="Arial Narrow" w:cs="Calibri"/>
                <w:sz w:val="20"/>
                <w:szCs w:val="20"/>
              </w:rPr>
            </w:pPr>
            <w:r w:rsidRPr="00791613">
              <w:rPr>
                <w:rFonts w:ascii="Arial Narrow" w:hAnsi="Arial Narrow" w:cs="Calibri"/>
                <w:sz w:val="20"/>
                <w:szCs w:val="20"/>
              </w:rPr>
              <w:t>Integrate Health Care with Housing</w:t>
            </w:r>
          </w:p>
        </w:tc>
      </w:tr>
      <w:tr w14:paraId="67314E76" w14:textId="77777777" w:rsidTr="00363904">
        <w:tblPrEx>
          <w:tblW w:w="4956" w:type="pct"/>
          <w:tblLook w:val="04A0"/>
        </w:tblPrEx>
        <w:tc>
          <w:tcPr>
            <w:tcW w:w="511" w:type="pct"/>
          </w:tcPr>
          <w:p w:rsidR="008259C7" w:rsidRPr="00791613" w:rsidP="000B527F" w14:paraId="67314E7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75" w14:textId="77777777">
            <w:pPr>
              <w:rPr>
                <w:rFonts w:ascii="Arial Narrow" w:hAnsi="Arial Narrow" w:cs="Calibri"/>
                <w:sz w:val="20"/>
                <w:szCs w:val="20"/>
              </w:rPr>
            </w:pPr>
            <w:r w:rsidRPr="00791613">
              <w:rPr>
                <w:rFonts w:ascii="Arial Narrow" w:hAnsi="Arial Narrow" w:cs="Calibri"/>
                <w:sz w:val="20"/>
                <w:szCs w:val="20"/>
              </w:rPr>
              <w:t>Advance Health and Housing Stability for Youth</w:t>
            </w:r>
          </w:p>
        </w:tc>
      </w:tr>
      <w:tr w14:paraId="67314E79" w14:textId="77777777" w:rsidTr="00363904">
        <w:tblPrEx>
          <w:tblW w:w="4956" w:type="pct"/>
          <w:tblLook w:val="04A0"/>
        </w:tblPrEx>
        <w:tc>
          <w:tcPr>
            <w:tcW w:w="511" w:type="pct"/>
          </w:tcPr>
          <w:p w:rsidR="008259C7" w:rsidRPr="00791613" w:rsidP="000B527F" w14:paraId="67314E7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78" w14:textId="77777777">
            <w:pPr>
              <w:rPr>
                <w:rFonts w:ascii="Arial Narrow" w:hAnsi="Arial Narrow" w:cs="Calibri"/>
                <w:sz w:val="20"/>
                <w:szCs w:val="20"/>
              </w:rPr>
            </w:pPr>
            <w:r w:rsidRPr="00791613">
              <w:rPr>
                <w:rFonts w:ascii="Arial Narrow" w:hAnsi="Arial Narrow" w:cs="Calibri"/>
                <w:sz w:val="20"/>
                <w:szCs w:val="20"/>
              </w:rPr>
              <w:t>Advance Health and Housing Stability for Adults</w:t>
            </w:r>
          </w:p>
        </w:tc>
      </w:tr>
      <w:tr w14:paraId="67314E7C" w14:textId="77777777" w:rsidTr="00363904">
        <w:tblPrEx>
          <w:tblW w:w="4956" w:type="pct"/>
          <w:tblLook w:val="04A0"/>
        </w:tblPrEx>
        <w:tc>
          <w:tcPr>
            <w:tcW w:w="511" w:type="pct"/>
          </w:tcPr>
          <w:p w:rsidR="008259C7" w:rsidRPr="00791613" w:rsidP="000B527F" w14:paraId="67314E7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8259C7" w:rsidRPr="00791613" w:rsidP="000B527F" w14:paraId="67314E7B" w14:textId="77777777">
            <w:pPr>
              <w:rPr>
                <w:rFonts w:ascii="Arial Narrow" w:hAnsi="Arial Narrow" w:cs="Calibri"/>
                <w:sz w:val="20"/>
                <w:szCs w:val="20"/>
              </w:rPr>
            </w:pPr>
            <w:r w:rsidRPr="00791613">
              <w:rPr>
                <w:rFonts w:ascii="Arial Narrow" w:hAnsi="Arial Narrow" w:cs="Calibri"/>
                <w:sz w:val="20"/>
                <w:szCs w:val="20"/>
              </w:rPr>
              <w:t>Transform Crisis Response Systems</w:t>
            </w:r>
          </w:p>
        </w:tc>
      </w:tr>
    </w:tbl>
    <w:p w:rsidR="00D607E6" w:rsidP="008259C7" w14:paraId="67314E7D" w14:textId="431FEB52">
      <w:pPr>
        <w:spacing w:after="0" w:line="240" w:lineRule="auto"/>
        <w:rPr>
          <w:rFonts w:ascii="Arial Narrow" w:hAnsi="Arial Narrow"/>
          <w:sz w:val="20"/>
          <w:szCs w:val="20"/>
        </w:rPr>
      </w:pPr>
    </w:p>
    <w:p w:rsidR="001E4F67" w:rsidP="00C14458" w14:paraId="7CFE839C" w14:textId="77777777">
      <w:pPr>
        <w:spacing w:after="0" w:line="240" w:lineRule="auto"/>
        <w:rPr>
          <w:rFonts w:ascii="Arial" w:eastAsia="Calibri" w:hAnsi="Arial" w:cs="Arial"/>
          <w:sz w:val="18"/>
          <w:szCs w:val="18"/>
        </w:rPr>
      </w:pPr>
    </w:p>
    <w:p w:rsidR="001E4F67" w:rsidRPr="003E45E9" w:rsidP="001E4F67" w14:paraId="2EE41B36" w14:textId="77777777">
      <w:pPr>
        <w:rPr>
          <w:rFonts w:ascii="Calibri" w:hAnsi="Calibri" w:cs="Calibri"/>
          <w:b/>
          <w:bCs/>
        </w:rPr>
      </w:pPr>
      <w:r w:rsidRPr="003E45E9">
        <w:rPr>
          <w:rFonts w:ascii="Calibri" w:hAnsi="Calibri" w:cs="Calibri"/>
          <w:b/>
          <w:bCs/>
        </w:rPr>
        <w:t xml:space="preserve">Certification: </w:t>
      </w:r>
    </w:p>
    <w:p w:rsidR="001E4F67" w:rsidRPr="003E45E9" w:rsidP="001E4F67" w14:paraId="676EE961" w14:textId="44D78EF4">
      <w:pPr>
        <w:spacing w:after="160" w:line="252" w:lineRule="auto"/>
        <w:ind w:right="432"/>
        <w:rPr>
          <w:rFonts w:ascii="Calibri" w:hAnsi="Calibri" w:cs="Calibri"/>
        </w:rPr>
      </w:pPr>
      <w:r w:rsidRPr="003E45E9">
        <w:rPr>
          <w:rFonts w:ascii="Calibri" w:hAnsi="Calibri" w:cs="Calibri"/>
        </w:rPr>
        <w:t xml:space="preserve">I/We, the undersigned, certify under penalty of perjury that the information provided above is true and correct.  </w:t>
      </w:r>
      <w:r w:rsidRPr="003E45E9">
        <w:rPr>
          <w:rFonts w:ascii="Calibri" w:hAnsi="Calibri" w:cs="Calibri"/>
          <w:b/>
          <w:bCs/>
        </w:rPr>
        <w:t>WARNING:</w:t>
      </w:r>
      <w:r w:rsidRPr="003E45E9">
        <w:rPr>
          <w:rFonts w:ascii="Calibri" w:hAnsi="Calibri" w:cs="Calibri"/>
        </w:rPr>
        <w:t xml:space="preserve">  Anyone who knowingly submits a false claim or makes a false statement is subject to criminal and/or civil penalties, including confinement for up to 5 years, fines, and civil and administrative penalties.  (18 U.S.C. §§ 287, 1001, 1010, 1012, 1014; 31 U.S.C. §3729, 3802).  </w:t>
      </w:r>
    </w:p>
    <w:p w:rsidR="0013260C" w:rsidRPr="003E45E9" w:rsidP="00C14458" w14:paraId="0B6DB6F8" w14:textId="36281E15">
      <w:pPr>
        <w:spacing w:after="0" w:line="240" w:lineRule="auto"/>
        <w:rPr>
          <w:rFonts w:ascii="Calibri" w:eastAsia="Calibri" w:hAnsi="Calibri" w:cs="Calibri"/>
        </w:rPr>
      </w:pPr>
      <w:r w:rsidRPr="003E45E9">
        <w:rPr>
          <w:rFonts w:ascii="Calibri" w:eastAsia="Calibri" w:hAnsi="Calibri" w:cs="Calibri"/>
        </w:rPr>
        <w:t xml:space="preserve">Public reporting burden for this collection of information is estimated to average 1 hour.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r w:rsidRPr="003E45E9">
        <w:rPr>
          <w:rFonts w:ascii="Calibri" w:eastAsia="Calibri" w:hAnsi="Calibri" w:cs="Calibri"/>
        </w:rPr>
        <w:t>in order to</w:t>
      </w:r>
      <w:r w:rsidRPr="003E45E9">
        <w:rPr>
          <w:rFonts w:ascii="Calibri" w:eastAsia="Calibri" w:hAnsi="Calibri" w:cs="Calibri"/>
        </w:rPr>
        <w:t xml:space="preserve"> receive the benefits to be derived.  This agency may not collect this information, and you are not required to complete this form unless it displays a currently valid OMB control number.</w:t>
      </w:r>
    </w:p>
    <w:p w:rsidR="0013260C" w:rsidRPr="003E45E9" w:rsidP="003E45E9" w14:paraId="24AFABCD" w14:textId="77777777">
      <w:pPr>
        <w:spacing w:after="0" w:line="240" w:lineRule="auto"/>
        <w:rPr>
          <w:rFonts w:ascii="Calibri" w:eastAsia="Calibri" w:hAnsi="Calibri" w:cs="Calibri"/>
        </w:rPr>
      </w:pPr>
    </w:p>
    <w:p w:rsidR="00C14458" w:rsidRPr="003E45E9" w:rsidP="00C14458" w14:paraId="09A97721" w14:textId="0B10F5BB">
      <w:pPr>
        <w:spacing w:after="0" w:line="240" w:lineRule="auto"/>
        <w:rPr>
          <w:rFonts w:ascii="Calibri" w:eastAsia="Calibri" w:hAnsi="Calibri" w:cs="Calibri"/>
        </w:rPr>
      </w:pPr>
      <w:r w:rsidRPr="003E45E9">
        <w:rPr>
          <w:rFonts w:ascii="Calibri" w:eastAsia="Calibri" w:hAnsi="Calibri" w:cs="Calibri"/>
        </w:rPr>
        <w:t xml:space="preserve"> 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rsidR="00C14458" w:rsidRPr="003E45E9" w:rsidP="00AD71EE" w14:paraId="11BBBC15" w14:textId="77777777">
      <w:pPr>
        <w:tabs>
          <w:tab w:val="left" w:pos="-720"/>
        </w:tabs>
        <w:suppressAutoHyphens/>
        <w:ind w:right="1440"/>
        <w:rPr>
          <w:rFonts w:ascii="Calibri" w:hAnsi="Calibri" w:cs="Calibri"/>
          <w:color w:val="000000" w:themeColor="text1"/>
        </w:rPr>
      </w:pPr>
    </w:p>
    <w:p w:rsidR="00C14458" w:rsidP="00AD71EE" w14:paraId="21D63CBC" w14:textId="32E4AA6D">
      <w:pPr>
        <w:tabs>
          <w:tab w:val="left" w:pos="-720"/>
        </w:tabs>
        <w:suppressAutoHyphens/>
        <w:ind w:right="1440"/>
        <w:rPr>
          <w:rFonts w:ascii="Times New Roman" w:hAnsi="Times New Roman" w:cs="Times New Roman"/>
          <w:color w:val="000000" w:themeColor="text1"/>
          <w:sz w:val="20"/>
          <w:szCs w:val="20"/>
        </w:rPr>
      </w:pPr>
    </w:p>
    <w:p w:rsidR="00C14458" w:rsidRPr="00AD71EE" w:rsidP="00AD71EE" w14:paraId="096ADEEF" w14:textId="77777777">
      <w:pPr>
        <w:tabs>
          <w:tab w:val="left" w:pos="-720"/>
        </w:tabs>
        <w:suppressAutoHyphens/>
        <w:ind w:right="1440"/>
        <w:rPr>
          <w:rFonts w:ascii="Times New Roman" w:hAnsi="Times New Roman" w:cs="Times New Roman"/>
          <w:color w:val="000000" w:themeColor="text1"/>
          <w:sz w:val="20"/>
          <w:szCs w:val="20"/>
        </w:rPr>
      </w:pPr>
    </w:p>
    <w:p w:rsidR="00127CAF" w:rsidRPr="00791613" w:rsidP="008259C7" w14:paraId="3A938B65" w14:textId="77777777">
      <w:pPr>
        <w:spacing w:after="0" w:line="240" w:lineRule="auto"/>
        <w:rPr>
          <w:rFonts w:ascii="Arial Narrow" w:hAnsi="Arial Narrow"/>
          <w:sz w:val="20"/>
          <w:szCs w:val="20"/>
        </w:rPr>
      </w:pPr>
    </w:p>
    <w:sectPr w:rsidSect="00B34BF2">
      <w:headerReference w:type="default" r:id="rId10"/>
      <w:footerReference w:type="default" r:id="rId1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5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0B4B" w14:paraId="73A1F0C8" w14:textId="0145BC1D">
    <w:pPr>
      <w:pStyle w:val="Footer"/>
    </w:pPr>
    <w:r>
      <w:t>OMB 2506-0197</w:t>
    </w:r>
  </w:p>
  <w:p w:rsidR="006A6166" w14:paraId="67314E88" w14:textId="6E62A498">
    <w:pPr>
      <w:pStyle w:val="Footer"/>
    </w:pPr>
    <w:r>
      <w:t>HUD 4139    Exp. 3/31/2023</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1613" w:rsidRPr="007D0368" w:rsidP="007D0368" w14:paraId="67314E86" w14:textId="77777777">
    <w:pPr>
      <w:pStyle w:val="Header"/>
      <w:jc w:val="center"/>
      <w:rPr>
        <w:b/>
        <w:sz w:val="28"/>
        <w:szCs w:val="28"/>
      </w:rPr>
    </w:pPr>
    <w:r w:rsidRPr="007D0368">
      <w:rPr>
        <w:b/>
        <w:sz w:val="28"/>
        <w:szCs w:val="28"/>
      </w:rPr>
      <w:t>TECHNICAL ASSISTANCE WORK PLAN TEMPLATE FOR DRG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6E417EC"/>
    <w:multiLevelType w:val="hybridMultilevel"/>
    <w:tmpl w:val="E2DA5E66"/>
    <w:lvl w:ilvl="0">
      <w:start w:val="1"/>
      <w:numFmt w:val="bullet"/>
      <w:lvlText w:val=""/>
      <w:lvlJc w:val="left"/>
      <w:pPr>
        <w:tabs>
          <w:tab w:val="num" w:pos="360"/>
        </w:tabs>
        <w:ind w:left="360" w:hanging="288"/>
      </w:pPr>
      <w:rPr>
        <w:rFonts w:ascii="Symbol" w:hAnsi="Symbol" w:hint="default"/>
        <w:b w:val="0"/>
        <w:i w:val="0"/>
        <w:strike w:val="0"/>
        <w:dstrike w:val="0"/>
        <w:color w:val="auto"/>
        <w:sz w:val="22"/>
        <w:u w:val="none"/>
        <w:effect w:val="none"/>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01259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368"/>
    <w:rsid w:val="0000065B"/>
    <w:rsid w:val="000070F3"/>
    <w:rsid w:val="00023171"/>
    <w:rsid w:val="00071731"/>
    <w:rsid w:val="000B527F"/>
    <w:rsid w:val="000B54E7"/>
    <w:rsid w:val="000E1FA0"/>
    <w:rsid w:val="000E52D1"/>
    <w:rsid w:val="000F1EC6"/>
    <w:rsid w:val="000F3B1F"/>
    <w:rsid w:val="001038D3"/>
    <w:rsid w:val="0011576F"/>
    <w:rsid w:val="00127CAF"/>
    <w:rsid w:val="0013260C"/>
    <w:rsid w:val="00143FAB"/>
    <w:rsid w:val="00180548"/>
    <w:rsid w:val="001920D5"/>
    <w:rsid w:val="001B21C6"/>
    <w:rsid w:val="001E4F67"/>
    <w:rsid w:val="001E68C7"/>
    <w:rsid w:val="00211246"/>
    <w:rsid w:val="002230C7"/>
    <w:rsid w:val="0023243C"/>
    <w:rsid w:val="00234711"/>
    <w:rsid w:val="0025018E"/>
    <w:rsid w:val="002D0739"/>
    <w:rsid w:val="002D0F47"/>
    <w:rsid w:val="002E0961"/>
    <w:rsid w:val="002F1A70"/>
    <w:rsid w:val="002F6B01"/>
    <w:rsid w:val="00320DEC"/>
    <w:rsid w:val="00331521"/>
    <w:rsid w:val="003367E5"/>
    <w:rsid w:val="00342C57"/>
    <w:rsid w:val="0035251E"/>
    <w:rsid w:val="00363904"/>
    <w:rsid w:val="0037776E"/>
    <w:rsid w:val="003860ED"/>
    <w:rsid w:val="003976C5"/>
    <w:rsid w:val="003E45E9"/>
    <w:rsid w:val="003F7B52"/>
    <w:rsid w:val="00424191"/>
    <w:rsid w:val="004317F3"/>
    <w:rsid w:val="0048041F"/>
    <w:rsid w:val="004838F0"/>
    <w:rsid w:val="00490EE3"/>
    <w:rsid w:val="00493E9F"/>
    <w:rsid w:val="004B4102"/>
    <w:rsid w:val="004C0768"/>
    <w:rsid w:val="004D5943"/>
    <w:rsid w:val="004E6343"/>
    <w:rsid w:val="00502A7F"/>
    <w:rsid w:val="00511D46"/>
    <w:rsid w:val="005401CF"/>
    <w:rsid w:val="00565E17"/>
    <w:rsid w:val="00576DC5"/>
    <w:rsid w:val="00580404"/>
    <w:rsid w:val="005A7DEC"/>
    <w:rsid w:val="005B2618"/>
    <w:rsid w:val="005C4D6C"/>
    <w:rsid w:val="005E0B18"/>
    <w:rsid w:val="006055B3"/>
    <w:rsid w:val="006262D4"/>
    <w:rsid w:val="00646590"/>
    <w:rsid w:val="006509A6"/>
    <w:rsid w:val="006775F1"/>
    <w:rsid w:val="0069714D"/>
    <w:rsid w:val="006A080F"/>
    <w:rsid w:val="006A6166"/>
    <w:rsid w:val="006B3FFD"/>
    <w:rsid w:val="006C56DC"/>
    <w:rsid w:val="006D77E0"/>
    <w:rsid w:val="006F2994"/>
    <w:rsid w:val="006F30A4"/>
    <w:rsid w:val="00705BF4"/>
    <w:rsid w:val="00715FEF"/>
    <w:rsid w:val="00732AB3"/>
    <w:rsid w:val="00734A32"/>
    <w:rsid w:val="00761FC3"/>
    <w:rsid w:val="00774337"/>
    <w:rsid w:val="007837F5"/>
    <w:rsid w:val="00785402"/>
    <w:rsid w:val="00791613"/>
    <w:rsid w:val="007D0368"/>
    <w:rsid w:val="007E2858"/>
    <w:rsid w:val="007E5AE1"/>
    <w:rsid w:val="00807B47"/>
    <w:rsid w:val="0081384D"/>
    <w:rsid w:val="008259C7"/>
    <w:rsid w:val="00830B4B"/>
    <w:rsid w:val="00874A67"/>
    <w:rsid w:val="008B3A6A"/>
    <w:rsid w:val="008B6A1C"/>
    <w:rsid w:val="008F4FB4"/>
    <w:rsid w:val="0090033E"/>
    <w:rsid w:val="009339F6"/>
    <w:rsid w:val="00943276"/>
    <w:rsid w:val="00956AE9"/>
    <w:rsid w:val="009B24CE"/>
    <w:rsid w:val="009C5F1A"/>
    <w:rsid w:val="009C7F66"/>
    <w:rsid w:val="009D2185"/>
    <w:rsid w:val="009F7F25"/>
    <w:rsid w:val="00A3203A"/>
    <w:rsid w:val="00A53494"/>
    <w:rsid w:val="00A9659D"/>
    <w:rsid w:val="00A97B4D"/>
    <w:rsid w:val="00AA40AC"/>
    <w:rsid w:val="00AD1273"/>
    <w:rsid w:val="00AD71EE"/>
    <w:rsid w:val="00B011D4"/>
    <w:rsid w:val="00B13B21"/>
    <w:rsid w:val="00B328D8"/>
    <w:rsid w:val="00B34BF2"/>
    <w:rsid w:val="00BA0B2B"/>
    <w:rsid w:val="00BD0A29"/>
    <w:rsid w:val="00BD283C"/>
    <w:rsid w:val="00C069B3"/>
    <w:rsid w:val="00C14458"/>
    <w:rsid w:val="00C25F37"/>
    <w:rsid w:val="00CE2755"/>
    <w:rsid w:val="00CE2E0A"/>
    <w:rsid w:val="00D206EA"/>
    <w:rsid w:val="00D3163A"/>
    <w:rsid w:val="00D607E6"/>
    <w:rsid w:val="00D61AC9"/>
    <w:rsid w:val="00D75DA2"/>
    <w:rsid w:val="00D84164"/>
    <w:rsid w:val="00D94130"/>
    <w:rsid w:val="00DA38E4"/>
    <w:rsid w:val="00DA4245"/>
    <w:rsid w:val="00DA5DFF"/>
    <w:rsid w:val="00E32FDC"/>
    <w:rsid w:val="00E350DD"/>
    <w:rsid w:val="00E63D72"/>
    <w:rsid w:val="00ED1456"/>
    <w:rsid w:val="00EF1319"/>
    <w:rsid w:val="00F01058"/>
    <w:rsid w:val="00F16B1D"/>
    <w:rsid w:val="00F20771"/>
    <w:rsid w:val="00F23D4F"/>
    <w:rsid w:val="00F25C1F"/>
    <w:rsid w:val="00F30016"/>
    <w:rsid w:val="00F32B00"/>
    <w:rsid w:val="00F54A30"/>
    <w:rsid w:val="00F97139"/>
    <w:rsid w:val="00FA400D"/>
    <w:rsid w:val="00FA4CC5"/>
    <w:rsid w:val="00FB4A2C"/>
    <w:rsid w:val="00FF208C"/>
  </w:rsids>
  <w:docVars>
    <w:docVar w:name="__Grammarly_42___1" w:val="H4sIAAAAAAAEAKtWcslP9kxRslIyNDY2MjE0MTUxsjC2NLY0NLBQ0lEKTi0uzszPAykwrwUAlcyz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7314B68"/>
  <w15:docId w15:val="{04332E30-1962-4269-907C-BCFCE7577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D0368"/>
    <w:rPr>
      <w:b/>
      <w:bCs/>
    </w:rPr>
  </w:style>
  <w:style w:type="paragraph" w:styleId="NormalWeb">
    <w:name w:val="Normal (Web)"/>
    <w:basedOn w:val="Normal"/>
    <w:uiPriority w:val="99"/>
    <w:semiHidden/>
    <w:unhideWhenUsed/>
    <w:rsid w:val="007D036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D0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368"/>
  </w:style>
  <w:style w:type="paragraph" w:styleId="Footer">
    <w:name w:val="footer"/>
    <w:basedOn w:val="Normal"/>
    <w:link w:val="FooterChar"/>
    <w:uiPriority w:val="99"/>
    <w:unhideWhenUsed/>
    <w:rsid w:val="007D0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368"/>
  </w:style>
  <w:style w:type="paragraph" w:styleId="ListParagraph">
    <w:name w:val="List Paragraph"/>
    <w:basedOn w:val="Normal"/>
    <w:uiPriority w:val="34"/>
    <w:qFormat/>
    <w:rsid w:val="000070F3"/>
    <w:pPr>
      <w:ind w:left="720"/>
      <w:contextualSpacing/>
    </w:pPr>
  </w:style>
  <w:style w:type="paragraph" w:styleId="BalloonText">
    <w:name w:val="Balloon Text"/>
    <w:basedOn w:val="Normal"/>
    <w:link w:val="BalloonTextChar"/>
    <w:uiPriority w:val="99"/>
    <w:semiHidden/>
    <w:unhideWhenUsed/>
    <w:rsid w:val="004B41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4102"/>
    <w:rPr>
      <w:rFonts w:ascii="Tahoma" w:hAnsi="Tahoma" w:cs="Tahoma"/>
      <w:sz w:val="16"/>
      <w:szCs w:val="16"/>
    </w:rPr>
  </w:style>
  <w:style w:type="table" w:styleId="TableGrid">
    <w:name w:val="Table Grid"/>
    <w:basedOn w:val="TableNormal"/>
    <w:uiPriority w:val="59"/>
    <w:rsid w:val="00774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9634AB4324614A9D9178E658468DC1" ma:contentTypeVersion="6" ma:contentTypeDescription="Create a new document." ma:contentTypeScope="" ma:versionID="0e28b71f4b1d2a332e093f2443af0aa4">
  <xsd:schema xmlns:xsd="http://www.w3.org/2001/XMLSchema" xmlns:xs="http://www.w3.org/2001/XMLSchema" xmlns:p="http://schemas.microsoft.com/office/2006/metadata/properties" xmlns:ns2="c6978678-d25b-44f6-87c4-0547cf1b33f5" xmlns:ns3="9f099653-dbb5-4660-a006-4387833990e8" targetNamespace="http://schemas.microsoft.com/office/2006/metadata/properties" ma:root="true" ma:fieldsID="45f6fdff366dbedbb197924a39e4c401" ns2:_="" ns3:_="">
    <xsd:import namespace="c6978678-d25b-44f6-87c4-0547cf1b33f5"/>
    <xsd:import namespace="9f099653-dbb5-4660-a006-4387833990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78678-d25b-44f6-87c4-0547cf1b3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099653-dbb5-4660-a006-4387833990e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DF0DD-9878-4733-8FF3-112705C8F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78678-d25b-44f6-87c4-0547cf1b33f5"/>
    <ds:schemaRef ds:uri="9f099653-dbb5-4660-a006-438783399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B656D-EB36-472D-A8BF-600D573271C7}">
  <ds:schemaRefs>
    <ds:schemaRef ds:uri="http://schemas.openxmlformats.org/officeDocument/2006/bibliography"/>
  </ds:schemaRefs>
</ds:datastoreItem>
</file>

<file path=customXml/itemProps3.xml><?xml version="1.0" encoding="utf-8"?>
<ds:datastoreItem xmlns:ds="http://schemas.openxmlformats.org/officeDocument/2006/customXml" ds:itemID="{83218A13-9782-4E1F-A5D4-478B028C49A0}">
  <ds:schemaRefs>
    <ds:schemaRef ds:uri="http://schemas.microsoft.com/sharepoint/v3/contenttype/forms"/>
  </ds:schemaRefs>
</ds:datastoreItem>
</file>

<file path=customXml/itemProps4.xml><?xml version="1.0" encoding="utf-8"?>
<ds:datastoreItem xmlns:ds="http://schemas.openxmlformats.org/officeDocument/2006/customXml" ds:itemID="{2540EA97-C96E-4EF3-94D9-87427B2786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dc:creator>
  <cp:lastModifiedBy>Bernard, Richard</cp:lastModifiedBy>
  <cp:revision>2</cp:revision>
  <dcterms:created xsi:type="dcterms:W3CDTF">2023-09-07T19:52:00Z</dcterms:created>
  <dcterms:modified xsi:type="dcterms:W3CDTF">2023-09-0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9634AB4324614A9D9178E658468DC1</vt:lpwstr>
  </property>
</Properties>
</file>